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E1528" w:rsidR="001005D5" w:rsidP="001005D5" w:rsidRDefault="001005D5" w14:paraId="2997D4B1" w14:textId="77777777">
      <w:pPr>
        <w:spacing w:before="0" w:after="0" w:line="240" w:lineRule="auto"/>
        <w:contextualSpacing/>
        <w:jc w:val="right"/>
        <w:rPr>
          <w:rFonts w:ascii="Times New Roman" w:hAnsi="Times New Roman" w:cs="Times New Roman"/>
          <w:bCs/>
        </w:rPr>
      </w:pPr>
      <w:r w:rsidRPr="005E1528">
        <w:rPr>
          <w:rFonts w:ascii="Times New Roman" w:hAnsi="Times New Roman" w:cs="Times New Roman"/>
          <w:bCs/>
        </w:rPr>
        <w:t>Form Approved</w:t>
      </w:r>
    </w:p>
    <w:p w:rsidRPr="005E1528" w:rsidR="001005D5" w:rsidP="001005D5" w:rsidRDefault="001005D5" w14:paraId="40C7535B" w14:textId="77777777">
      <w:pPr>
        <w:spacing w:before="0" w:after="0" w:line="240" w:lineRule="auto"/>
        <w:jc w:val="right"/>
        <w:rPr>
          <w:rFonts w:ascii="Times New Roman" w:hAnsi="Times New Roman" w:cs="Times New Roman"/>
          <w:bCs/>
        </w:rPr>
      </w:pPr>
      <w:r w:rsidRPr="005E1528">
        <w:rPr>
          <w:rFonts w:ascii="Times New Roman" w:hAnsi="Times New Roman" w:cs="Times New Roman"/>
          <w:bCs/>
        </w:rPr>
        <w:t>              OMB # 0990-0459</w:t>
      </w:r>
    </w:p>
    <w:p w:rsidRPr="005E1528" w:rsidR="001005D5" w:rsidP="001005D5" w:rsidRDefault="001005D5" w14:paraId="39D5A7B8" w14:textId="77777777">
      <w:pPr>
        <w:spacing w:before="0" w:after="0" w:line="240" w:lineRule="auto"/>
        <w:jc w:val="right"/>
        <w:rPr>
          <w:rFonts w:ascii="Times New Roman" w:hAnsi="Times New Roman" w:cs="Times New Roman"/>
          <w:bCs/>
        </w:rPr>
      </w:pPr>
      <w:r w:rsidRPr="005E1528">
        <w:rPr>
          <w:rFonts w:ascii="Times New Roman" w:hAnsi="Times New Roman" w:cs="Times New Roman"/>
          <w:bCs/>
        </w:rPr>
        <w:t>              Expiration Date: 08/31/2023</w:t>
      </w:r>
    </w:p>
    <w:p w:rsidR="001005D5" w:rsidP="00520ED5" w:rsidRDefault="001005D5" w14:paraId="2E1A7935" w14:textId="77777777">
      <w:pPr>
        <w:spacing w:before="0" w:after="0"/>
        <w:contextualSpacing/>
        <w:jc w:val="center"/>
        <w:rPr>
          <w:rFonts w:cstheme="minorHAnsi"/>
          <w:b/>
          <w:color w:val="185393"/>
          <w:sz w:val="24"/>
          <w:szCs w:val="24"/>
        </w:rPr>
      </w:pPr>
    </w:p>
    <w:p w:rsidR="001005D5" w:rsidP="00520ED5" w:rsidRDefault="001005D5" w14:paraId="1E7B8F4B" w14:textId="77777777">
      <w:pPr>
        <w:spacing w:before="0" w:after="0"/>
        <w:contextualSpacing/>
        <w:jc w:val="center"/>
        <w:rPr>
          <w:rFonts w:cstheme="minorHAnsi"/>
          <w:b/>
          <w:color w:val="185393"/>
          <w:sz w:val="24"/>
          <w:szCs w:val="24"/>
        </w:rPr>
      </w:pPr>
    </w:p>
    <w:p w:rsidRPr="00106238" w:rsidR="00BC37D7" w:rsidP="00520ED5" w:rsidRDefault="00BC37D7" w14:paraId="2A5F4D42" w14:textId="662B196E">
      <w:pPr>
        <w:spacing w:before="0" w:after="0"/>
        <w:contextualSpacing/>
        <w:jc w:val="center"/>
        <w:rPr>
          <w:rFonts w:cstheme="minorHAnsi"/>
          <w:b/>
          <w:color w:val="185393"/>
          <w:sz w:val="24"/>
          <w:szCs w:val="24"/>
        </w:rPr>
      </w:pPr>
      <w:r w:rsidRPr="00106238">
        <w:rPr>
          <w:rFonts w:cstheme="minorHAnsi"/>
          <w:b/>
          <w:color w:val="185393"/>
          <w:sz w:val="24"/>
          <w:szCs w:val="24"/>
        </w:rPr>
        <w:t>OIDP Social Norming of Pediatric Vaccines Campaign</w:t>
      </w:r>
    </w:p>
    <w:p w:rsidRPr="00106238" w:rsidR="00BC37D7" w:rsidP="00520ED5" w:rsidRDefault="00424790" w14:paraId="42770524" w14:textId="43A4C76B">
      <w:pPr>
        <w:pStyle w:val="Header"/>
        <w:spacing w:before="0" w:line="276" w:lineRule="auto"/>
        <w:contextualSpacing/>
        <w:jc w:val="center"/>
        <w:rPr>
          <w:rFonts w:cstheme="minorHAnsi"/>
          <w:b/>
          <w:color w:val="185393"/>
          <w:sz w:val="22"/>
          <w:szCs w:val="22"/>
        </w:rPr>
      </w:pPr>
      <w:r>
        <w:rPr>
          <w:rFonts w:cstheme="minorHAnsi"/>
          <w:b/>
          <w:color w:val="185393"/>
          <w:sz w:val="24"/>
          <w:szCs w:val="24"/>
        </w:rPr>
        <w:t>Materials Testing – HCP Focus Group Guide</w:t>
      </w:r>
    </w:p>
    <w:p w:rsidRPr="00106238" w:rsidR="000E2B33" w:rsidP="00520ED5" w:rsidRDefault="00465F54" w14:paraId="2FF1F4CD" w14:textId="232FCBE1">
      <w:pPr>
        <w:spacing w:before="0" w:after="0"/>
        <w:contextualSpacing/>
        <w:jc w:val="center"/>
        <w:rPr>
          <w:rFonts w:cstheme="minorHAnsi"/>
          <w:sz w:val="22"/>
          <w:szCs w:val="22"/>
        </w:rPr>
      </w:pPr>
      <w:r>
        <w:rPr>
          <w:rFonts w:cstheme="minorHAnsi"/>
          <w:sz w:val="22"/>
          <w:szCs w:val="22"/>
        </w:rPr>
        <w:t>March 17</w:t>
      </w:r>
      <w:r w:rsidR="004105A2">
        <w:rPr>
          <w:rFonts w:cstheme="minorHAnsi"/>
          <w:sz w:val="22"/>
          <w:szCs w:val="22"/>
        </w:rPr>
        <w:t xml:space="preserve">, </w:t>
      </w:r>
      <w:r w:rsidR="00DC5DED">
        <w:rPr>
          <w:rFonts w:cstheme="minorHAnsi"/>
          <w:sz w:val="22"/>
          <w:szCs w:val="22"/>
        </w:rPr>
        <w:t>2022</w:t>
      </w:r>
    </w:p>
    <w:p w:rsidRPr="00106238" w:rsidR="000E2B33" w:rsidP="00214C33" w:rsidRDefault="000E2B33" w14:paraId="1FE06A0A" w14:textId="42F92E43">
      <w:pPr>
        <w:spacing w:before="0" w:after="0"/>
        <w:contextualSpacing/>
        <w:rPr>
          <w:rFonts w:cstheme="minorHAnsi"/>
          <w:bCs/>
          <w:sz w:val="22"/>
          <w:szCs w:val="22"/>
        </w:rPr>
      </w:pPr>
    </w:p>
    <w:p w:rsidR="001005D5" w:rsidP="001005D5" w:rsidRDefault="001005D5" w14:paraId="141C74A5" w14:textId="77777777">
      <w:pPr>
        <w:pStyle w:val="NormalWeb"/>
        <w:spacing w:line="160" w:lineRule="atLeast"/>
        <w:rPr>
          <w:color w:val="000000"/>
          <w:sz w:val="16"/>
        </w:rPr>
      </w:pPr>
    </w:p>
    <w:p w:rsidR="001005D5" w:rsidP="001005D5" w:rsidRDefault="001005D5" w14:paraId="5EAD7E3B" w14:textId="77777777">
      <w:pPr>
        <w:pStyle w:val="NormalWeb"/>
        <w:spacing w:line="160" w:lineRule="atLeast"/>
        <w:rPr>
          <w:color w:val="000000"/>
          <w:sz w:val="16"/>
        </w:rPr>
      </w:pPr>
    </w:p>
    <w:p w:rsidR="001005D5" w:rsidP="001005D5" w:rsidRDefault="001005D5" w14:paraId="19F2394B" w14:textId="77777777">
      <w:pPr>
        <w:pStyle w:val="NormalWeb"/>
        <w:spacing w:line="160" w:lineRule="atLeast"/>
        <w:rPr>
          <w:color w:val="000000"/>
          <w:sz w:val="16"/>
        </w:rPr>
      </w:pPr>
    </w:p>
    <w:p w:rsidR="001005D5" w:rsidP="001005D5" w:rsidRDefault="001005D5" w14:paraId="3AE0FA54" w14:textId="77777777">
      <w:pPr>
        <w:pStyle w:val="NormalWeb"/>
        <w:spacing w:line="160" w:lineRule="atLeast"/>
        <w:rPr>
          <w:color w:val="000000"/>
          <w:sz w:val="16"/>
        </w:rPr>
      </w:pPr>
    </w:p>
    <w:p w:rsidR="001005D5" w:rsidP="001005D5" w:rsidRDefault="001005D5" w14:paraId="11798264" w14:textId="77777777">
      <w:pPr>
        <w:pStyle w:val="NormalWeb"/>
        <w:spacing w:line="160" w:lineRule="atLeast"/>
        <w:rPr>
          <w:color w:val="000000"/>
          <w:sz w:val="16"/>
        </w:rPr>
      </w:pPr>
    </w:p>
    <w:p w:rsidR="001005D5" w:rsidP="001005D5" w:rsidRDefault="001005D5" w14:paraId="7D67008E" w14:textId="77777777">
      <w:pPr>
        <w:pStyle w:val="NormalWeb"/>
        <w:spacing w:line="160" w:lineRule="atLeast"/>
        <w:rPr>
          <w:color w:val="000000"/>
          <w:sz w:val="16"/>
        </w:rPr>
      </w:pPr>
    </w:p>
    <w:p w:rsidR="001005D5" w:rsidP="001005D5" w:rsidRDefault="001005D5" w14:paraId="0BA67D8D" w14:textId="77777777">
      <w:pPr>
        <w:pStyle w:val="NormalWeb"/>
        <w:spacing w:line="160" w:lineRule="atLeast"/>
        <w:rPr>
          <w:color w:val="000000"/>
          <w:sz w:val="16"/>
        </w:rPr>
      </w:pPr>
    </w:p>
    <w:p w:rsidR="001005D5" w:rsidP="001005D5" w:rsidRDefault="001005D5" w14:paraId="4E9A5152" w14:textId="77777777">
      <w:pPr>
        <w:pStyle w:val="NormalWeb"/>
        <w:spacing w:line="160" w:lineRule="atLeast"/>
        <w:rPr>
          <w:color w:val="000000"/>
          <w:sz w:val="16"/>
        </w:rPr>
      </w:pPr>
    </w:p>
    <w:p w:rsidR="001005D5" w:rsidP="001005D5" w:rsidRDefault="001005D5" w14:paraId="4269826B" w14:textId="77777777">
      <w:pPr>
        <w:pStyle w:val="NormalWeb"/>
        <w:spacing w:line="160" w:lineRule="atLeast"/>
        <w:rPr>
          <w:color w:val="000000"/>
          <w:sz w:val="16"/>
        </w:rPr>
      </w:pPr>
    </w:p>
    <w:p w:rsidR="001005D5" w:rsidP="001005D5" w:rsidRDefault="001005D5" w14:paraId="472E3657" w14:textId="77777777">
      <w:pPr>
        <w:pStyle w:val="NormalWeb"/>
        <w:spacing w:line="160" w:lineRule="atLeast"/>
        <w:rPr>
          <w:color w:val="000000"/>
          <w:sz w:val="16"/>
        </w:rPr>
      </w:pPr>
    </w:p>
    <w:p w:rsidR="001005D5" w:rsidP="001005D5" w:rsidRDefault="001005D5" w14:paraId="154F903F" w14:textId="77777777">
      <w:pPr>
        <w:pStyle w:val="NormalWeb"/>
        <w:spacing w:line="160" w:lineRule="atLeast"/>
        <w:rPr>
          <w:color w:val="000000"/>
          <w:sz w:val="16"/>
        </w:rPr>
      </w:pPr>
    </w:p>
    <w:p w:rsidR="001005D5" w:rsidP="001005D5" w:rsidRDefault="001005D5" w14:paraId="24C45FC5" w14:textId="77777777">
      <w:pPr>
        <w:pStyle w:val="NormalWeb"/>
        <w:spacing w:line="160" w:lineRule="atLeast"/>
        <w:rPr>
          <w:color w:val="000000"/>
          <w:sz w:val="16"/>
        </w:rPr>
      </w:pPr>
    </w:p>
    <w:p w:rsidR="001005D5" w:rsidP="001005D5" w:rsidRDefault="001005D5" w14:paraId="78ADF256" w14:textId="77777777">
      <w:pPr>
        <w:pStyle w:val="NormalWeb"/>
        <w:spacing w:line="160" w:lineRule="atLeast"/>
        <w:rPr>
          <w:color w:val="000000"/>
          <w:sz w:val="16"/>
        </w:rPr>
      </w:pPr>
    </w:p>
    <w:p w:rsidR="001005D5" w:rsidP="001005D5" w:rsidRDefault="001005D5" w14:paraId="031E7B11" w14:textId="77777777">
      <w:pPr>
        <w:pStyle w:val="NormalWeb"/>
        <w:spacing w:line="160" w:lineRule="atLeast"/>
        <w:rPr>
          <w:color w:val="000000"/>
          <w:sz w:val="16"/>
        </w:rPr>
      </w:pPr>
    </w:p>
    <w:p w:rsidR="001005D5" w:rsidP="001005D5" w:rsidRDefault="001005D5" w14:paraId="68FB8E8B" w14:textId="77777777">
      <w:pPr>
        <w:pStyle w:val="NormalWeb"/>
        <w:spacing w:line="160" w:lineRule="atLeast"/>
        <w:rPr>
          <w:color w:val="000000"/>
          <w:sz w:val="16"/>
        </w:rPr>
      </w:pPr>
    </w:p>
    <w:p w:rsidR="001005D5" w:rsidP="001005D5" w:rsidRDefault="001005D5" w14:paraId="0F70D2AC" w14:textId="77777777">
      <w:pPr>
        <w:pStyle w:val="NormalWeb"/>
        <w:spacing w:line="160" w:lineRule="atLeast"/>
        <w:rPr>
          <w:color w:val="000000"/>
          <w:sz w:val="16"/>
        </w:rPr>
      </w:pPr>
    </w:p>
    <w:p w:rsidR="001005D5" w:rsidP="001005D5" w:rsidRDefault="001005D5" w14:paraId="49B1A428" w14:textId="77777777">
      <w:pPr>
        <w:pStyle w:val="NormalWeb"/>
        <w:spacing w:line="160" w:lineRule="atLeast"/>
        <w:rPr>
          <w:color w:val="000000"/>
          <w:sz w:val="16"/>
        </w:rPr>
      </w:pPr>
    </w:p>
    <w:p w:rsidR="001005D5" w:rsidP="001005D5" w:rsidRDefault="001005D5" w14:paraId="1AAB5488" w14:textId="77777777">
      <w:pPr>
        <w:pStyle w:val="NormalWeb"/>
        <w:spacing w:line="160" w:lineRule="atLeast"/>
        <w:rPr>
          <w:color w:val="000000"/>
          <w:sz w:val="16"/>
        </w:rPr>
      </w:pPr>
    </w:p>
    <w:p w:rsidRPr="004A0968" w:rsidR="001005D5" w:rsidP="001005D5" w:rsidRDefault="001005D5" w14:paraId="435D9024" w14:textId="3EF36660">
      <w:pPr>
        <w:pStyle w:val="NormalWeb"/>
        <w:spacing w:line="160" w:lineRule="atLeast"/>
        <w:rPr>
          <w:color w:val="000000"/>
          <w:sz w:val="16"/>
        </w:rPr>
      </w:pPr>
      <w:r w:rsidRPr="004A0968">
        <w:rPr>
          <w:color w:val="000000"/>
          <w:sz w:val="16"/>
        </w:rPr>
        <w:t>According to the Paperwork Reduction Act of 1995, no persons are required to respond to a collection of information unless it displays a valid OMB control number. The valid OMB control number for this information collection is 0990-0</w:t>
      </w:r>
      <w:r>
        <w:rPr>
          <w:color w:val="000000"/>
          <w:sz w:val="16"/>
        </w:rPr>
        <w:t>459</w:t>
      </w:r>
      <w:r w:rsidRPr="004A0968">
        <w:rPr>
          <w:color w:val="000000"/>
          <w:sz w:val="16"/>
        </w:rPr>
        <w:t xml:space="preserve">. The time required to complete this information collection is estimated to average </w:t>
      </w:r>
      <w:r>
        <w:rPr>
          <w:color w:val="000000"/>
          <w:sz w:val="16"/>
        </w:rPr>
        <w:t>90</w:t>
      </w:r>
      <w:r w:rsidRPr="004A0968">
        <w:rPr>
          <w:color w:val="000000"/>
          <w:sz w:val="16"/>
        </w:rPr>
        <w:t xml:space="preserve"> minutes per response, including the time to review instructions, search existing data resources, gather the data nee</w:t>
      </w:r>
      <w:r>
        <w:rPr>
          <w:color w:val="000000"/>
          <w:sz w:val="16"/>
        </w:rPr>
        <w:t xml:space="preserve">ded, to </w:t>
      </w:r>
      <w:r w:rsidRPr="004A0968">
        <w:rPr>
          <w:color w:val="000000"/>
          <w:sz w:val="16"/>
        </w:rPr>
        <w:t xml:space="preserve">review </w:t>
      </w:r>
      <w:r>
        <w:rPr>
          <w:color w:val="000000"/>
          <w:sz w:val="16"/>
        </w:rPr>
        <w:t xml:space="preserve">and complete </w:t>
      </w:r>
      <w:r w:rsidRPr="004A0968">
        <w:rPr>
          <w:color w:val="000000"/>
          <w:sz w:val="16"/>
        </w:rPr>
        <w:t xml:space="preserve">the information collection. If you have comments concerning the accuracy of the time estimate(s) or suggestions for improving this form, please write </w:t>
      </w:r>
      <w:proofErr w:type="gramStart"/>
      <w:r w:rsidRPr="004A0968">
        <w:rPr>
          <w:color w:val="000000"/>
          <w:sz w:val="16"/>
        </w:rPr>
        <w:t>to:</w:t>
      </w:r>
      <w:proofErr w:type="gramEnd"/>
      <w:r w:rsidRPr="004A0968">
        <w:rPr>
          <w:color w:val="000000"/>
          <w:sz w:val="16"/>
        </w:rPr>
        <w:t xml:space="preserve">  U.S. Department of Health &amp; Human Services, OS/OCIO/PRA, 200 Independence Ave., S.W., Suite 336-E, Washington D.C. 20201,   Attention: PRA Reports Clearance Officer</w:t>
      </w:r>
    </w:p>
    <w:p w:rsidRPr="00520ED5" w:rsidR="00DC5DED" w:rsidP="00214C33" w:rsidRDefault="00520ED5" w14:paraId="12BCFC01" w14:textId="0534ED2B">
      <w:pPr>
        <w:spacing w:before="0" w:after="160" w:line="259" w:lineRule="auto"/>
        <w:rPr>
          <w:rFonts w:ascii="Calibri" w:hAnsi="Calibri" w:eastAsia="Calibri" w:cs="Calibri"/>
          <w:i/>
          <w:iCs/>
          <w:sz w:val="22"/>
          <w:szCs w:val="22"/>
        </w:rPr>
      </w:pPr>
      <w:r>
        <w:rPr>
          <w:rFonts w:ascii="Calibri" w:hAnsi="Calibri" w:eastAsia="Calibri" w:cs="Calibri"/>
          <w:i/>
          <w:iCs/>
          <w:sz w:val="22"/>
          <w:szCs w:val="22"/>
        </w:rPr>
        <w:lastRenderedPageBreak/>
        <w:t xml:space="preserve">Note: </w:t>
      </w:r>
      <w:r w:rsidR="004E2D66">
        <w:rPr>
          <w:rFonts w:ascii="Calibri" w:hAnsi="Calibri" w:eastAsia="Calibri" w:cs="Calibri"/>
          <w:i/>
          <w:iCs/>
          <w:sz w:val="22"/>
          <w:szCs w:val="22"/>
        </w:rPr>
        <w:t>C</w:t>
      </w:r>
      <w:r w:rsidRPr="00520ED5" w:rsidR="00DC5DED">
        <w:rPr>
          <w:rFonts w:ascii="Calibri" w:hAnsi="Calibri" w:eastAsia="Calibri" w:cs="Calibri"/>
          <w:i/>
          <w:iCs/>
          <w:sz w:val="22"/>
          <w:szCs w:val="22"/>
        </w:rPr>
        <w:t>onsent will be obtained during the recruitment and enrollment process, but</w:t>
      </w:r>
      <w:r w:rsidR="004E2D66">
        <w:rPr>
          <w:rFonts w:ascii="Calibri" w:hAnsi="Calibri" w:eastAsia="Calibri" w:cs="Calibri"/>
          <w:i/>
          <w:iCs/>
          <w:sz w:val="22"/>
          <w:szCs w:val="22"/>
        </w:rPr>
        <w:t xml:space="preserve"> it</w:t>
      </w:r>
      <w:r w:rsidRPr="00520ED5" w:rsidR="00DC5DED">
        <w:rPr>
          <w:rFonts w:ascii="Calibri" w:hAnsi="Calibri" w:eastAsia="Calibri" w:cs="Calibri"/>
          <w:i/>
          <w:iCs/>
          <w:sz w:val="22"/>
          <w:szCs w:val="22"/>
        </w:rPr>
        <w:t xml:space="preserve"> is also incorporated into the introduction of the discussion guides. Given that the discussions are being conducted digitally, we also will obtain verbal consent from all health care provider (HCP) participants before beginning the discussions. </w:t>
      </w:r>
    </w:p>
    <w:p w:rsidR="00DC5DED" w:rsidP="00214C33" w:rsidRDefault="00DC5DED" w14:paraId="771C6CBB" w14:textId="238322C6">
      <w:pPr>
        <w:pStyle w:val="Heading1"/>
      </w:pPr>
      <w:r w:rsidRPr="00DC5DED">
        <w:t>Welcome and Zoom Instructions (5 minutes)</w:t>
      </w:r>
    </w:p>
    <w:p w:rsidRPr="00520ED5" w:rsidR="00520ED5" w:rsidP="00520ED5" w:rsidRDefault="00520ED5" w14:paraId="6F60E4B7" w14:textId="03207D90">
      <w:pPr>
        <w:rPr>
          <w:i/>
          <w:iCs/>
          <w:sz w:val="22"/>
          <w:szCs w:val="22"/>
        </w:rPr>
      </w:pPr>
      <w:r>
        <w:rPr>
          <w:i/>
          <w:iCs/>
          <w:sz w:val="22"/>
          <w:szCs w:val="22"/>
        </w:rPr>
        <w:t xml:space="preserve">Note: </w:t>
      </w:r>
      <w:r w:rsidRPr="00520ED5">
        <w:rPr>
          <w:i/>
          <w:iCs/>
          <w:sz w:val="22"/>
          <w:szCs w:val="22"/>
        </w:rPr>
        <w:t xml:space="preserve">This portion of the </w:t>
      </w:r>
      <w:r w:rsidR="008E1C2F">
        <w:rPr>
          <w:i/>
          <w:iCs/>
          <w:sz w:val="22"/>
          <w:szCs w:val="22"/>
        </w:rPr>
        <w:t>focus group</w:t>
      </w:r>
      <w:r w:rsidRPr="00520ED5" w:rsidR="008E1C2F">
        <w:rPr>
          <w:i/>
          <w:iCs/>
          <w:sz w:val="22"/>
          <w:szCs w:val="22"/>
        </w:rPr>
        <w:t xml:space="preserve"> </w:t>
      </w:r>
      <w:r w:rsidRPr="00520ED5">
        <w:rPr>
          <w:i/>
          <w:iCs/>
          <w:sz w:val="22"/>
          <w:szCs w:val="22"/>
        </w:rPr>
        <w:t>will include basic logistics information related to the Zoom platform.</w:t>
      </w:r>
    </w:p>
    <w:p w:rsidRPr="00DC5DED" w:rsidR="00DC5DED" w:rsidP="00214C33" w:rsidRDefault="00DC5DED" w14:paraId="18842EE2" w14:textId="2E7238FC">
      <w:pPr>
        <w:pStyle w:val="Heading1"/>
      </w:pPr>
      <w:r w:rsidRPr="00DC5DED">
        <w:t>HCP Discussion Consent and Audio Recording Permissions (5 minutes)</w:t>
      </w:r>
    </w:p>
    <w:p w:rsidRPr="00DC5DED" w:rsidR="00DC5DED" w:rsidP="00520ED5" w:rsidRDefault="00DC5DED" w14:paraId="22074BC7" w14:textId="2106C7E0">
      <w:pPr>
        <w:spacing w:before="120" w:after="120"/>
        <w:rPr>
          <w:rFonts w:eastAsia="Calibri" w:cstheme="minorHAnsi"/>
          <w:sz w:val="22"/>
          <w:szCs w:val="22"/>
        </w:rPr>
      </w:pPr>
      <w:r w:rsidRPr="00DC5DED">
        <w:rPr>
          <w:rFonts w:eastAsia="Calibri" w:cstheme="minorHAnsi"/>
          <w:sz w:val="22"/>
          <w:szCs w:val="22"/>
        </w:rPr>
        <w:t xml:space="preserve">Hello, thank you for taking the time to participate in today's discussion. My name is [NAME] and I am a [ROLE] at </w:t>
      </w:r>
      <w:r w:rsidR="00EC096C">
        <w:rPr>
          <w:rFonts w:eastAsia="Calibri" w:cstheme="minorHAnsi"/>
          <w:sz w:val="22"/>
          <w:szCs w:val="22"/>
        </w:rPr>
        <w:t xml:space="preserve">The MayaTech Corporation, working </w:t>
      </w:r>
      <w:r w:rsidR="00DE3A42">
        <w:rPr>
          <w:rFonts w:eastAsia="Calibri" w:cstheme="minorHAnsi"/>
          <w:sz w:val="22"/>
          <w:szCs w:val="22"/>
        </w:rPr>
        <w:t>with</w:t>
      </w:r>
      <w:r w:rsidRPr="00DC5DED">
        <w:rPr>
          <w:rFonts w:eastAsia="Calibri" w:cstheme="minorHAnsi"/>
          <w:sz w:val="22"/>
          <w:szCs w:val="22"/>
        </w:rPr>
        <w:t xml:space="preserve"> the</w:t>
      </w:r>
      <w:r w:rsidR="001324D4">
        <w:rPr>
          <w:rFonts w:eastAsia="Calibri" w:cstheme="minorHAnsi"/>
          <w:sz w:val="22"/>
          <w:szCs w:val="22"/>
        </w:rPr>
        <w:t xml:space="preserve"> U.S. Department of Health and Human Services’</w:t>
      </w:r>
      <w:r w:rsidRPr="00DC5DED">
        <w:rPr>
          <w:rFonts w:eastAsia="Calibri" w:cstheme="minorHAnsi"/>
          <w:sz w:val="22"/>
          <w:szCs w:val="22"/>
        </w:rPr>
        <w:t xml:space="preserve"> Office of Infectious Disease and HIV/AIDS Policy (OIDP) to lead this discussion. OIDP is developing a </w:t>
      </w:r>
      <w:r w:rsidR="001324D4">
        <w:rPr>
          <w:rFonts w:eastAsia="Calibri" w:cstheme="minorHAnsi"/>
          <w:sz w:val="22"/>
          <w:szCs w:val="22"/>
        </w:rPr>
        <w:t>communications campaign</w:t>
      </w:r>
      <w:r w:rsidRPr="00DC5DED">
        <w:rPr>
          <w:rFonts w:eastAsia="Calibri" w:cstheme="minorHAnsi"/>
          <w:sz w:val="22"/>
          <w:szCs w:val="22"/>
        </w:rPr>
        <w:t xml:space="preserve"> and has asked us to conduct a series of group discussions with </w:t>
      </w:r>
      <w:r w:rsidR="008E1C2F">
        <w:rPr>
          <w:rFonts w:eastAsia="Calibri" w:cstheme="minorHAnsi"/>
          <w:sz w:val="22"/>
          <w:szCs w:val="22"/>
        </w:rPr>
        <w:t xml:space="preserve">health care providers </w:t>
      </w:r>
      <w:r w:rsidRPr="00DC5DED">
        <w:rPr>
          <w:rFonts w:eastAsia="Calibri" w:cstheme="minorHAnsi"/>
          <w:sz w:val="22"/>
          <w:szCs w:val="22"/>
        </w:rPr>
        <w:t xml:space="preserve">to help OIDP better understand what </w:t>
      </w:r>
      <w:r w:rsidR="001324D4">
        <w:rPr>
          <w:rFonts w:eastAsia="Calibri" w:cstheme="minorHAnsi"/>
          <w:sz w:val="22"/>
          <w:szCs w:val="22"/>
        </w:rPr>
        <w:t>providers</w:t>
      </w:r>
      <w:r w:rsidRPr="00DC5DED">
        <w:rPr>
          <w:rFonts w:eastAsia="Calibri" w:cstheme="minorHAnsi"/>
          <w:sz w:val="22"/>
          <w:szCs w:val="22"/>
        </w:rPr>
        <w:t xml:space="preserve"> think about materials developed for the </w:t>
      </w:r>
      <w:r w:rsidR="001324D4">
        <w:rPr>
          <w:rFonts w:eastAsia="Calibri" w:cstheme="minorHAnsi"/>
          <w:sz w:val="22"/>
          <w:szCs w:val="22"/>
        </w:rPr>
        <w:t>c</w:t>
      </w:r>
      <w:r w:rsidRPr="00DC5DED">
        <w:rPr>
          <w:rFonts w:eastAsia="Calibri" w:cstheme="minorHAnsi"/>
          <w:sz w:val="22"/>
          <w:szCs w:val="22"/>
        </w:rPr>
        <w:t xml:space="preserve">ampaign. The </w:t>
      </w:r>
      <w:r w:rsidR="001324D4">
        <w:rPr>
          <w:rFonts w:eastAsia="Calibri" w:cstheme="minorHAnsi"/>
          <w:sz w:val="22"/>
          <w:szCs w:val="22"/>
        </w:rPr>
        <w:t>c</w:t>
      </w:r>
      <w:r w:rsidRPr="00DC5DED">
        <w:rPr>
          <w:rFonts w:eastAsia="Calibri" w:cstheme="minorHAnsi"/>
          <w:sz w:val="22"/>
          <w:szCs w:val="22"/>
        </w:rPr>
        <w:t xml:space="preserve">ampaign is designed to encourage </w:t>
      </w:r>
      <w:r w:rsidR="001324D4">
        <w:rPr>
          <w:rFonts w:eastAsia="Calibri" w:cstheme="minorHAnsi"/>
          <w:sz w:val="22"/>
          <w:szCs w:val="22"/>
        </w:rPr>
        <w:t>provider</w:t>
      </w:r>
      <w:r w:rsidRPr="00DC5DED">
        <w:rPr>
          <w:rFonts w:eastAsia="Calibri" w:cstheme="minorHAnsi"/>
          <w:sz w:val="22"/>
          <w:szCs w:val="22"/>
        </w:rPr>
        <w:t xml:space="preserve">s to deliver strong recommendations to parents to catch up on routine childhood vaccination and address vaccine misinformation among parents. </w:t>
      </w:r>
    </w:p>
    <w:p w:rsidRPr="00DC5DED" w:rsidR="00DC5DED" w:rsidP="00520ED5" w:rsidRDefault="00DC5DED" w14:paraId="0CF2C333" w14:textId="4D1B8E43">
      <w:pPr>
        <w:spacing w:before="120" w:after="120"/>
        <w:rPr>
          <w:rFonts w:eastAsia="Calibri" w:cstheme="minorHAnsi"/>
          <w:sz w:val="22"/>
          <w:szCs w:val="22"/>
        </w:rPr>
      </w:pPr>
      <w:r w:rsidRPr="00DC5DED">
        <w:rPr>
          <w:rFonts w:eastAsia="Calibri" w:cstheme="minorHAnsi"/>
          <w:sz w:val="22"/>
          <w:szCs w:val="22"/>
        </w:rPr>
        <w:t xml:space="preserve">Your participation in the discussion will help us better understand the thoughts and experiences of </w:t>
      </w:r>
      <w:r w:rsidR="001324D4">
        <w:rPr>
          <w:rFonts w:eastAsia="Calibri" w:cstheme="minorHAnsi"/>
          <w:sz w:val="22"/>
          <w:szCs w:val="22"/>
        </w:rPr>
        <w:t>providers</w:t>
      </w:r>
      <w:r w:rsidRPr="00DC5DED">
        <w:rPr>
          <w:rFonts w:eastAsia="Calibri" w:cstheme="minorHAnsi"/>
          <w:sz w:val="22"/>
          <w:szCs w:val="22"/>
        </w:rPr>
        <w:t xml:space="preserve"> related to routine childhood vaccination recommendations and among parents with</w:t>
      </w:r>
      <w:r w:rsidR="00102A52">
        <w:rPr>
          <w:rFonts w:eastAsia="Calibri" w:cstheme="minorHAnsi"/>
          <w:sz w:val="22"/>
          <w:szCs w:val="22"/>
        </w:rPr>
        <w:t xml:space="preserve"> young</w:t>
      </w:r>
      <w:r w:rsidRPr="00DC5DED">
        <w:rPr>
          <w:rFonts w:eastAsia="Calibri" w:cstheme="minorHAnsi"/>
          <w:sz w:val="22"/>
          <w:szCs w:val="22"/>
        </w:rPr>
        <w:t xml:space="preserve"> children. </w:t>
      </w:r>
    </w:p>
    <w:p w:rsidRPr="00DC5DED" w:rsidR="00DC5DED" w:rsidP="00520ED5" w:rsidRDefault="00DC5DED" w14:paraId="58372DF4" w14:textId="77777777">
      <w:pPr>
        <w:spacing w:before="120" w:after="120"/>
        <w:rPr>
          <w:rFonts w:eastAsia="Calibri" w:cstheme="minorHAnsi"/>
          <w:sz w:val="22"/>
          <w:szCs w:val="22"/>
        </w:rPr>
      </w:pPr>
      <w:r w:rsidRPr="00DC5DED">
        <w:rPr>
          <w:rFonts w:eastAsia="Calibri" w:cstheme="minorHAnsi"/>
          <w:sz w:val="22"/>
          <w:szCs w:val="22"/>
        </w:rPr>
        <w:t xml:space="preserve">Before we begin the discussion, I am going to go through informed consent. Your participation in this discussion does not involve any risks that are not ordinarily encountered in daily life. Your participation is voluntary, and you have the right to stop the discussion or refrain from answering any questions. By agreeing, you are acknowledging that you understand your rights as a participant and consent to participate. </w:t>
      </w:r>
    </w:p>
    <w:p w:rsidRPr="00DC5DED" w:rsidR="00DC5DED" w:rsidP="00520ED5" w:rsidRDefault="00DC5DED" w14:paraId="57EACCD8" w14:textId="5218C7B1">
      <w:pPr>
        <w:spacing w:before="120" w:after="120"/>
        <w:rPr>
          <w:rFonts w:eastAsia="Calibri" w:cstheme="minorHAnsi"/>
          <w:sz w:val="22"/>
          <w:szCs w:val="22"/>
        </w:rPr>
      </w:pPr>
      <w:r w:rsidRPr="00DC5DED">
        <w:rPr>
          <w:rFonts w:eastAsia="Calibri" w:cstheme="minorHAnsi"/>
          <w:sz w:val="22"/>
          <w:szCs w:val="22"/>
        </w:rPr>
        <w:t xml:space="preserve">[NAME] will be taking notes to capture the key themes in our discussion. However, if you are willing, we would also like to audio record the conversation. The audio recording is for our use only, to ensure our notes are accurate, and we will delete the recording at the end of the project. Your full name will not be used in the report. During the discussion, we ask that you only use your first name or a nickname. </w:t>
      </w:r>
    </w:p>
    <w:p w:rsidRPr="00DC5DED" w:rsidR="00DC5DED" w:rsidP="00520ED5" w:rsidRDefault="00DC5DED" w14:paraId="65C16730" w14:textId="66ECA7B9">
      <w:pPr>
        <w:spacing w:before="120" w:after="120"/>
        <w:rPr>
          <w:rFonts w:eastAsia="Calibri" w:cstheme="minorHAnsi"/>
          <w:sz w:val="22"/>
          <w:szCs w:val="22"/>
        </w:rPr>
      </w:pPr>
      <w:r w:rsidRPr="00DC5DED">
        <w:rPr>
          <w:rFonts w:eastAsia="Calibri" w:cstheme="minorHAnsi"/>
          <w:sz w:val="22"/>
          <w:szCs w:val="22"/>
        </w:rPr>
        <w:t>I want to assure you that even if we do record the conversation</w:t>
      </w:r>
      <w:r w:rsidR="00711CBF">
        <w:rPr>
          <w:rFonts w:eastAsia="Calibri" w:cstheme="minorHAnsi"/>
          <w:sz w:val="22"/>
          <w:szCs w:val="22"/>
        </w:rPr>
        <w:t>,</w:t>
      </w:r>
      <w:r w:rsidRPr="00DC5DED">
        <w:rPr>
          <w:rFonts w:eastAsia="Calibri" w:cstheme="minorHAnsi"/>
          <w:sz w:val="22"/>
          <w:szCs w:val="22"/>
        </w:rPr>
        <w:t xml:space="preserve"> we will not attribute what you specifically say when we summarize or share our findings. Again, we will not include your name or other identifying information in any written reports. We want you to think of this as a safe environment for sharing your opinions and feelings about the questions we raise. The whole point is to hear your perspective on the materials. </w:t>
      </w:r>
    </w:p>
    <w:p w:rsidRPr="00DC5DED" w:rsidR="00DC5DED" w:rsidP="00520ED5" w:rsidRDefault="00DC5DED" w14:paraId="47A08BC8" w14:textId="69C1B8BD">
      <w:pPr>
        <w:spacing w:before="120" w:after="120"/>
        <w:rPr>
          <w:rFonts w:eastAsia="Calibri" w:cstheme="minorHAnsi"/>
          <w:sz w:val="22"/>
          <w:szCs w:val="22"/>
        </w:rPr>
      </w:pPr>
      <w:r w:rsidRPr="00DC5DED">
        <w:rPr>
          <w:rFonts w:eastAsia="Calibri" w:cstheme="minorHAnsi"/>
          <w:sz w:val="22"/>
          <w:szCs w:val="22"/>
        </w:rPr>
        <w:t>The discussion will last approximate 90 minutes</w:t>
      </w:r>
      <w:bookmarkStart w:name="_Hlk92972437" w:id="0"/>
      <w:r w:rsidR="00EB7297">
        <w:rPr>
          <w:rFonts w:eastAsia="Calibri" w:cstheme="minorHAnsi"/>
          <w:sz w:val="22"/>
          <w:szCs w:val="22"/>
        </w:rPr>
        <w:t>. I</w:t>
      </w:r>
      <w:r w:rsidRPr="00DC5DED">
        <w:rPr>
          <w:rFonts w:eastAsia="Calibri" w:cstheme="minorHAnsi"/>
          <w:sz w:val="22"/>
          <w:szCs w:val="22"/>
        </w:rPr>
        <w:t xml:space="preserve">f you need to take a break or leave </w:t>
      </w:r>
      <w:r w:rsidR="001324D4">
        <w:rPr>
          <w:rFonts w:eastAsia="Calibri" w:cstheme="minorHAnsi"/>
          <w:sz w:val="22"/>
          <w:szCs w:val="22"/>
        </w:rPr>
        <w:t>briefly, pl</w:t>
      </w:r>
      <w:r w:rsidRPr="00DC5DED">
        <w:rPr>
          <w:rFonts w:eastAsia="Calibri" w:cstheme="minorHAnsi"/>
          <w:sz w:val="22"/>
          <w:szCs w:val="22"/>
        </w:rPr>
        <w:t>ease feel free to do so</w:t>
      </w:r>
      <w:bookmarkEnd w:id="0"/>
      <w:r w:rsidRPr="00DC5DED">
        <w:rPr>
          <w:rFonts w:eastAsia="Calibri" w:cstheme="minorHAnsi"/>
          <w:sz w:val="22"/>
          <w:szCs w:val="22"/>
        </w:rPr>
        <w:t>.</w:t>
      </w:r>
    </w:p>
    <w:p w:rsidRPr="00DC5DED" w:rsidR="00DC5DED" w:rsidP="00520ED5" w:rsidRDefault="00DC5DED" w14:paraId="751F4E58" w14:textId="77777777">
      <w:pPr>
        <w:spacing w:before="120" w:after="120"/>
        <w:rPr>
          <w:rFonts w:eastAsia="Calibri" w:cstheme="minorHAnsi"/>
          <w:sz w:val="22"/>
          <w:szCs w:val="22"/>
        </w:rPr>
      </w:pPr>
      <w:r w:rsidRPr="00DC5DED">
        <w:rPr>
          <w:rFonts w:eastAsia="Calibri" w:cstheme="minorHAnsi"/>
          <w:sz w:val="22"/>
          <w:szCs w:val="22"/>
        </w:rPr>
        <w:t xml:space="preserve">We know that you are busy and appreciate your time today. At the conclusion of the discussion, we will let you know about how to receive the incentive as a token of appreciation for your participation. </w:t>
      </w:r>
    </w:p>
    <w:p w:rsidRPr="00DC5DED" w:rsidR="00DC5DED" w:rsidP="00520ED5" w:rsidRDefault="00DC5DED" w14:paraId="4D0D8C3D" w14:textId="77777777">
      <w:pPr>
        <w:spacing w:before="120" w:after="120"/>
        <w:rPr>
          <w:rFonts w:eastAsia="Calibri" w:cstheme="minorHAnsi"/>
          <w:sz w:val="22"/>
          <w:szCs w:val="22"/>
        </w:rPr>
      </w:pPr>
      <w:r w:rsidRPr="00DC5DED">
        <w:rPr>
          <w:rFonts w:eastAsia="Calibri" w:cstheme="minorHAnsi"/>
          <w:sz w:val="22"/>
          <w:szCs w:val="22"/>
        </w:rPr>
        <w:lastRenderedPageBreak/>
        <w:t xml:space="preserve">Do you have any questions at this time? </w:t>
      </w:r>
    </w:p>
    <w:p w:rsidRPr="00DC5DED" w:rsidR="00DC5DED" w:rsidP="00520ED5" w:rsidRDefault="00DC5DED" w14:paraId="1BC9ED2F" w14:textId="57B8676E">
      <w:pPr>
        <w:spacing w:before="120" w:after="120"/>
        <w:rPr>
          <w:rFonts w:eastAsia="Calibri" w:cstheme="minorHAnsi"/>
          <w:b/>
          <w:bCs/>
          <w:sz w:val="22"/>
          <w:szCs w:val="22"/>
        </w:rPr>
      </w:pPr>
      <w:r w:rsidRPr="00B71F02">
        <w:rPr>
          <w:rFonts w:eastAsia="Calibri" w:cstheme="minorHAnsi"/>
          <w:b/>
          <w:bCs/>
          <w:sz w:val="22"/>
          <w:szCs w:val="22"/>
        </w:rPr>
        <w:t>Does everyone</w:t>
      </w:r>
      <w:r w:rsidR="008E1C2F">
        <w:rPr>
          <w:rFonts w:eastAsia="Calibri" w:cstheme="minorHAnsi"/>
          <w:b/>
          <w:bCs/>
          <w:sz w:val="22"/>
          <w:szCs w:val="22"/>
        </w:rPr>
        <w:t xml:space="preserve"> consent to participate and</w:t>
      </w:r>
      <w:r w:rsidRPr="00B71F02">
        <w:rPr>
          <w:rFonts w:eastAsia="Calibri" w:cstheme="minorHAnsi"/>
          <w:b/>
          <w:bCs/>
          <w:sz w:val="22"/>
          <w:szCs w:val="22"/>
        </w:rPr>
        <w:t xml:space="preserve"> give permission to record the discussion?</w:t>
      </w:r>
      <w:r w:rsidRPr="00B71F02" w:rsidR="00870C3A">
        <w:rPr>
          <w:rFonts w:eastAsia="Calibri" w:cstheme="minorHAnsi"/>
          <w:b/>
          <w:bCs/>
          <w:sz w:val="22"/>
          <w:szCs w:val="22"/>
        </w:rPr>
        <w:br/>
      </w:r>
      <w:r w:rsidRPr="00B71F02" w:rsidR="00870C3A">
        <w:rPr>
          <w:rFonts w:eastAsia="Calibri" w:cstheme="minorHAnsi"/>
          <w:i/>
          <w:iCs/>
          <w:sz w:val="22"/>
          <w:szCs w:val="22"/>
        </w:rPr>
        <w:t>Facilitator will note at the beginning of the recording that all participants have consented to recording.</w:t>
      </w:r>
    </w:p>
    <w:p w:rsidR="00870C3A" w:rsidP="00520ED5" w:rsidRDefault="00870C3A" w14:paraId="5758B933" w14:textId="77777777">
      <w:pPr>
        <w:pStyle w:val="Heading1"/>
      </w:pPr>
    </w:p>
    <w:p w:rsidRPr="00520ED5" w:rsidR="00DC5DED" w:rsidP="00520ED5" w:rsidRDefault="00520ED5" w14:paraId="19AC9AE3" w14:textId="322B9ED8">
      <w:pPr>
        <w:pStyle w:val="Heading1"/>
      </w:pPr>
      <w:r w:rsidRPr="00520ED5">
        <w:t xml:space="preserve">Ground Rules </w:t>
      </w:r>
      <w:r w:rsidRPr="00520ED5" w:rsidR="00DC5DED">
        <w:t>(5 minutes)</w:t>
      </w:r>
    </w:p>
    <w:p w:rsidR="005B5BE3" w:rsidP="005B5BE3" w:rsidRDefault="005B5BE3" w14:paraId="59999653" w14:textId="77777777">
      <w:pPr>
        <w:rPr>
          <w:sz w:val="22"/>
          <w:szCs w:val="22"/>
        </w:rPr>
      </w:pPr>
      <w:r w:rsidRPr="005B5BE3">
        <w:rPr>
          <w:sz w:val="22"/>
          <w:szCs w:val="22"/>
        </w:rPr>
        <w:t>Before we get going, I’d like to share a few ground rules:</w:t>
      </w:r>
    </w:p>
    <w:p w:rsidR="005B5BE3" w:rsidP="005B5BE3" w:rsidRDefault="005B5BE3" w14:paraId="4616DEF1" w14:textId="1C2EA74E">
      <w:pPr>
        <w:pStyle w:val="ListParagraph"/>
        <w:numPr>
          <w:ilvl w:val="0"/>
          <w:numId w:val="33"/>
        </w:numPr>
        <w:rPr>
          <w:sz w:val="22"/>
          <w:szCs w:val="22"/>
        </w:rPr>
      </w:pPr>
      <w:r>
        <w:rPr>
          <w:sz w:val="22"/>
          <w:szCs w:val="22"/>
        </w:rPr>
        <w:t>Some of my colleagues are also on the call</w:t>
      </w:r>
      <w:r w:rsidR="00B71F02">
        <w:rPr>
          <w:sz w:val="22"/>
          <w:szCs w:val="22"/>
        </w:rPr>
        <w:t>,</w:t>
      </w:r>
      <w:r>
        <w:rPr>
          <w:sz w:val="22"/>
          <w:szCs w:val="22"/>
        </w:rPr>
        <w:t xml:space="preserve"> and they will be observing</w:t>
      </w:r>
      <w:r w:rsidRPr="005B5BE3">
        <w:rPr>
          <w:sz w:val="22"/>
          <w:szCs w:val="22"/>
        </w:rPr>
        <w:t xml:space="preserve"> our discussion.</w:t>
      </w:r>
    </w:p>
    <w:p w:rsidR="005B5BE3" w:rsidP="005B5BE3" w:rsidRDefault="005B5BE3" w14:paraId="12933D2E" w14:textId="5A977DB6">
      <w:pPr>
        <w:pStyle w:val="ListParagraph"/>
        <w:numPr>
          <w:ilvl w:val="0"/>
          <w:numId w:val="33"/>
        </w:numPr>
        <w:rPr>
          <w:sz w:val="22"/>
          <w:szCs w:val="22"/>
        </w:rPr>
      </w:pPr>
      <w:r w:rsidRPr="005B5BE3">
        <w:rPr>
          <w:sz w:val="22"/>
          <w:szCs w:val="22"/>
        </w:rPr>
        <w:t xml:space="preserve">My </w:t>
      </w:r>
      <w:r>
        <w:rPr>
          <w:sz w:val="22"/>
          <w:szCs w:val="22"/>
        </w:rPr>
        <w:t>role today is to help us stay o</w:t>
      </w:r>
      <w:r w:rsidRPr="005B5BE3">
        <w:rPr>
          <w:sz w:val="22"/>
          <w:szCs w:val="22"/>
        </w:rPr>
        <w:t xml:space="preserve">n the right track and </w:t>
      </w:r>
      <w:r>
        <w:rPr>
          <w:sz w:val="22"/>
          <w:szCs w:val="22"/>
        </w:rPr>
        <w:t>ensure that we complete this session within the allotted time frame. That means it may not be possible for everyone to answer every question, and that is ok</w:t>
      </w:r>
      <w:r w:rsidR="00B17C76">
        <w:rPr>
          <w:sz w:val="22"/>
          <w:szCs w:val="22"/>
        </w:rPr>
        <w:t>ay</w:t>
      </w:r>
      <w:r>
        <w:rPr>
          <w:sz w:val="22"/>
          <w:szCs w:val="22"/>
        </w:rPr>
        <w:t>.</w:t>
      </w:r>
      <w:r w:rsidR="00B71F02">
        <w:rPr>
          <w:sz w:val="22"/>
          <w:szCs w:val="22"/>
        </w:rPr>
        <w:t xml:space="preserve"> There will be an opportunity at the end of the call to share your opinion if there was something you did not have a chance to say before.</w:t>
      </w:r>
    </w:p>
    <w:p w:rsidR="005B5BE3" w:rsidP="005B5BE3" w:rsidRDefault="005B5BE3" w14:paraId="72816ADB" w14:textId="77777777">
      <w:pPr>
        <w:pStyle w:val="ListParagraph"/>
        <w:numPr>
          <w:ilvl w:val="0"/>
          <w:numId w:val="33"/>
        </w:numPr>
        <w:rPr>
          <w:sz w:val="22"/>
          <w:szCs w:val="22"/>
        </w:rPr>
      </w:pPr>
      <w:r w:rsidRPr="005B5BE3">
        <w:rPr>
          <w:sz w:val="22"/>
          <w:szCs w:val="22"/>
        </w:rPr>
        <w:t>There are no right or wrong answers.</w:t>
      </w:r>
      <w:r>
        <w:rPr>
          <w:sz w:val="22"/>
          <w:szCs w:val="22"/>
        </w:rPr>
        <w:t xml:space="preserve"> </w:t>
      </w:r>
      <w:r w:rsidRPr="005B5BE3">
        <w:rPr>
          <w:sz w:val="22"/>
          <w:szCs w:val="22"/>
        </w:rPr>
        <w:t>All comments, positive and negative, what you know and don’t know, are important.</w:t>
      </w:r>
    </w:p>
    <w:p w:rsidR="00B71F02" w:rsidP="005B5BE3" w:rsidRDefault="005B5BE3" w14:paraId="77A994D7" w14:textId="77777777">
      <w:pPr>
        <w:pStyle w:val="ListParagraph"/>
        <w:numPr>
          <w:ilvl w:val="0"/>
          <w:numId w:val="33"/>
        </w:numPr>
        <w:rPr>
          <w:sz w:val="22"/>
          <w:szCs w:val="22"/>
        </w:rPr>
      </w:pPr>
      <w:r>
        <w:rPr>
          <w:sz w:val="22"/>
          <w:szCs w:val="22"/>
        </w:rPr>
        <w:t>I request that we all r</w:t>
      </w:r>
      <w:r w:rsidRPr="005B5BE3">
        <w:rPr>
          <w:sz w:val="22"/>
          <w:szCs w:val="22"/>
        </w:rPr>
        <w:t>espect each other</w:t>
      </w:r>
      <w:r>
        <w:rPr>
          <w:sz w:val="22"/>
          <w:szCs w:val="22"/>
        </w:rPr>
        <w:t xml:space="preserve">’s </w:t>
      </w:r>
      <w:r w:rsidRPr="005B5BE3">
        <w:rPr>
          <w:sz w:val="22"/>
          <w:szCs w:val="22"/>
        </w:rPr>
        <w:t>opinions</w:t>
      </w:r>
      <w:r w:rsidR="00B71F02">
        <w:rPr>
          <w:sz w:val="22"/>
          <w:szCs w:val="22"/>
        </w:rPr>
        <w:t>, even if there are areas of disagreement.</w:t>
      </w:r>
    </w:p>
    <w:p w:rsidR="00B71F02" w:rsidP="00B71F02" w:rsidRDefault="00B71F02" w14:paraId="6DFEAEDD" w14:textId="77777777">
      <w:pPr>
        <w:pStyle w:val="ListParagraph"/>
        <w:numPr>
          <w:ilvl w:val="0"/>
          <w:numId w:val="33"/>
        </w:numPr>
        <w:rPr>
          <w:sz w:val="22"/>
          <w:szCs w:val="22"/>
        </w:rPr>
      </w:pPr>
      <w:r>
        <w:rPr>
          <w:sz w:val="22"/>
          <w:szCs w:val="22"/>
        </w:rPr>
        <w:t>Please feel free to speak without raising your hand, but please speak one at a time.</w:t>
      </w:r>
    </w:p>
    <w:p w:rsidR="00B71F02" w:rsidP="005B5BE3" w:rsidRDefault="00B71F02" w14:paraId="05FE8944" w14:textId="77777777">
      <w:pPr>
        <w:pStyle w:val="ListParagraph"/>
        <w:numPr>
          <w:ilvl w:val="0"/>
          <w:numId w:val="33"/>
        </w:numPr>
        <w:rPr>
          <w:sz w:val="22"/>
          <w:szCs w:val="22"/>
        </w:rPr>
      </w:pPr>
      <w:r>
        <w:rPr>
          <w:sz w:val="22"/>
          <w:szCs w:val="22"/>
        </w:rPr>
        <w:t>You are welcome to r</w:t>
      </w:r>
      <w:r w:rsidRPr="00B71F02" w:rsidR="005B5BE3">
        <w:rPr>
          <w:sz w:val="22"/>
          <w:szCs w:val="22"/>
        </w:rPr>
        <w:t>espond to each other as well as to me.</w:t>
      </w:r>
    </w:p>
    <w:p w:rsidR="00B71F02" w:rsidP="005B5BE3" w:rsidRDefault="005B5BE3" w14:paraId="528BEA3B" w14:textId="77777777">
      <w:pPr>
        <w:pStyle w:val="ListParagraph"/>
        <w:numPr>
          <w:ilvl w:val="0"/>
          <w:numId w:val="33"/>
        </w:numPr>
        <w:rPr>
          <w:sz w:val="22"/>
          <w:szCs w:val="22"/>
        </w:rPr>
      </w:pPr>
      <w:r w:rsidRPr="00B71F02">
        <w:rPr>
          <w:sz w:val="22"/>
          <w:szCs w:val="22"/>
        </w:rPr>
        <w:t>If you need to step away for a moment, feel free to do so, but please come back as soon as possible because all opinions are important.</w:t>
      </w:r>
    </w:p>
    <w:p w:rsidR="00B71F02" w:rsidP="005B5BE3" w:rsidRDefault="005B5BE3" w14:paraId="3550DF98" w14:textId="77777777">
      <w:pPr>
        <w:pStyle w:val="ListParagraph"/>
        <w:numPr>
          <w:ilvl w:val="0"/>
          <w:numId w:val="33"/>
        </w:numPr>
        <w:rPr>
          <w:sz w:val="22"/>
          <w:szCs w:val="22"/>
        </w:rPr>
      </w:pPr>
      <w:r w:rsidRPr="00B71F02">
        <w:rPr>
          <w:sz w:val="22"/>
          <w:szCs w:val="22"/>
        </w:rPr>
        <w:t xml:space="preserve">Please turn off </w:t>
      </w:r>
      <w:r w:rsidR="00B71F02">
        <w:rPr>
          <w:sz w:val="22"/>
          <w:szCs w:val="22"/>
        </w:rPr>
        <w:t xml:space="preserve">or silence </w:t>
      </w:r>
      <w:r w:rsidRPr="00B71F02">
        <w:rPr>
          <w:sz w:val="22"/>
          <w:szCs w:val="22"/>
        </w:rPr>
        <w:t>your mobile devices if possible.</w:t>
      </w:r>
    </w:p>
    <w:p w:rsidRPr="00B71F02" w:rsidR="00520ED5" w:rsidP="005B5BE3" w:rsidRDefault="005B5BE3" w14:paraId="5882F281" w14:textId="5CF15110">
      <w:pPr>
        <w:pStyle w:val="ListParagraph"/>
        <w:numPr>
          <w:ilvl w:val="0"/>
          <w:numId w:val="33"/>
        </w:numPr>
        <w:rPr>
          <w:sz w:val="22"/>
          <w:szCs w:val="22"/>
        </w:rPr>
      </w:pPr>
      <w:bookmarkStart w:name="_Hlk93941825" w:id="1"/>
      <w:r w:rsidRPr="00B71F02">
        <w:rPr>
          <w:sz w:val="22"/>
          <w:szCs w:val="22"/>
        </w:rPr>
        <w:t>I am not a medical doctor nor an expert on vaccines, and I did not create any of the materials that we review today. I am here to hear your opinions and suggestions</w:t>
      </w:r>
      <w:r w:rsidR="00102A52">
        <w:rPr>
          <w:sz w:val="22"/>
          <w:szCs w:val="22"/>
        </w:rPr>
        <w:t xml:space="preserve"> related to </w:t>
      </w:r>
      <w:r w:rsidRPr="00B71F02">
        <w:rPr>
          <w:sz w:val="22"/>
          <w:szCs w:val="22"/>
        </w:rPr>
        <w:t>the materials</w:t>
      </w:r>
      <w:r w:rsidR="00B71F02">
        <w:rPr>
          <w:sz w:val="22"/>
          <w:szCs w:val="22"/>
        </w:rPr>
        <w:t xml:space="preserve"> for providers </w:t>
      </w:r>
      <w:r w:rsidRPr="00B71F02">
        <w:rPr>
          <w:sz w:val="22"/>
          <w:szCs w:val="22"/>
        </w:rPr>
        <w:t>such as you</w:t>
      </w:r>
      <w:r w:rsidR="00B71F02">
        <w:rPr>
          <w:sz w:val="22"/>
          <w:szCs w:val="22"/>
        </w:rPr>
        <w:t>rselves</w:t>
      </w:r>
      <w:r w:rsidRPr="00B71F02">
        <w:rPr>
          <w:sz w:val="22"/>
          <w:szCs w:val="22"/>
        </w:rPr>
        <w:t>.</w:t>
      </w:r>
    </w:p>
    <w:bookmarkEnd w:id="1"/>
    <w:p w:rsidR="00B71F02" w:rsidRDefault="00B71F02" w14:paraId="3A3ABBE9" w14:textId="77777777">
      <w:pPr>
        <w:rPr>
          <w:rFonts w:cstheme="minorHAnsi"/>
          <w:bCs/>
          <w:color w:val="185393"/>
          <w:sz w:val="28"/>
          <w:szCs w:val="28"/>
        </w:rPr>
      </w:pPr>
      <w:r>
        <w:br w:type="page"/>
      </w:r>
    </w:p>
    <w:p w:rsidRPr="00DC5DED" w:rsidR="00520ED5" w:rsidP="00520ED5" w:rsidRDefault="00520ED5" w14:paraId="2E3ADDCF" w14:textId="03644F16">
      <w:pPr>
        <w:pStyle w:val="Heading1"/>
      </w:pPr>
      <w:r>
        <w:lastRenderedPageBreak/>
        <w:t>Facilitated Discussion (75 minutes)</w:t>
      </w:r>
    </w:p>
    <w:p w:rsidRPr="00DC5DED" w:rsidR="00DC5DED" w:rsidP="000F1391" w:rsidRDefault="00DC5DED" w14:paraId="67ACA729" w14:textId="4C11CB04">
      <w:pPr>
        <w:numPr>
          <w:ilvl w:val="0"/>
          <w:numId w:val="29"/>
        </w:numPr>
        <w:tabs>
          <w:tab w:val="left" w:pos="8532"/>
        </w:tabs>
        <w:spacing w:before="0" w:after="0"/>
        <w:ind w:left="360" w:hanging="360"/>
        <w:contextualSpacing/>
        <w:rPr>
          <w:rFonts w:eastAsia="Calibri" w:cstheme="minorHAnsi"/>
          <w:sz w:val="24"/>
          <w:szCs w:val="24"/>
        </w:rPr>
      </w:pPr>
      <w:r w:rsidRPr="00DC5DED">
        <w:rPr>
          <w:rFonts w:eastAsia="Calibri" w:cstheme="minorHAnsi"/>
          <w:b/>
          <w:sz w:val="24"/>
          <w:szCs w:val="24"/>
        </w:rPr>
        <w:t xml:space="preserve">General Experiences </w:t>
      </w:r>
      <w:r w:rsidR="001A19C6">
        <w:rPr>
          <w:rFonts w:eastAsia="Calibri" w:cstheme="minorHAnsi"/>
          <w:b/>
          <w:sz w:val="24"/>
          <w:szCs w:val="24"/>
        </w:rPr>
        <w:t>with</w:t>
      </w:r>
      <w:r w:rsidRPr="00DC5DED">
        <w:rPr>
          <w:rFonts w:eastAsia="Calibri" w:cstheme="minorHAnsi"/>
          <w:b/>
          <w:sz w:val="24"/>
          <w:szCs w:val="24"/>
        </w:rPr>
        <w:t xml:space="preserve"> </w:t>
      </w:r>
      <w:r w:rsidR="001A19C6">
        <w:rPr>
          <w:rFonts w:eastAsia="Calibri" w:cstheme="minorHAnsi"/>
          <w:b/>
          <w:sz w:val="24"/>
          <w:szCs w:val="24"/>
        </w:rPr>
        <w:t>Routine Vaccines for</w:t>
      </w:r>
      <w:r w:rsidRPr="00DC5DED">
        <w:rPr>
          <w:rFonts w:eastAsia="Calibri" w:cstheme="minorHAnsi"/>
          <w:b/>
          <w:sz w:val="24"/>
          <w:szCs w:val="24"/>
        </w:rPr>
        <w:t xml:space="preserve"> </w:t>
      </w:r>
      <w:r w:rsidR="00102A52">
        <w:rPr>
          <w:rFonts w:eastAsia="Calibri" w:cstheme="minorHAnsi"/>
          <w:b/>
          <w:sz w:val="24"/>
          <w:szCs w:val="24"/>
        </w:rPr>
        <w:t xml:space="preserve">Young </w:t>
      </w:r>
      <w:r w:rsidRPr="00DC5DED">
        <w:rPr>
          <w:rFonts w:eastAsia="Calibri" w:cstheme="minorHAnsi"/>
          <w:b/>
          <w:sz w:val="24"/>
          <w:szCs w:val="24"/>
        </w:rPr>
        <w:t>Children (10 minutes)</w:t>
      </w:r>
    </w:p>
    <w:p w:rsidR="00DC5DED" w:rsidP="000F1391" w:rsidRDefault="00DC5DED" w14:paraId="3A6979CA" w14:textId="78E945EF">
      <w:pPr>
        <w:tabs>
          <w:tab w:val="left" w:pos="8532"/>
        </w:tabs>
        <w:spacing w:before="0" w:after="0"/>
        <w:rPr>
          <w:rFonts w:eastAsia="Times New Roman" w:cstheme="minorHAnsi"/>
          <w:sz w:val="22"/>
          <w:szCs w:val="22"/>
          <w:lang w:eastAsia="x-none"/>
        </w:rPr>
      </w:pPr>
      <w:r w:rsidRPr="00DC5DED">
        <w:rPr>
          <w:rFonts w:eastAsia="Times New Roman" w:cstheme="minorHAnsi"/>
          <w:sz w:val="22"/>
          <w:szCs w:val="22"/>
          <w:lang w:eastAsia="x-none"/>
        </w:rPr>
        <w:t xml:space="preserve">Today, we are discussing materials to assist </w:t>
      </w:r>
      <w:r w:rsidR="001324D4">
        <w:rPr>
          <w:rFonts w:eastAsia="Times New Roman" w:cstheme="minorHAnsi"/>
          <w:sz w:val="22"/>
          <w:szCs w:val="22"/>
          <w:lang w:eastAsia="x-none"/>
        </w:rPr>
        <w:t>providers</w:t>
      </w:r>
      <w:r w:rsidRPr="00DC5DED">
        <w:rPr>
          <w:rFonts w:eastAsia="Times New Roman" w:cstheme="minorHAnsi"/>
          <w:sz w:val="22"/>
          <w:szCs w:val="22"/>
          <w:lang w:eastAsia="x-none"/>
        </w:rPr>
        <w:t xml:space="preserve"> such as yourself with encouraging parents to get caught up on the routine vaccines for young children</w:t>
      </w:r>
      <w:r w:rsidR="001324D4">
        <w:rPr>
          <w:rFonts w:eastAsia="Times New Roman" w:cstheme="minorHAnsi"/>
          <w:sz w:val="22"/>
          <w:szCs w:val="22"/>
          <w:lang w:eastAsia="x-none"/>
        </w:rPr>
        <w:t xml:space="preserve">. </w:t>
      </w:r>
      <w:r w:rsidRPr="00DC5DED">
        <w:rPr>
          <w:rFonts w:eastAsia="Times New Roman" w:cstheme="minorHAnsi"/>
          <w:sz w:val="22"/>
          <w:szCs w:val="22"/>
          <w:lang w:eastAsia="x-none"/>
        </w:rPr>
        <w:t>After a brief discussion about your role in pediatric vaccination and perceptions of the status of pediatric vaccinations in your practice or community, we will show you some materials for which we would like your reaction and suggestions for improvement</w:t>
      </w:r>
      <w:r w:rsidR="00EC096C">
        <w:rPr>
          <w:rFonts w:eastAsia="Times New Roman" w:cstheme="minorHAnsi"/>
          <w:sz w:val="22"/>
          <w:szCs w:val="22"/>
          <w:lang w:eastAsia="x-none"/>
        </w:rPr>
        <w:t>, if applicable</w:t>
      </w:r>
      <w:r w:rsidRPr="00DC5DED">
        <w:rPr>
          <w:rFonts w:eastAsia="Times New Roman" w:cstheme="minorHAnsi"/>
          <w:sz w:val="22"/>
          <w:szCs w:val="22"/>
          <w:lang w:eastAsia="x-none"/>
        </w:rPr>
        <w:t>.</w:t>
      </w:r>
    </w:p>
    <w:p w:rsidRPr="00DC5DED" w:rsidR="008E1C2F" w:rsidP="00214C33" w:rsidRDefault="008E1C2F" w14:paraId="5E86DCF6" w14:textId="77777777">
      <w:pPr>
        <w:spacing w:before="0" w:after="0"/>
        <w:rPr>
          <w:rFonts w:eastAsia="Times New Roman" w:cstheme="minorHAnsi"/>
          <w:sz w:val="22"/>
          <w:szCs w:val="22"/>
          <w:lang w:eastAsia="x-none"/>
        </w:rPr>
      </w:pPr>
    </w:p>
    <w:p w:rsidR="00EC096C" w:rsidP="00214C33" w:rsidRDefault="00DC5DED" w14:paraId="54304823" w14:textId="4C8BDA44">
      <w:pPr>
        <w:pStyle w:val="ListParagraph"/>
        <w:numPr>
          <w:ilvl w:val="0"/>
          <w:numId w:val="31"/>
        </w:numPr>
        <w:spacing w:before="0" w:after="0"/>
        <w:rPr>
          <w:rFonts w:eastAsia="Calibri" w:cstheme="minorHAnsi"/>
          <w:sz w:val="22"/>
          <w:szCs w:val="22"/>
        </w:rPr>
      </w:pPr>
      <w:r w:rsidRPr="007C63D7">
        <w:rPr>
          <w:rFonts w:eastAsia="Calibri" w:cstheme="minorHAnsi"/>
          <w:sz w:val="22"/>
          <w:szCs w:val="22"/>
        </w:rPr>
        <w:t xml:space="preserve">First, tell us about </w:t>
      </w:r>
      <w:r w:rsidR="00F24B0C">
        <w:rPr>
          <w:rFonts w:eastAsia="Calibri" w:cstheme="minorHAnsi"/>
          <w:sz w:val="22"/>
          <w:szCs w:val="22"/>
        </w:rPr>
        <w:t>your role</w:t>
      </w:r>
      <w:r w:rsidRPr="007C63D7">
        <w:rPr>
          <w:rFonts w:eastAsia="Calibri" w:cstheme="minorHAnsi"/>
          <w:sz w:val="22"/>
          <w:szCs w:val="22"/>
        </w:rPr>
        <w:t xml:space="preserve"> in either administering or recommending </w:t>
      </w:r>
      <w:r w:rsidRPr="007C63D7" w:rsidR="007C63D7">
        <w:rPr>
          <w:rFonts w:eastAsia="Calibri" w:cstheme="minorHAnsi"/>
          <w:sz w:val="22"/>
          <w:szCs w:val="22"/>
        </w:rPr>
        <w:t xml:space="preserve">routine </w:t>
      </w:r>
      <w:r w:rsidRPr="007C63D7">
        <w:rPr>
          <w:rFonts w:eastAsia="Calibri" w:cstheme="minorHAnsi"/>
          <w:sz w:val="22"/>
          <w:szCs w:val="22"/>
        </w:rPr>
        <w:t>pediatric vaccin</w:t>
      </w:r>
      <w:r w:rsidR="008E1C2F">
        <w:rPr>
          <w:rFonts w:eastAsia="Calibri" w:cstheme="minorHAnsi"/>
          <w:sz w:val="22"/>
          <w:szCs w:val="22"/>
        </w:rPr>
        <w:t>es</w:t>
      </w:r>
      <w:r w:rsidR="00EC096C">
        <w:rPr>
          <w:rFonts w:eastAsia="Calibri" w:cstheme="minorHAnsi"/>
          <w:sz w:val="22"/>
          <w:szCs w:val="22"/>
        </w:rPr>
        <w:t>.</w:t>
      </w:r>
    </w:p>
    <w:p w:rsidR="007C63D7" w:rsidP="00640B32" w:rsidRDefault="00EC096C" w14:paraId="0BBDB8FB" w14:textId="47D5EBBB">
      <w:pPr>
        <w:pStyle w:val="ListParagraph"/>
        <w:spacing w:before="0" w:after="0"/>
        <w:ind w:left="1710" w:hanging="630"/>
        <w:rPr>
          <w:rFonts w:eastAsia="Calibri" w:cstheme="minorHAnsi"/>
          <w:sz w:val="22"/>
          <w:szCs w:val="22"/>
        </w:rPr>
      </w:pPr>
      <w:r w:rsidRPr="00EC096C">
        <w:rPr>
          <w:rFonts w:eastAsia="Calibri" w:cstheme="minorHAnsi"/>
          <w:b/>
          <w:bCs/>
          <w:i/>
          <w:iCs/>
          <w:sz w:val="22"/>
          <w:szCs w:val="22"/>
        </w:rPr>
        <w:t>Probe:</w:t>
      </w:r>
      <w:r>
        <w:rPr>
          <w:rFonts w:eastAsia="Calibri" w:cstheme="minorHAnsi"/>
          <w:sz w:val="22"/>
          <w:szCs w:val="22"/>
        </w:rPr>
        <w:t xml:space="preserve"> </w:t>
      </w:r>
      <w:r w:rsidRPr="00490B69">
        <w:rPr>
          <w:rFonts w:eastAsia="Calibri" w:cstheme="minorHAnsi"/>
          <w:i/>
          <w:iCs/>
          <w:sz w:val="22"/>
          <w:szCs w:val="22"/>
        </w:rPr>
        <w:t>Do you make it a point to</w:t>
      </w:r>
      <w:r w:rsidRPr="00490B69" w:rsidR="00B71F02">
        <w:rPr>
          <w:rFonts w:eastAsia="Calibri" w:cstheme="minorHAnsi"/>
          <w:i/>
          <w:iCs/>
          <w:sz w:val="22"/>
          <w:szCs w:val="22"/>
        </w:rPr>
        <w:t xml:space="preserve"> </w:t>
      </w:r>
      <w:r w:rsidRPr="00490B69" w:rsidR="00DC5DED">
        <w:rPr>
          <w:rFonts w:eastAsia="Calibri" w:cstheme="minorHAnsi"/>
          <w:i/>
          <w:iCs/>
          <w:sz w:val="22"/>
          <w:szCs w:val="22"/>
        </w:rPr>
        <w:t>encourag</w:t>
      </w:r>
      <w:r w:rsidRPr="00490B69">
        <w:rPr>
          <w:rFonts w:eastAsia="Calibri" w:cstheme="minorHAnsi"/>
          <w:i/>
          <w:iCs/>
          <w:sz w:val="22"/>
          <w:szCs w:val="22"/>
        </w:rPr>
        <w:t>e</w:t>
      </w:r>
      <w:r w:rsidRPr="00490B69" w:rsidR="00DC5DED">
        <w:rPr>
          <w:rFonts w:eastAsia="Calibri" w:cstheme="minorHAnsi"/>
          <w:i/>
          <w:iCs/>
          <w:sz w:val="22"/>
          <w:szCs w:val="22"/>
        </w:rPr>
        <w:t xml:space="preserve"> parents of </w:t>
      </w:r>
      <w:r w:rsidR="00102A52">
        <w:rPr>
          <w:rFonts w:eastAsia="Calibri" w:cstheme="minorHAnsi"/>
          <w:i/>
          <w:iCs/>
          <w:sz w:val="22"/>
          <w:szCs w:val="22"/>
        </w:rPr>
        <w:t xml:space="preserve">young </w:t>
      </w:r>
      <w:r w:rsidRPr="00490B69" w:rsidR="00DC5DED">
        <w:rPr>
          <w:rFonts w:eastAsia="Calibri" w:cstheme="minorHAnsi"/>
          <w:i/>
          <w:iCs/>
          <w:sz w:val="22"/>
          <w:szCs w:val="22"/>
        </w:rPr>
        <w:t>children to get caught up</w:t>
      </w:r>
      <w:r w:rsidRPr="00490B69">
        <w:rPr>
          <w:rFonts w:eastAsia="Calibri" w:cstheme="minorHAnsi"/>
          <w:i/>
          <w:iCs/>
          <w:sz w:val="22"/>
          <w:szCs w:val="22"/>
        </w:rPr>
        <w:t>?</w:t>
      </w:r>
    </w:p>
    <w:p w:rsidRPr="00640B32" w:rsidR="00B71F02" w:rsidP="00640B32" w:rsidRDefault="00B71F02" w14:paraId="3FBA26B7" w14:textId="1327D3E4">
      <w:pPr>
        <w:pStyle w:val="ListParagraph"/>
        <w:spacing w:before="0" w:after="0"/>
        <w:ind w:left="1710" w:hanging="630"/>
        <w:rPr>
          <w:rFonts w:eastAsia="Calibri" w:cstheme="minorHAnsi"/>
          <w:i/>
          <w:iCs/>
          <w:sz w:val="22"/>
          <w:szCs w:val="22"/>
        </w:rPr>
      </w:pPr>
      <w:r w:rsidRPr="00640B32">
        <w:rPr>
          <w:rFonts w:eastAsia="Calibri" w:cstheme="minorHAnsi"/>
          <w:b/>
          <w:bCs/>
          <w:i/>
          <w:iCs/>
          <w:sz w:val="22"/>
          <w:szCs w:val="22"/>
        </w:rPr>
        <w:t>Probe:</w:t>
      </w:r>
      <w:r w:rsidRPr="00640B32">
        <w:rPr>
          <w:rFonts w:eastAsia="Calibri" w:cstheme="minorHAnsi"/>
          <w:i/>
          <w:iCs/>
          <w:sz w:val="22"/>
          <w:szCs w:val="22"/>
        </w:rPr>
        <w:t xml:space="preserve"> Has your role or</w:t>
      </w:r>
      <w:r w:rsidRPr="00640B32" w:rsidR="00640B32">
        <w:rPr>
          <w:rFonts w:eastAsia="Calibri" w:cstheme="minorHAnsi"/>
          <w:i/>
          <w:iCs/>
          <w:sz w:val="22"/>
          <w:szCs w:val="22"/>
        </w:rPr>
        <w:t xml:space="preserve"> approach to recommending routine pediatric vaccines changed </w:t>
      </w:r>
      <w:r w:rsidR="00490B69">
        <w:rPr>
          <w:rFonts w:eastAsia="Calibri" w:cstheme="minorHAnsi"/>
          <w:i/>
          <w:iCs/>
          <w:sz w:val="22"/>
          <w:szCs w:val="22"/>
        </w:rPr>
        <w:t>within the past year or two</w:t>
      </w:r>
      <w:r w:rsidRPr="00640B32" w:rsidR="00640B32">
        <w:rPr>
          <w:rFonts w:eastAsia="Calibri" w:cstheme="minorHAnsi"/>
          <w:i/>
          <w:iCs/>
          <w:sz w:val="22"/>
          <w:szCs w:val="22"/>
        </w:rPr>
        <w:t>?</w:t>
      </w:r>
    </w:p>
    <w:p w:rsidR="00F24B0C" w:rsidP="00520ED5" w:rsidRDefault="00F24B0C" w14:paraId="0AFC5B42" w14:textId="77777777">
      <w:pPr>
        <w:pStyle w:val="ListParagraph"/>
        <w:spacing w:before="0" w:after="0"/>
        <w:rPr>
          <w:rFonts w:eastAsia="Calibri" w:cstheme="minorHAnsi"/>
          <w:sz w:val="22"/>
          <w:szCs w:val="22"/>
        </w:rPr>
      </w:pPr>
    </w:p>
    <w:p w:rsidR="002060C1" w:rsidP="002060C1" w:rsidRDefault="00DC5DED" w14:paraId="2CFF2EC1" w14:textId="282CC8A1">
      <w:pPr>
        <w:pStyle w:val="ListParagraph"/>
        <w:numPr>
          <w:ilvl w:val="0"/>
          <w:numId w:val="31"/>
        </w:numPr>
        <w:spacing w:before="0" w:after="0"/>
        <w:rPr>
          <w:rFonts w:eastAsia="Calibri" w:cstheme="minorHAnsi"/>
          <w:sz w:val="22"/>
          <w:szCs w:val="22"/>
        </w:rPr>
      </w:pPr>
      <w:r w:rsidRPr="007C63D7">
        <w:rPr>
          <w:rFonts w:eastAsia="Calibri" w:cstheme="minorHAnsi"/>
          <w:sz w:val="22"/>
          <w:szCs w:val="22"/>
        </w:rPr>
        <w:t>In general, how receptive are parents to getting their</w:t>
      </w:r>
      <w:r w:rsidR="00102A52">
        <w:rPr>
          <w:rFonts w:eastAsia="Calibri" w:cstheme="minorHAnsi"/>
          <w:sz w:val="22"/>
          <w:szCs w:val="22"/>
        </w:rPr>
        <w:t xml:space="preserve"> young</w:t>
      </w:r>
      <w:r w:rsidRPr="007C63D7">
        <w:rPr>
          <w:rFonts w:eastAsia="Calibri" w:cstheme="minorHAnsi"/>
          <w:sz w:val="22"/>
          <w:szCs w:val="22"/>
        </w:rPr>
        <w:t xml:space="preserve"> children vaccinated?</w:t>
      </w:r>
    </w:p>
    <w:p w:rsidR="002060C1" w:rsidP="002060C1" w:rsidRDefault="00DC5DED" w14:paraId="3F2A0442" w14:textId="77777777">
      <w:pPr>
        <w:pStyle w:val="ListParagraph"/>
        <w:spacing w:before="0" w:after="0"/>
        <w:ind w:firstLine="360"/>
        <w:rPr>
          <w:rFonts w:eastAsia="Calibri" w:cstheme="minorHAnsi"/>
          <w:i/>
          <w:iCs/>
          <w:sz w:val="22"/>
          <w:szCs w:val="22"/>
        </w:rPr>
      </w:pPr>
      <w:r w:rsidRPr="002060C1">
        <w:rPr>
          <w:rFonts w:eastAsia="Calibri" w:cstheme="minorHAnsi"/>
          <w:b/>
          <w:bCs/>
          <w:i/>
          <w:iCs/>
          <w:sz w:val="22"/>
          <w:szCs w:val="22"/>
        </w:rPr>
        <w:t>Probe:</w:t>
      </w:r>
      <w:r w:rsidRPr="002060C1">
        <w:rPr>
          <w:rFonts w:eastAsia="Calibri" w:cstheme="minorHAnsi"/>
          <w:i/>
          <w:iCs/>
          <w:sz w:val="22"/>
          <w:szCs w:val="22"/>
        </w:rPr>
        <w:t xml:space="preserve"> In your practice? In the larger community?</w:t>
      </w:r>
    </w:p>
    <w:p w:rsidR="007C63D7" w:rsidP="002060C1" w:rsidRDefault="00DC5DED" w14:paraId="78D5BC31" w14:textId="241CFF69">
      <w:pPr>
        <w:pStyle w:val="ListParagraph"/>
        <w:spacing w:before="0" w:after="0"/>
        <w:ind w:firstLine="360"/>
        <w:rPr>
          <w:rFonts w:eastAsia="Calibri" w:cstheme="minorHAnsi"/>
          <w:i/>
          <w:iCs/>
          <w:sz w:val="22"/>
          <w:szCs w:val="22"/>
        </w:rPr>
      </w:pPr>
      <w:r w:rsidRPr="00F24B0C">
        <w:rPr>
          <w:rFonts w:eastAsia="Calibri" w:cstheme="minorHAnsi"/>
          <w:b/>
          <w:bCs/>
          <w:i/>
          <w:iCs/>
          <w:sz w:val="22"/>
          <w:szCs w:val="22"/>
        </w:rPr>
        <w:t>Probe:</w:t>
      </w:r>
      <w:r w:rsidRPr="00F24B0C">
        <w:rPr>
          <w:rFonts w:eastAsia="Calibri" w:cstheme="minorHAnsi"/>
          <w:i/>
          <w:iCs/>
          <w:sz w:val="22"/>
          <w:szCs w:val="22"/>
        </w:rPr>
        <w:t xml:space="preserve"> Are there certain characteristics of parents </w:t>
      </w:r>
      <w:r w:rsidR="00490B69">
        <w:rPr>
          <w:rFonts w:eastAsia="Calibri" w:cstheme="minorHAnsi"/>
          <w:i/>
          <w:iCs/>
          <w:sz w:val="22"/>
          <w:szCs w:val="22"/>
        </w:rPr>
        <w:t xml:space="preserve">(for example, </w:t>
      </w:r>
      <w:r w:rsidRPr="00490B69" w:rsidR="00490B69">
        <w:rPr>
          <w:rFonts w:eastAsia="Calibri" w:cstheme="minorHAnsi"/>
          <w:i/>
          <w:iCs/>
          <w:sz w:val="22"/>
          <w:szCs w:val="22"/>
        </w:rPr>
        <w:t>mothers vs. fathers, first-time parents, racial/ethnic groups, religious groups</w:t>
      </w:r>
      <w:r w:rsidR="00490B69">
        <w:rPr>
          <w:rFonts w:eastAsia="Calibri" w:cstheme="minorHAnsi"/>
          <w:i/>
          <w:iCs/>
          <w:sz w:val="22"/>
          <w:szCs w:val="22"/>
        </w:rPr>
        <w:t>)</w:t>
      </w:r>
      <w:r w:rsidRPr="00490B69" w:rsidR="00490B69">
        <w:rPr>
          <w:rFonts w:eastAsia="Calibri" w:cstheme="minorHAnsi"/>
          <w:i/>
          <w:iCs/>
          <w:sz w:val="22"/>
          <w:szCs w:val="22"/>
        </w:rPr>
        <w:t xml:space="preserve"> </w:t>
      </w:r>
      <w:r w:rsidRPr="00F24B0C">
        <w:rPr>
          <w:rFonts w:eastAsia="Calibri" w:cstheme="minorHAnsi"/>
          <w:i/>
          <w:iCs/>
          <w:sz w:val="22"/>
          <w:szCs w:val="22"/>
        </w:rPr>
        <w:t xml:space="preserve">who are most receptive? </w:t>
      </w:r>
      <w:r w:rsidR="00490B69">
        <w:rPr>
          <w:rFonts w:eastAsia="Calibri" w:cstheme="minorHAnsi"/>
          <w:i/>
          <w:iCs/>
          <w:sz w:val="22"/>
          <w:szCs w:val="22"/>
        </w:rPr>
        <w:t>L</w:t>
      </w:r>
      <w:r w:rsidRPr="00F24B0C">
        <w:rPr>
          <w:rFonts w:eastAsia="Calibri" w:cstheme="minorHAnsi"/>
          <w:i/>
          <w:iCs/>
          <w:sz w:val="22"/>
          <w:szCs w:val="22"/>
        </w:rPr>
        <w:t>east receptive?</w:t>
      </w:r>
    </w:p>
    <w:p w:rsidRPr="00F24B0C" w:rsidR="00520ED5" w:rsidP="002060C1" w:rsidRDefault="00520ED5" w14:paraId="40800FB5" w14:textId="77777777">
      <w:pPr>
        <w:pStyle w:val="ListParagraph"/>
        <w:spacing w:before="0" w:after="0"/>
        <w:ind w:firstLine="360"/>
        <w:rPr>
          <w:rFonts w:eastAsia="Calibri" w:cstheme="minorHAnsi"/>
          <w:i/>
          <w:iCs/>
          <w:sz w:val="22"/>
          <w:szCs w:val="22"/>
        </w:rPr>
      </w:pPr>
    </w:p>
    <w:p w:rsidR="007C63D7" w:rsidP="00214C33" w:rsidRDefault="00BB3DCA" w14:paraId="43CEF75E" w14:textId="693B8B81">
      <w:pPr>
        <w:pStyle w:val="ListParagraph"/>
        <w:numPr>
          <w:ilvl w:val="0"/>
          <w:numId w:val="31"/>
        </w:numPr>
        <w:spacing w:before="0" w:after="0"/>
        <w:rPr>
          <w:rFonts w:eastAsia="Calibri" w:cstheme="minorHAnsi"/>
          <w:sz w:val="22"/>
          <w:szCs w:val="22"/>
        </w:rPr>
      </w:pPr>
      <w:r>
        <w:rPr>
          <w:rFonts w:eastAsia="Calibri" w:cstheme="minorHAnsi"/>
          <w:sz w:val="22"/>
          <w:szCs w:val="22"/>
        </w:rPr>
        <w:t xml:space="preserve">To what extent do </w:t>
      </w:r>
      <w:r w:rsidRPr="007C63D7" w:rsidR="00DC5DED">
        <w:rPr>
          <w:rFonts w:eastAsia="Calibri" w:cstheme="minorHAnsi"/>
          <w:sz w:val="22"/>
          <w:szCs w:val="22"/>
        </w:rPr>
        <w:t xml:space="preserve">cultural or racial/ethnic </w:t>
      </w:r>
      <w:r>
        <w:rPr>
          <w:rFonts w:eastAsia="Calibri" w:cstheme="minorHAnsi"/>
          <w:sz w:val="22"/>
          <w:szCs w:val="22"/>
        </w:rPr>
        <w:t>backgrounds</w:t>
      </w:r>
      <w:r w:rsidRPr="007C63D7">
        <w:rPr>
          <w:rFonts w:eastAsia="Calibri" w:cstheme="minorHAnsi"/>
          <w:sz w:val="22"/>
          <w:szCs w:val="22"/>
        </w:rPr>
        <w:t xml:space="preserve"> </w:t>
      </w:r>
      <w:r w:rsidRPr="007C63D7" w:rsidR="00DC5DED">
        <w:rPr>
          <w:rFonts w:eastAsia="Calibri" w:cstheme="minorHAnsi"/>
          <w:sz w:val="22"/>
          <w:szCs w:val="22"/>
        </w:rPr>
        <w:t xml:space="preserve">of parents or </w:t>
      </w:r>
      <w:r>
        <w:rPr>
          <w:rFonts w:eastAsia="Calibri" w:cstheme="minorHAnsi"/>
          <w:sz w:val="22"/>
          <w:szCs w:val="22"/>
        </w:rPr>
        <w:t xml:space="preserve">their </w:t>
      </w:r>
      <w:r w:rsidRPr="007C63D7" w:rsidR="00DC5DED">
        <w:rPr>
          <w:rFonts w:eastAsia="Calibri" w:cstheme="minorHAnsi"/>
          <w:sz w:val="22"/>
          <w:szCs w:val="22"/>
        </w:rPr>
        <w:t xml:space="preserve">children </w:t>
      </w:r>
      <w:r>
        <w:rPr>
          <w:rFonts w:eastAsia="Calibri" w:cstheme="minorHAnsi"/>
          <w:sz w:val="22"/>
          <w:szCs w:val="22"/>
        </w:rPr>
        <w:t>influence how you discuss or recommend</w:t>
      </w:r>
      <w:r w:rsidR="00215919">
        <w:rPr>
          <w:rFonts w:eastAsia="Calibri" w:cstheme="minorHAnsi"/>
          <w:sz w:val="22"/>
          <w:szCs w:val="22"/>
        </w:rPr>
        <w:t xml:space="preserve"> </w:t>
      </w:r>
      <w:r>
        <w:rPr>
          <w:rFonts w:eastAsia="Calibri" w:cstheme="minorHAnsi"/>
          <w:sz w:val="22"/>
          <w:szCs w:val="22"/>
        </w:rPr>
        <w:t>routine</w:t>
      </w:r>
      <w:r w:rsidR="00711CBF">
        <w:rPr>
          <w:rFonts w:eastAsia="Calibri" w:cstheme="minorHAnsi"/>
          <w:sz w:val="22"/>
          <w:szCs w:val="22"/>
        </w:rPr>
        <w:t xml:space="preserve"> pediatric vaccines</w:t>
      </w:r>
      <w:r w:rsidRPr="007C63D7" w:rsidR="00DC5DED">
        <w:rPr>
          <w:rFonts w:eastAsia="Calibri" w:cstheme="minorHAnsi"/>
          <w:sz w:val="22"/>
          <w:szCs w:val="22"/>
        </w:rPr>
        <w:t>?</w:t>
      </w:r>
    </w:p>
    <w:p w:rsidR="00520ED5" w:rsidP="00520ED5" w:rsidRDefault="00520ED5" w14:paraId="47A85B9E" w14:textId="77777777">
      <w:pPr>
        <w:pStyle w:val="ListParagraph"/>
        <w:spacing w:before="0" w:after="0"/>
        <w:rPr>
          <w:rFonts w:eastAsia="Calibri" w:cstheme="minorHAnsi"/>
          <w:sz w:val="22"/>
          <w:szCs w:val="22"/>
        </w:rPr>
      </w:pPr>
    </w:p>
    <w:p w:rsidR="007C63D7" w:rsidP="00214C33" w:rsidRDefault="00BB3DCA" w14:paraId="02BB182E" w14:textId="524E0821">
      <w:pPr>
        <w:pStyle w:val="ListParagraph"/>
        <w:numPr>
          <w:ilvl w:val="0"/>
          <w:numId w:val="31"/>
        </w:numPr>
        <w:spacing w:before="0" w:after="0"/>
        <w:rPr>
          <w:rFonts w:eastAsia="Calibri" w:cstheme="minorHAnsi"/>
          <w:sz w:val="22"/>
          <w:szCs w:val="22"/>
        </w:rPr>
      </w:pPr>
      <w:r>
        <w:rPr>
          <w:rFonts w:eastAsia="Calibri" w:cstheme="minorHAnsi"/>
          <w:sz w:val="22"/>
          <w:szCs w:val="22"/>
        </w:rPr>
        <w:t xml:space="preserve">What </w:t>
      </w:r>
      <w:r w:rsidRPr="007C63D7" w:rsidR="00DC5DED">
        <w:rPr>
          <w:rFonts w:eastAsia="Calibri" w:cstheme="minorHAnsi"/>
          <w:sz w:val="22"/>
          <w:szCs w:val="22"/>
        </w:rPr>
        <w:t xml:space="preserve">materials (printed, websites, social media sites, or other </w:t>
      </w:r>
      <w:r w:rsidR="00102A52">
        <w:rPr>
          <w:rFonts w:eastAsia="Calibri" w:cstheme="minorHAnsi"/>
          <w:sz w:val="22"/>
          <w:szCs w:val="22"/>
        </w:rPr>
        <w:t>sources)</w:t>
      </w:r>
      <w:r w:rsidRPr="007C63D7" w:rsidR="00DC5DED">
        <w:rPr>
          <w:rFonts w:eastAsia="Calibri" w:cstheme="minorHAnsi"/>
          <w:sz w:val="22"/>
          <w:szCs w:val="22"/>
        </w:rPr>
        <w:t xml:space="preserve"> </w:t>
      </w:r>
      <w:r>
        <w:rPr>
          <w:rFonts w:eastAsia="Calibri" w:cstheme="minorHAnsi"/>
          <w:sz w:val="22"/>
          <w:szCs w:val="22"/>
        </w:rPr>
        <w:t xml:space="preserve">do you use </w:t>
      </w:r>
      <w:r w:rsidRPr="007C63D7" w:rsidR="00DC5DED">
        <w:rPr>
          <w:rFonts w:eastAsia="Calibri" w:cstheme="minorHAnsi"/>
          <w:sz w:val="22"/>
          <w:szCs w:val="22"/>
        </w:rPr>
        <w:t xml:space="preserve">to help in </w:t>
      </w:r>
      <w:r>
        <w:rPr>
          <w:rFonts w:eastAsia="Calibri" w:cstheme="minorHAnsi"/>
          <w:sz w:val="22"/>
          <w:szCs w:val="22"/>
        </w:rPr>
        <w:t xml:space="preserve">discussing or recommending routine pediatric vaccines for </w:t>
      </w:r>
      <w:r w:rsidR="00102A52">
        <w:rPr>
          <w:rFonts w:eastAsia="Calibri" w:cstheme="minorHAnsi"/>
          <w:sz w:val="22"/>
          <w:szCs w:val="22"/>
        </w:rPr>
        <w:t xml:space="preserve">young </w:t>
      </w:r>
      <w:r>
        <w:rPr>
          <w:rFonts w:eastAsia="Calibri" w:cstheme="minorHAnsi"/>
          <w:sz w:val="22"/>
          <w:szCs w:val="22"/>
        </w:rPr>
        <w:t>children</w:t>
      </w:r>
      <w:r w:rsidR="00102A52">
        <w:rPr>
          <w:rFonts w:eastAsia="Calibri" w:cstheme="minorHAnsi"/>
          <w:sz w:val="22"/>
          <w:szCs w:val="22"/>
        </w:rPr>
        <w:t>?</w:t>
      </w:r>
      <w:r w:rsidR="00FA7D83">
        <w:rPr>
          <w:rFonts w:eastAsia="Calibri" w:cstheme="minorHAnsi"/>
          <w:sz w:val="22"/>
          <w:szCs w:val="22"/>
        </w:rPr>
        <w:t xml:space="preserve"> What materials do you wish you had when making these recommendations?</w:t>
      </w:r>
    </w:p>
    <w:p w:rsidRPr="00520ED5" w:rsidR="00520ED5" w:rsidP="00520ED5" w:rsidRDefault="00520ED5" w14:paraId="5450D006" w14:textId="77777777">
      <w:pPr>
        <w:spacing w:before="0" w:after="0"/>
        <w:rPr>
          <w:rFonts w:eastAsia="Calibri" w:cstheme="minorHAnsi"/>
          <w:sz w:val="22"/>
          <w:szCs w:val="22"/>
        </w:rPr>
      </w:pPr>
    </w:p>
    <w:p w:rsidR="007C63D7" w:rsidP="00214C33" w:rsidRDefault="00BB3DCA" w14:paraId="4B2BF668" w14:textId="1F7CBE29">
      <w:pPr>
        <w:pStyle w:val="ListParagraph"/>
        <w:numPr>
          <w:ilvl w:val="0"/>
          <w:numId w:val="31"/>
        </w:numPr>
        <w:spacing w:before="0" w:after="0"/>
        <w:rPr>
          <w:rFonts w:eastAsia="Calibri" w:cstheme="minorHAnsi"/>
          <w:sz w:val="22"/>
          <w:szCs w:val="22"/>
        </w:rPr>
      </w:pPr>
      <w:r>
        <w:rPr>
          <w:rFonts w:eastAsia="Calibri" w:cstheme="minorHAnsi"/>
          <w:sz w:val="22"/>
          <w:szCs w:val="22"/>
        </w:rPr>
        <w:t>What do you fin</w:t>
      </w:r>
      <w:r w:rsidR="004C1D07">
        <w:rPr>
          <w:rFonts w:eastAsia="Calibri" w:cstheme="minorHAnsi"/>
          <w:sz w:val="22"/>
          <w:szCs w:val="22"/>
        </w:rPr>
        <w:t>d challenging about making routine vaccination recommendations to parents of young children?</w:t>
      </w:r>
    </w:p>
    <w:p w:rsidRPr="00520ED5" w:rsidR="00520ED5" w:rsidP="00520ED5" w:rsidRDefault="00520ED5" w14:paraId="6A9673F0" w14:textId="77777777">
      <w:pPr>
        <w:spacing w:before="0" w:after="0"/>
        <w:rPr>
          <w:rFonts w:eastAsia="Calibri" w:cstheme="minorHAnsi"/>
          <w:sz w:val="22"/>
          <w:szCs w:val="22"/>
        </w:rPr>
      </w:pPr>
    </w:p>
    <w:p w:rsidRPr="007C63D7" w:rsidR="00DC5DED" w:rsidP="00214C33" w:rsidRDefault="004C1D07" w14:paraId="6EF56157" w14:textId="0E1624D7">
      <w:pPr>
        <w:pStyle w:val="ListParagraph"/>
        <w:numPr>
          <w:ilvl w:val="0"/>
          <w:numId w:val="31"/>
        </w:numPr>
        <w:spacing w:before="0" w:after="0"/>
        <w:rPr>
          <w:rFonts w:eastAsia="Calibri" w:cstheme="minorHAnsi"/>
          <w:sz w:val="22"/>
          <w:szCs w:val="22"/>
        </w:rPr>
      </w:pPr>
      <w:r>
        <w:rPr>
          <w:rFonts w:eastAsia="Calibri" w:cstheme="minorHAnsi"/>
          <w:sz w:val="22"/>
          <w:szCs w:val="22"/>
        </w:rPr>
        <w:t>To what extent ha</w:t>
      </w:r>
      <w:r w:rsidR="008545D3">
        <w:rPr>
          <w:rFonts w:eastAsia="Calibri" w:cstheme="minorHAnsi"/>
          <w:sz w:val="22"/>
          <w:szCs w:val="22"/>
        </w:rPr>
        <w:t>ve</w:t>
      </w:r>
      <w:r w:rsidR="008A350F">
        <w:rPr>
          <w:rFonts w:eastAsia="Calibri" w:cstheme="minorHAnsi"/>
          <w:sz w:val="22"/>
          <w:szCs w:val="22"/>
        </w:rPr>
        <w:t xml:space="preserve"> </w:t>
      </w:r>
      <w:r w:rsidRPr="007C63D7" w:rsidR="00DC5DED">
        <w:rPr>
          <w:rFonts w:eastAsia="Calibri" w:cstheme="minorHAnsi"/>
          <w:sz w:val="22"/>
          <w:szCs w:val="22"/>
        </w:rPr>
        <w:t>parents</w:t>
      </w:r>
      <w:r w:rsidR="008A350F">
        <w:rPr>
          <w:rFonts w:eastAsia="Calibri" w:cstheme="minorHAnsi"/>
          <w:sz w:val="22"/>
          <w:szCs w:val="22"/>
        </w:rPr>
        <w:t>’ receptiveness</w:t>
      </w:r>
      <w:r w:rsidR="007C63D7">
        <w:rPr>
          <w:rFonts w:eastAsia="Calibri" w:cstheme="minorHAnsi"/>
          <w:sz w:val="22"/>
          <w:szCs w:val="22"/>
        </w:rPr>
        <w:t xml:space="preserve"> to vaccinating their</w:t>
      </w:r>
      <w:r w:rsidR="00102A52">
        <w:rPr>
          <w:rFonts w:eastAsia="Calibri" w:cstheme="minorHAnsi"/>
          <w:sz w:val="22"/>
          <w:szCs w:val="22"/>
        </w:rPr>
        <w:t xml:space="preserve"> young</w:t>
      </w:r>
      <w:r w:rsidR="007C63D7">
        <w:rPr>
          <w:rFonts w:eastAsia="Calibri" w:cstheme="minorHAnsi"/>
          <w:sz w:val="22"/>
          <w:szCs w:val="22"/>
        </w:rPr>
        <w:t xml:space="preserve"> children</w:t>
      </w:r>
      <w:r w:rsidRPr="007C63D7" w:rsidR="00DC5DED">
        <w:rPr>
          <w:rFonts w:eastAsia="Calibri" w:cstheme="minorHAnsi"/>
          <w:sz w:val="22"/>
          <w:szCs w:val="22"/>
        </w:rPr>
        <w:t xml:space="preserve"> </w:t>
      </w:r>
      <w:r w:rsidR="008A350F">
        <w:rPr>
          <w:rFonts w:eastAsia="Calibri" w:cstheme="minorHAnsi"/>
          <w:sz w:val="22"/>
          <w:szCs w:val="22"/>
        </w:rPr>
        <w:t xml:space="preserve">changed </w:t>
      </w:r>
      <w:r w:rsidRPr="007C63D7" w:rsidR="00DC5DED">
        <w:rPr>
          <w:rFonts w:eastAsia="Calibri" w:cstheme="minorHAnsi"/>
          <w:sz w:val="22"/>
          <w:szCs w:val="22"/>
        </w:rPr>
        <w:t>since the start of the COVID-19 pandemic? What do you believe are the reasons for those changes?</w:t>
      </w:r>
    </w:p>
    <w:p w:rsidR="00520ED5" w:rsidRDefault="00520ED5" w14:paraId="56A428E9" w14:textId="52003344">
      <w:pPr>
        <w:rPr>
          <w:rFonts w:eastAsia="Calibri" w:cstheme="minorHAnsi"/>
          <w:sz w:val="22"/>
          <w:szCs w:val="22"/>
        </w:rPr>
      </w:pPr>
      <w:r>
        <w:rPr>
          <w:rFonts w:eastAsia="Calibri" w:cstheme="minorHAnsi"/>
          <w:sz w:val="22"/>
          <w:szCs w:val="22"/>
        </w:rPr>
        <w:br w:type="page"/>
      </w:r>
    </w:p>
    <w:p w:rsidRPr="00DC5DED" w:rsidR="00DC5DED" w:rsidP="00214C33" w:rsidRDefault="00DC5DED" w14:paraId="72C25878" w14:textId="5C7B74B7">
      <w:pPr>
        <w:numPr>
          <w:ilvl w:val="0"/>
          <w:numId w:val="29"/>
        </w:numPr>
        <w:spacing w:before="0" w:after="0"/>
        <w:ind w:left="360" w:hanging="360"/>
        <w:contextualSpacing/>
        <w:rPr>
          <w:rFonts w:eastAsia="Calibri" w:cstheme="minorHAnsi"/>
          <w:b/>
          <w:bCs/>
          <w:sz w:val="24"/>
          <w:szCs w:val="24"/>
        </w:rPr>
      </w:pPr>
      <w:r w:rsidRPr="00DC5DED">
        <w:rPr>
          <w:rFonts w:eastAsia="Calibri" w:cstheme="minorHAnsi"/>
          <w:b/>
          <w:bCs/>
          <w:sz w:val="24"/>
          <w:szCs w:val="24"/>
        </w:rPr>
        <w:lastRenderedPageBreak/>
        <w:t xml:space="preserve">Feedback on Materials for HCPs for Discussing Vaccines </w:t>
      </w:r>
      <w:r w:rsidR="000E70B2">
        <w:rPr>
          <w:rFonts w:eastAsia="Calibri" w:cstheme="minorHAnsi"/>
          <w:b/>
          <w:bCs/>
          <w:sz w:val="24"/>
          <w:szCs w:val="24"/>
        </w:rPr>
        <w:t>W</w:t>
      </w:r>
      <w:r w:rsidRPr="00DC5DED">
        <w:rPr>
          <w:rFonts w:eastAsia="Calibri" w:cstheme="minorHAnsi"/>
          <w:b/>
          <w:bCs/>
          <w:sz w:val="24"/>
          <w:szCs w:val="24"/>
        </w:rPr>
        <w:t>ith Parents (50 minutes)</w:t>
      </w:r>
    </w:p>
    <w:p w:rsidR="007D0C36" w:rsidP="00214C33" w:rsidRDefault="00DC5DED" w14:paraId="40F6FCA1" w14:textId="77777777">
      <w:pPr>
        <w:spacing w:before="0" w:after="160"/>
        <w:rPr>
          <w:rFonts w:eastAsia="Calibri" w:cstheme="minorHAnsi"/>
          <w:sz w:val="22"/>
          <w:szCs w:val="22"/>
        </w:rPr>
      </w:pPr>
      <w:r w:rsidRPr="00DC5DED">
        <w:rPr>
          <w:rFonts w:eastAsia="Calibri" w:cstheme="minorHAnsi"/>
          <w:sz w:val="22"/>
          <w:szCs w:val="22"/>
        </w:rPr>
        <w:t xml:space="preserve">Now I’d like to show you some specific materials being developed for providers that can be used to improve recommendations or discussions about routine vaccines with parents of young children. </w:t>
      </w:r>
    </w:p>
    <w:p w:rsidR="005C0588" w:rsidP="007D0C36" w:rsidRDefault="007D0C36" w14:paraId="2D2702AE" w14:textId="61F8C5CA">
      <w:pPr>
        <w:spacing w:before="0" w:after="160"/>
        <w:rPr>
          <w:rFonts w:eastAsia="Calibri" w:cstheme="minorHAnsi"/>
          <w:sz w:val="22"/>
          <w:szCs w:val="22"/>
        </w:rPr>
      </w:pPr>
      <w:bookmarkStart w:name="_Hlk93927831" w:id="2"/>
      <w:r w:rsidRPr="007D0C36">
        <w:rPr>
          <w:rFonts w:eastAsia="Calibri" w:cstheme="minorHAnsi"/>
          <w:sz w:val="22"/>
          <w:szCs w:val="22"/>
        </w:rPr>
        <w:t xml:space="preserve">OIDP is in the process of developing materials aimed </w:t>
      </w:r>
      <w:r w:rsidR="006D54AB">
        <w:rPr>
          <w:rFonts w:eastAsia="Calibri" w:cstheme="minorHAnsi"/>
          <w:sz w:val="22"/>
          <w:szCs w:val="22"/>
        </w:rPr>
        <w:t xml:space="preserve">at </w:t>
      </w:r>
      <w:r>
        <w:rPr>
          <w:rFonts w:eastAsia="Calibri" w:cstheme="minorHAnsi"/>
          <w:sz w:val="22"/>
          <w:szCs w:val="22"/>
        </w:rPr>
        <w:t>motivating health care providers to talk to parents about routine childhood vaccines and encourage them to get their children caught up</w:t>
      </w:r>
      <w:r w:rsidR="0060575D">
        <w:rPr>
          <w:rFonts w:eastAsia="Calibri" w:cstheme="minorHAnsi"/>
          <w:sz w:val="22"/>
          <w:szCs w:val="22"/>
        </w:rPr>
        <w:t xml:space="preserve"> if they are behind</w:t>
      </w:r>
      <w:r>
        <w:rPr>
          <w:rFonts w:eastAsia="Calibri" w:cstheme="minorHAnsi"/>
          <w:sz w:val="22"/>
          <w:szCs w:val="22"/>
        </w:rPr>
        <w:t>. O</w:t>
      </w:r>
      <w:r w:rsidRPr="007D0C36">
        <w:rPr>
          <w:rFonts w:eastAsia="Calibri" w:cstheme="minorHAnsi"/>
          <w:sz w:val="22"/>
          <w:szCs w:val="22"/>
        </w:rPr>
        <w:t xml:space="preserve">IDP is in the very early stages of developing these materials, </w:t>
      </w:r>
      <w:r w:rsidR="005C0588">
        <w:rPr>
          <w:rFonts w:eastAsia="Calibri" w:cstheme="minorHAnsi"/>
          <w:sz w:val="22"/>
          <w:szCs w:val="22"/>
        </w:rPr>
        <w:t>and we have some draft concepts to share with you today. These</w:t>
      </w:r>
      <w:r w:rsidRPr="007D0C36">
        <w:rPr>
          <w:rFonts w:eastAsia="Calibri" w:cstheme="minorHAnsi"/>
          <w:sz w:val="22"/>
          <w:szCs w:val="22"/>
        </w:rPr>
        <w:t xml:space="preserve"> concepts are not intended to be fully developed materials that you might find on the</w:t>
      </w:r>
      <w:r w:rsidR="005C0588">
        <w:rPr>
          <w:rFonts w:eastAsia="Calibri" w:cstheme="minorHAnsi"/>
          <w:sz w:val="22"/>
          <w:szCs w:val="22"/>
        </w:rPr>
        <w:t xml:space="preserve"> campaign</w:t>
      </w:r>
      <w:r w:rsidRPr="007D0C36">
        <w:rPr>
          <w:rFonts w:eastAsia="Calibri" w:cstheme="minorHAnsi"/>
          <w:sz w:val="22"/>
          <w:szCs w:val="22"/>
        </w:rPr>
        <w:t xml:space="preserve"> website</w:t>
      </w:r>
      <w:r w:rsidR="005C0588">
        <w:rPr>
          <w:rFonts w:eastAsia="Calibri" w:cstheme="minorHAnsi"/>
          <w:sz w:val="22"/>
          <w:szCs w:val="22"/>
        </w:rPr>
        <w:t xml:space="preserve"> or printed in a journal</w:t>
      </w:r>
      <w:r w:rsidRPr="007D0C36">
        <w:rPr>
          <w:rFonts w:eastAsia="Calibri" w:cstheme="minorHAnsi"/>
          <w:sz w:val="22"/>
          <w:szCs w:val="22"/>
        </w:rPr>
        <w:t>. Instead, they are visual representations of some ideas that may be further developed into social media posts, online ads, and website resources.</w:t>
      </w:r>
    </w:p>
    <w:p w:rsidRPr="007D0C36" w:rsidR="007D0C36" w:rsidP="007D0C36" w:rsidRDefault="007D0C36" w14:paraId="683B72EA" w14:textId="1D0392E4">
      <w:pPr>
        <w:spacing w:before="0" w:after="160"/>
        <w:rPr>
          <w:rFonts w:eastAsia="Calibri" w:cstheme="minorHAnsi"/>
          <w:sz w:val="22"/>
          <w:szCs w:val="22"/>
        </w:rPr>
      </w:pPr>
      <w:r w:rsidRPr="007D0C36">
        <w:rPr>
          <w:rFonts w:eastAsia="Calibri" w:cstheme="minorHAnsi"/>
          <w:sz w:val="22"/>
          <w:szCs w:val="22"/>
        </w:rPr>
        <w:t xml:space="preserve">I’d like to show you [two </w:t>
      </w:r>
      <w:r w:rsidRPr="005C0588">
        <w:rPr>
          <w:rFonts w:eastAsia="Calibri" w:cstheme="minorHAnsi"/>
          <w:sz w:val="22"/>
          <w:szCs w:val="22"/>
          <w:highlight w:val="yellow"/>
        </w:rPr>
        <w:t>OR</w:t>
      </w:r>
      <w:r w:rsidRPr="007D0C36">
        <w:rPr>
          <w:rFonts w:eastAsia="Calibri" w:cstheme="minorHAnsi"/>
          <w:sz w:val="22"/>
          <w:szCs w:val="22"/>
        </w:rPr>
        <w:t xml:space="preserve"> three] different concepts to get your opinions on them. We will be looking at </w:t>
      </w:r>
      <w:r w:rsidRPr="005C0588">
        <w:rPr>
          <w:rFonts w:eastAsia="Calibri" w:cstheme="minorHAnsi"/>
          <w:sz w:val="22"/>
          <w:szCs w:val="22"/>
          <w:highlight w:val="yellow"/>
        </w:rPr>
        <w:t>one</w:t>
      </w:r>
      <w:r w:rsidRPr="007D0C36">
        <w:rPr>
          <w:rFonts w:eastAsia="Calibri" w:cstheme="minorHAnsi"/>
          <w:sz w:val="22"/>
          <w:szCs w:val="22"/>
        </w:rPr>
        <w:t xml:space="preserve"> material for each concept. </w:t>
      </w:r>
    </w:p>
    <w:p w:rsidRPr="00DC5DED" w:rsidR="00DC5DED" w:rsidP="00214C33" w:rsidRDefault="005C0588" w14:paraId="4B6054E4" w14:textId="2E9CB989">
      <w:pPr>
        <w:spacing w:before="0" w:after="160"/>
        <w:rPr>
          <w:rFonts w:eastAsia="Calibri" w:cstheme="minorHAnsi"/>
          <w:sz w:val="22"/>
          <w:szCs w:val="22"/>
        </w:rPr>
      </w:pPr>
      <w:r>
        <w:rPr>
          <w:rFonts w:eastAsia="Calibri" w:cstheme="minorHAnsi"/>
          <w:sz w:val="22"/>
          <w:szCs w:val="22"/>
        </w:rPr>
        <w:t>Let’s start with</w:t>
      </w:r>
      <w:r w:rsidRPr="007D0C36" w:rsidR="007D0C36">
        <w:rPr>
          <w:rFonts w:eastAsia="Calibri" w:cstheme="minorHAnsi"/>
          <w:sz w:val="22"/>
          <w:szCs w:val="22"/>
        </w:rPr>
        <w:t xml:space="preserve"> Concept 1. Again, these are not intended to be fully developed materials – they are just concepts that could be developed into materials later. </w:t>
      </w:r>
      <w:r w:rsidRPr="00DC5DED" w:rsidR="00DC5DED">
        <w:rPr>
          <w:rFonts w:eastAsia="Calibri" w:cstheme="minorHAnsi"/>
          <w:sz w:val="22"/>
          <w:szCs w:val="22"/>
        </w:rPr>
        <w:t>I’m going to show each material and then ask you some questions to gather your feedback.</w:t>
      </w:r>
      <w:r>
        <w:rPr>
          <w:rFonts w:eastAsia="Calibri" w:cstheme="minorHAnsi"/>
          <w:sz w:val="22"/>
          <w:szCs w:val="22"/>
        </w:rPr>
        <w:t xml:space="preserve"> Then we will do the same for the [second </w:t>
      </w:r>
      <w:r w:rsidRPr="005C0588">
        <w:rPr>
          <w:rFonts w:eastAsia="Calibri" w:cstheme="minorHAnsi"/>
          <w:sz w:val="22"/>
          <w:szCs w:val="22"/>
          <w:highlight w:val="yellow"/>
        </w:rPr>
        <w:t>OR</w:t>
      </w:r>
      <w:r>
        <w:rPr>
          <w:rFonts w:eastAsia="Calibri" w:cstheme="minorHAnsi"/>
          <w:sz w:val="22"/>
          <w:szCs w:val="22"/>
        </w:rPr>
        <w:t xml:space="preserve"> second and third] concept(s).</w:t>
      </w:r>
      <w:r w:rsidRPr="00DC5DED" w:rsidR="00DC5DED">
        <w:rPr>
          <w:rFonts w:eastAsia="Calibri" w:cstheme="minorHAnsi"/>
          <w:sz w:val="22"/>
          <w:szCs w:val="22"/>
        </w:rPr>
        <w:t xml:space="preserve"> </w:t>
      </w:r>
      <w:bookmarkStart w:name="_Hlk63417159" w:id="3"/>
    </w:p>
    <w:bookmarkEnd w:id="2"/>
    <w:p w:rsidRPr="00DC5DED" w:rsidR="00DC5DED" w:rsidP="00214C33" w:rsidRDefault="00DC5DED" w14:paraId="49A57A35" w14:textId="77777777">
      <w:pPr>
        <w:spacing w:before="0" w:after="160"/>
        <w:rPr>
          <w:rFonts w:eastAsia="Calibri" w:cstheme="minorHAnsi"/>
          <w:i/>
          <w:iCs/>
          <w:sz w:val="22"/>
          <w:szCs w:val="22"/>
        </w:rPr>
      </w:pPr>
      <w:r w:rsidRPr="00DC5DED">
        <w:rPr>
          <w:rFonts w:eastAsia="Calibri" w:cstheme="minorHAnsi"/>
          <w:i/>
          <w:iCs/>
          <w:sz w:val="22"/>
          <w:szCs w:val="22"/>
        </w:rPr>
        <w:t>Moderator to display each stimulus individually, then ask the following questions for each</w:t>
      </w:r>
      <w:bookmarkEnd w:id="3"/>
      <w:r w:rsidRPr="00DC5DED">
        <w:rPr>
          <w:rFonts w:eastAsia="Calibri" w:cstheme="minorHAnsi"/>
          <w:i/>
          <w:iCs/>
          <w:sz w:val="22"/>
          <w:szCs w:val="22"/>
        </w:rPr>
        <w:t>. Questions do not have to be asked in the same order for each stimulus.</w:t>
      </w:r>
    </w:p>
    <w:p w:rsidR="00DD4CCD" w:rsidP="00214C33" w:rsidRDefault="00DC5DED" w14:paraId="2E65DC7F" w14:textId="01BFA26E">
      <w:pPr>
        <w:pStyle w:val="ListParagraph"/>
        <w:numPr>
          <w:ilvl w:val="0"/>
          <w:numId w:val="31"/>
        </w:numPr>
        <w:spacing w:before="0" w:after="0"/>
        <w:rPr>
          <w:rFonts w:eastAsia="Calibri" w:cstheme="minorHAnsi"/>
          <w:sz w:val="22"/>
          <w:szCs w:val="22"/>
        </w:rPr>
      </w:pPr>
      <w:r w:rsidRPr="00DD4CCD">
        <w:rPr>
          <w:rFonts w:eastAsia="Calibri" w:cstheme="minorHAnsi"/>
          <w:sz w:val="22"/>
          <w:szCs w:val="22"/>
        </w:rPr>
        <w:t xml:space="preserve">What </w:t>
      </w:r>
      <w:r w:rsidR="000D736E">
        <w:rPr>
          <w:rFonts w:eastAsia="Calibri" w:cstheme="minorHAnsi"/>
          <w:sz w:val="22"/>
          <w:szCs w:val="22"/>
        </w:rPr>
        <w:t>is your main</w:t>
      </w:r>
      <w:r w:rsidRPr="00DD4CCD">
        <w:rPr>
          <w:rFonts w:eastAsia="Calibri" w:cstheme="minorHAnsi"/>
          <w:sz w:val="22"/>
          <w:szCs w:val="22"/>
        </w:rPr>
        <w:t xml:space="preserve"> takeaway from this material</w:t>
      </w:r>
      <w:r w:rsidR="00F24B0C">
        <w:rPr>
          <w:rFonts w:eastAsia="Calibri" w:cstheme="minorHAnsi"/>
          <w:sz w:val="22"/>
          <w:szCs w:val="22"/>
        </w:rPr>
        <w:t>?</w:t>
      </w:r>
    </w:p>
    <w:p w:rsidR="00F24B0C" w:rsidP="00F24B0C" w:rsidRDefault="00F24B0C" w14:paraId="6D799724" w14:textId="77777777">
      <w:pPr>
        <w:pStyle w:val="ListParagraph"/>
        <w:spacing w:before="0" w:after="0"/>
        <w:rPr>
          <w:rFonts w:eastAsia="Calibri" w:cstheme="minorHAnsi"/>
          <w:sz w:val="22"/>
          <w:szCs w:val="22"/>
        </w:rPr>
      </w:pPr>
    </w:p>
    <w:p w:rsidR="00DD4CCD" w:rsidP="00214C33" w:rsidRDefault="00DC5DED" w14:paraId="3C6FAFF8" w14:textId="6E254FDF">
      <w:pPr>
        <w:pStyle w:val="ListParagraph"/>
        <w:numPr>
          <w:ilvl w:val="0"/>
          <w:numId w:val="31"/>
        </w:numPr>
        <w:spacing w:before="0" w:after="0"/>
        <w:rPr>
          <w:rFonts w:eastAsia="Calibri" w:cstheme="minorHAnsi"/>
          <w:sz w:val="22"/>
          <w:szCs w:val="22"/>
        </w:rPr>
      </w:pPr>
      <w:r w:rsidRPr="00DD4CCD">
        <w:rPr>
          <w:rFonts w:eastAsia="Calibri" w:cstheme="minorHAnsi"/>
          <w:sz w:val="22"/>
          <w:szCs w:val="22"/>
        </w:rPr>
        <w:t xml:space="preserve">Let’s talk about the </w:t>
      </w:r>
      <w:r w:rsidR="0074434E">
        <w:rPr>
          <w:rFonts w:eastAsia="Calibri" w:cstheme="minorHAnsi"/>
          <w:sz w:val="22"/>
          <w:szCs w:val="22"/>
        </w:rPr>
        <w:t>different elements</w:t>
      </w:r>
      <w:r w:rsidR="00BD04B9">
        <w:rPr>
          <w:rFonts w:eastAsia="Calibri" w:cstheme="minorHAnsi"/>
          <w:sz w:val="22"/>
          <w:szCs w:val="22"/>
        </w:rPr>
        <w:t xml:space="preserve"> in the material</w:t>
      </w:r>
      <w:r w:rsidRPr="00DD4CCD" w:rsidR="00BD04B9">
        <w:rPr>
          <w:rFonts w:eastAsia="Calibri" w:cstheme="minorHAnsi"/>
          <w:sz w:val="22"/>
          <w:szCs w:val="22"/>
        </w:rPr>
        <w:t xml:space="preserve"> </w:t>
      </w:r>
      <w:r w:rsidRPr="00DD4CCD">
        <w:rPr>
          <w:rFonts w:eastAsia="Calibri" w:cstheme="minorHAnsi"/>
          <w:sz w:val="22"/>
          <w:szCs w:val="22"/>
        </w:rPr>
        <w:t>for a moment.</w:t>
      </w:r>
    </w:p>
    <w:p w:rsidR="00DD4CCD" w:rsidP="00214C33" w:rsidRDefault="00DC5DED" w14:paraId="7F1BCCC4" w14:textId="2B6FF5EC">
      <w:pPr>
        <w:pStyle w:val="ListParagraph"/>
        <w:numPr>
          <w:ilvl w:val="1"/>
          <w:numId w:val="32"/>
        </w:numPr>
        <w:spacing w:before="0" w:after="0"/>
        <w:rPr>
          <w:rFonts w:eastAsia="Calibri" w:cstheme="minorHAnsi"/>
          <w:sz w:val="22"/>
          <w:szCs w:val="22"/>
        </w:rPr>
      </w:pPr>
      <w:r w:rsidRPr="00DD4CCD">
        <w:rPr>
          <w:rFonts w:eastAsia="Calibri" w:cstheme="minorHAnsi"/>
          <w:sz w:val="22"/>
          <w:szCs w:val="22"/>
        </w:rPr>
        <w:t>Is the material clear and easily understood?</w:t>
      </w:r>
      <w:r w:rsidR="00DD4CCD">
        <w:rPr>
          <w:rFonts w:eastAsia="Calibri" w:cstheme="minorHAnsi"/>
          <w:sz w:val="22"/>
          <w:szCs w:val="22"/>
        </w:rPr>
        <w:t xml:space="preserve"> </w:t>
      </w:r>
    </w:p>
    <w:p w:rsidR="000D736E" w:rsidP="000D736E" w:rsidRDefault="000D736E" w14:paraId="7EA9D430" w14:textId="39767BFA">
      <w:pPr>
        <w:pStyle w:val="ListParagraph"/>
        <w:numPr>
          <w:ilvl w:val="2"/>
          <w:numId w:val="32"/>
        </w:numPr>
        <w:spacing w:before="0" w:after="0"/>
        <w:rPr>
          <w:rFonts w:eastAsia="Calibri" w:cstheme="minorHAnsi"/>
          <w:sz w:val="22"/>
          <w:szCs w:val="22"/>
        </w:rPr>
      </w:pPr>
      <w:r w:rsidRPr="00DD4CCD">
        <w:rPr>
          <w:rFonts w:eastAsia="Calibri" w:cstheme="minorHAnsi"/>
          <w:sz w:val="22"/>
          <w:szCs w:val="22"/>
        </w:rPr>
        <w:t>Are there any confusing terms or concepts?</w:t>
      </w:r>
    </w:p>
    <w:p w:rsidR="000D736E" w:rsidP="000D736E" w:rsidRDefault="000D736E" w14:paraId="117F020F" w14:textId="57640374">
      <w:pPr>
        <w:pStyle w:val="ListParagraph"/>
        <w:numPr>
          <w:ilvl w:val="2"/>
          <w:numId w:val="32"/>
        </w:numPr>
        <w:spacing w:before="0" w:after="0"/>
        <w:rPr>
          <w:rFonts w:eastAsia="Calibri" w:cstheme="minorHAnsi"/>
          <w:sz w:val="22"/>
          <w:szCs w:val="22"/>
        </w:rPr>
      </w:pPr>
      <w:r>
        <w:rPr>
          <w:rFonts w:eastAsia="Calibri" w:cstheme="minorHAnsi"/>
          <w:sz w:val="22"/>
          <w:szCs w:val="22"/>
        </w:rPr>
        <w:t>W</w:t>
      </w:r>
      <w:r w:rsidRPr="00DD4CCD">
        <w:rPr>
          <w:rFonts w:eastAsia="Calibri" w:cstheme="minorHAnsi"/>
          <w:sz w:val="22"/>
          <w:szCs w:val="22"/>
        </w:rPr>
        <w:t>hat c</w:t>
      </w:r>
      <w:r w:rsidR="00FA7D83">
        <w:rPr>
          <w:rFonts w:eastAsia="Calibri" w:cstheme="minorHAnsi"/>
          <w:sz w:val="22"/>
          <w:szCs w:val="22"/>
        </w:rPr>
        <w:t>ould</w:t>
      </w:r>
      <w:r w:rsidRPr="00DD4CCD">
        <w:rPr>
          <w:rFonts w:eastAsia="Calibri" w:cstheme="minorHAnsi"/>
          <w:sz w:val="22"/>
          <w:szCs w:val="22"/>
        </w:rPr>
        <w:t xml:space="preserve"> be </w:t>
      </w:r>
      <w:proofErr w:type="gramStart"/>
      <w:r>
        <w:rPr>
          <w:rFonts w:eastAsia="Calibri" w:cstheme="minorHAnsi"/>
          <w:sz w:val="22"/>
          <w:szCs w:val="22"/>
        </w:rPr>
        <w:t>more</w:t>
      </w:r>
      <w:r w:rsidRPr="00DD4CCD">
        <w:rPr>
          <w:rFonts w:eastAsia="Calibri" w:cstheme="minorHAnsi"/>
          <w:sz w:val="22"/>
          <w:szCs w:val="22"/>
        </w:rPr>
        <w:t xml:space="preserve"> clear</w:t>
      </w:r>
      <w:proofErr w:type="gramEnd"/>
      <w:r w:rsidRPr="00DD4CCD">
        <w:rPr>
          <w:rFonts w:eastAsia="Calibri" w:cstheme="minorHAnsi"/>
          <w:sz w:val="22"/>
          <w:szCs w:val="22"/>
        </w:rPr>
        <w:t>?</w:t>
      </w:r>
    </w:p>
    <w:p w:rsidRPr="00B93D9F" w:rsidR="00215919" w:rsidP="00B93D9F" w:rsidRDefault="00215919" w14:paraId="300480FA" w14:textId="39BFB0F8">
      <w:pPr>
        <w:numPr>
          <w:ilvl w:val="2"/>
          <w:numId w:val="32"/>
        </w:numPr>
        <w:spacing w:before="0" w:after="0"/>
        <w:contextualSpacing/>
        <w:rPr>
          <w:rFonts w:eastAsia="Calibri" w:cstheme="minorHAnsi"/>
          <w:sz w:val="22"/>
          <w:szCs w:val="22"/>
        </w:rPr>
      </w:pPr>
      <w:bookmarkStart w:name="_Hlk92974966" w:id="4"/>
      <w:r w:rsidRPr="00DC5DED">
        <w:rPr>
          <w:rFonts w:eastAsia="Calibri" w:cstheme="minorHAnsi"/>
          <w:sz w:val="22"/>
          <w:szCs w:val="22"/>
        </w:rPr>
        <w:t xml:space="preserve">Are there any particularly sensitive or controversial aspects of the material as </w:t>
      </w:r>
      <w:r>
        <w:rPr>
          <w:rFonts w:eastAsia="Calibri" w:cstheme="minorHAnsi"/>
          <w:sz w:val="22"/>
          <w:szCs w:val="22"/>
        </w:rPr>
        <w:t xml:space="preserve">they </w:t>
      </w:r>
      <w:r w:rsidRPr="00DC5DED">
        <w:rPr>
          <w:rFonts w:eastAsia="Calibri" w:cstheme="minorHAnsi"/>
          <w:sz w:val="22"/>
          <w:szCs w:val="22"/>
        </w:rPr>
        <w:t xml:space="preserve">relate to your practice? </w:t>
      </w:r>
      <w:r w:rsidR="00EF371C">
        <w:rPr>
          <w:rFonts w:eastAsia="Calibri" w:cstheme="minorHAnsi"/>
          <w:sz w:val="22"/>
          <w:szCs w:val="22"/>
        </w:rPr>
        <w:t>Your c</w:t>
      </w:r>
      <w:r w:rsidRPr="00DC5DED">
        <w:rPr>
          <w:rFonts w:eastAsia="Calibri" w:cstheme="minorHAnsi"/>
          <w:sz w:val="22"/>
          <w:szCs w:val="22"/>
        </w:rPr>
        <w:t>ommunity?</w:t>
      </w:r>
    </w:p>
    <w:bookmarkEnd w:id="4"/>
    <w:p w:rsidR="00BD04B9" w:rsidP="00DC7932" w:rsidRDefault="00BD04B9" w14:paraId="15D7155F" w14:textId="77777777">
      <w:pPr>
        <w:pStyle w:val="ListParagraph"/>
        <w:spacing w:before="0" w:after="0"/>
        <w:ind w:left="1440"/>
        <w:rPr>
          <w:rFonts w:eastAsia="Calibri" w:cstheme="minorHAnsi"/>
          <w:sz w:val="22"/>
          <w:szCs w:val="22"/>
        </w:rPr>
      </w:pPr>
    </w:p>
    <w:p w:rsidR="00DD4CCD" w:rsidP="00214C33" w:rsidRDefault="00DC5DED" w14:paraId="26DC6A4D" w14:textId="1228F393">
      <w:pPr>
        <w:pStyle w:val="ListParagraph"/>
        <w:numPr>
          <w:ilvl w:val="1"/>
          <w:numId w:val="32"/>
        </w:numPr>
        <w:spacing w:before="0" w:after="0"/>
        <w:rPr>
          <w:rFonts w:eastAsia="Calibri" w:cstheme="minorHAnsi"/>
          <w:sz w:val="22"/>
          <w:szCs w:val="22"/>
        </w:rPr>
      </w:pPr>
      <w:r w:rsidRPr="00DD4CCD">
        <w:rPr>
          <w:rFonts w:eastAsia="Calibri" w:cstheme="minorHAnsi"/>
          <w:sz w:val="22"/>
          <w:szCs w:val="22"/>
        </w:rPr>
        <w:t xml:space="preserve">Is the </w:t>
      </w:r>
      <w:r w:rsidR="000D736E">
        <w:rPr>
          <w:rFonts w:eastAsia="Calibri" w:cstheme="minorHAnsi"/>
          <w:sz w:val="22"/>
          <w:szCs w:val="22"/>
        </w:rPr>
        <w:t>content relevant</w:t>
      </w:r>
      <w:r w:rsidRPr="00DD4CCD">
        <w:rPr>
          <w:rFonts w:eastAsia="Calibri" w:cstheme="minorHAnsi"/>
          <w:sz w:val="22"/>
          <w:szCs w:val="22"/>
        </w:rPr>
        <w:t xml:space="preserve"> for </w:t>
      </w:r>
      <w:r w:rsidR="00DC7932">
        <w:rPr>
          <w:rFonts w:eastAsia="Calibri" w:cstheme="minorHAnsi"/>
          <w:sz w:val="22"/>
          <w:szCs w:val="22"/>
        </w:rPr>
        <w:t>prov</w:t>
      </w:r>
      <w:r w:rsidR="00CA3B3B">
        <w:rPr>
          <w:rFonts w:eastAsia="Calibri" w:cstheme="minorHAnsi"/>
          <w:sz w:val="22"/>
          <w:szCs w:val="22"/>
        </w:rPr>
        <w:t>i</w:t>
      </w:r>
      <w:r w:rsidR="00DC7932">
        <w:rPr>
          <w:rFonts w:eastAsia="Calibri" w:cstheme="minorHAnsi"/>
          <w:sz w:val="22"/>
          <w:szCs w:val="22"/>
        </w:rPr>
        <w:t>der</w:t>
      </w:r>
      <w:r w:rsidRPr="00DD4CCD">
        <w:rPr>
          <w:rFonts w:eastAsia="Calibri" w:cstheme="minorHAnsi"/>
          <w:sz w:val="22"/>
          <w:szCs w:val="22"/>
        </w:rPr>
        <w:t>s such as yourself?</w:t>
      </w:r>
    </w:p>
    <w:p w:rsidR="00DD4CCD" w:rsidP="00214C33" w:rsidRDefault="00DC5DED" w14:paraId="06A154B0" w14:textId="7551CC37">
      <w:pPr>
        <w:pStyle w:val="ListParagraph"/>
        <w:numPr>
          <w:ilvl w:val="2"/>
          <w:numId w:val="32"/>
        </w:numPr>
        <w:spacing w:before="0" w:after="0"/>
        <w:rPr>
          <w:rFonts w:eastAsia="Calibri" w:cstheme="minorHAnsi"/>
          <w:sz w:val="22"/>
          <w:szCs w:val="22"/>
        </w:rPr>
      </w:pPr>
      <w:r w:rsidRPr="00DD4CCD">
        <w:rPr>
          <w:rFonts w:eastAsia="Calibri" w:cstheme="minorHAnsi"/>
          <w:sz w:val="22"/>
          <w:szCs w:val="22"/>
        </w:rPr>
        <w:t xml:space="preserve">What would </w:t>
      </w:r>
      <w:r w:rsidR="000D736E">
        <w:rPr>
          <w:rFonts w:eastAsia="Calibri" w:cstheme="minorHAnsi"/>
          <w:sz w:val="22"/>
          <w:szCs w:val="22"/>
        </w:rPr>
        <w:t>make it more useful</w:t>
      </w:r>
      <w:r w:rsidR="00DC7932">
        <w:rPr>
          <w:rFonts w:eastAsia="Calibri" w:cstheme="minorHAnsi"/>
          <w:sz w:val="22"/>
          <w:szCs w:val="22"/>
        </w:rPr>
        <w:t>?</w:t>
      </w:r>
      <w:r w:rsidR="00CA3B3B">
        <w:rPr>
          <w:rFonts w:eastAsia="Calibri" w:cstheme="minorHAnsi"/>
          <w:sz w:val="22"/>
          <w:szCs w:val="22"/>
        </w:rPr>
        <w:t xml:space="preserve"> </w:t>
      </w:r>
      <w:r w:rsidR="00DC7932">
        <w:rPr>
          <w:rFonts w:eastAsia="Calibri" w:cstheme="minorHAnsi"/>
          <w:sz w:val="22"/>
          <w:szCs w:val="22"/>
        </w:rPr>
        <w:t>More</w:t>
      </w:r>
      <w:r w:rsidR="000D736E">
        <w:rPr>
          <w:rFonts w:eastAsia="Calibri" w:cstheme="minorHAnsi"/>
          <w:sz w:val="22"/>
          <w:szCs w:val="22"/>
        </w:rPr>
        <w:t xml:space="preserve"> relevant</w:t>
      </w:r>
      <w:r w:rsidRPr="00DD4CCD">
        <w:rPr>
          <w:rFonts w:eastAsia="Calibri" w:cstheme="minorHAnsi"/>
          <w:sz w:val="22"/>
          <w:szCs w:val="22"/>
        </w:rPr>
        <w:t>?</w:t>
      </w:r>
    </w:p>
    <w:p w:rsidR="00BD04B9" w:rsidP="00CA3B3B" w:rsidRDefault="00BD04B9" w14:paraId="6C22BC2A" w14:textId="77777777">
      <w:pPr>
        <w:pStyle w:val="ListParagraph"/>
        <w:spacing w:before="0" w:after="0"/>
        <w:ind w:left="2160"/>
        <w:rPr>
          <w:rFonts w:eastAsia="Calibri" w:cstheme="minorHAnsi"/>
          <w:sz w:val="22"/>
          <w:szCs w:val="22"/>
        </w:rPr>
      </w:pPr>
    </w:p>
    <w:p w:rsidR="00DD4CCD" w:rsidP="00214C33" w:rsidRDefault="00CA3B3B" w14:paraId="214D715B" w14:textId="0571D679">
      <w:pPr>
        <w:pStyle w:val="ListParagraph"/>
        <w:numPr>
          <w:ilvl w:val="1"/>
          <w:numId w:val="32"/>
        </w:numPr>
        <w:spacing w:before="0" w:after="0"/>
        <w:rPr>
          <w:rFonts w:eastAsia="Calibri" w:cstheme="minorHAnsi"/>
          <w:sz w:val="22"/>
          <w:szCs w:val="22"/>
        </w:rPr>
      </w:pPr>
      <w:r>
        <w:rPr>
          <w:rFonts w:eastAsia="Calibri" w:cstheme="minorHAnsi"/>
          <w:sz w:val="22"/>
          <w:szCs w:val="22"/>
        </w:rPr>
        <w:t>Are the images</w:t>
      </w:r>
      <w:r w:rsidRPr="00DD4CCD" w:rsidR="00DC5DED">
        <w:rPr>
          <w:rFonts w:eastAsia="Calibri" w:cstheme="minorHAnsi"/>
          <w:sz w:val="22"/>
          <w:szCs w:val="22"/>
        </w:rPr>
        <w:t xml:space="preserve"> appropriate for</w:t>
      </w:r>
      <w:r>
        <w:rPr>
          <w:rFonts w:eastAsia="Calibri" w:cstheme="minorHAnsi"/>
          <w:sz w:val="22"/>
          <w:szCs w:val="22"/>
        </w:rPr>
        <w:t xml:space="preserve"> providers like yourselves</w:t>
      </w:r>
      <w:r w:rsidRPr="00DD4CCD" w:rsidR="00DC5DED">
        <w:rPr>
          <w:rFonts w:eastAsia="Calibri" w:cstheme="minorHAnsi"/>
          <w:sz w:val="22"/>
          <w:szCs w:val="22"/>
        </w:rPr>
        <w:t>?</w:t>
      </w:r>
    </w:p>
    <w:p w:rsidR="00BD04B9" w:rsidP="00CA3B3B" w:rsidRDefault="00BD04B9" w14:paraId="04796584" w14:textId="77777777">
      <w:pPr>
        <w:pStyle w:val="ListParagraph"/>
        <w:spacing w:before="0" w:after="0"/>
        <w:ind w:left="1440"/>
        <w:rPr>
          <w:rFonts w:eastAsia="Calibri" w:cstheme="minorHAnsi"/>
          <w:sz w:val="22"/>
          <w:szCs w:val="22"/>
        </w:rPr>
      </w:pPr>
    </w:p>
    <w:p w:rsidR="00CA3B3B" w:rsidP="00CA3B3B" w:rsidRDefault="00DC5DED" w14:paraId="7865ED04" w14:textId="4DB9DE2D">
      <w:pPr>
        <w:pStyle w:val="ListParagraph"/>
        <w:numPr>
          <w:ilvl w:val="0"/>
          <w:numId w:val="31"/>
        </w:numPr>
        <w:spacing w:before="0" w:after="0"/>
        <w:rPr>
          <w:rFonts w:eastAsia="Calibri" w:cstheme="minorHAnsi"/>
          <w:sz w:val="22"/>
          <w:szCs w:val="22"/>
        </w:rPr>
      </w:pPr>
      <w:r w:rsidRPr="00F24B0C">
        <w:rPr>
          <w:rFonts w:eastAsia="Calibri" w:cstheme="minorHAnsi"/>
          <w:sz w:val="22"/>
          <w:szCs w:val="22"/>
        </w:rPr>
        <w:t>REMOVE STIMULUS FROM SCREEN AND ASK:</w:t>
      </w:r>
      <w:r w:rsidRPr="00F24B0C" w:rsidR="00214C33">
        <w:rPr>
          <w:rFonts w:eastAsia="Calibri" w:cstheme="minorHAnsi"/>
          <w:sz w:val="22"/>
          <w:szCs w:val="22"/>
        </w:rPr>
        <w:br/>
      </w:r>
      <w:r w:rsidR="00BD04B9">
        <w:rPr>
          <w:rFonts w:eastAsia="Calibri" w:cstheme="minorHAnsi"/>
          <w:sz w:val="22"/>
          <w:szCs w:val="22"/>
        </w:rPr>
        <w:t>Tell me what</w:t>
      </w:r>
      <w:r w:rsidRPr="00F24B0C">
        <w:rPr>
          <w:rFonts w:eastAsia="Calibri" w:cstheme="minorHAnsi"/>
          <w:sz w:val="22"/>
          <w:szCs w:val="22"/>
        </w:rPr>
        <w:t xml:space="preserve"> </w:t>
      </w:r>
      <w:r w:rsidRPr="00CA3B3B">
        <w:rPr>
          <w:rFonts w:cstheme="minorHAnsi"/>
          <w:sz w:val="22"/>
          <w:szCs w:val="22"/>
        </w:rPr>
        <w:t>you</w:t>
      </w:r>
      <w:r w:rsidRPr="00F24B0C">
        <w:rPr>
          <w:rFonts w:eastAsia="Calibri" w:cstheme="minorHAnsi"/>
          <w:sz w:val="22"/>
          <w:szCs w:val="22"/>
        </w:rPr>
        <w:t xml:space="preserve"> recall about the material you just viewed</w:t>
      </w:r>
      <w:r w:rsidR="00BD04B9">
        <w:rPr>
          <w:rFonts w:eastAsia="Calibri" w:cstheme="minorHAnsi"/>
          <w:sz w:val="22"/>
          <w:szCs w:val="22"/>
        </w:rPr>
        <w:t>.</w:t>
      </w:r>
    </w:p>
    <w:p w:rsidRPr="004E7F3C" w:rsidR="00CA3B3B" w:rsidP="00CA3B3B" w:rsidRDefault="00CA3B3B" w14:paraId="6E8D3BA3" w14:textId="77777777">
      <w:pPr>
        <w:pStyle w:val="ListParagraph"/>
        <w:spacing w:before="0" w:after="0"/>
        <w:rPr>
          <w:rFonts w:eastAsia="Calibri" w:cstheme="minorHAnsi"/>
          <w:sz w:val="22"/>
          <w:szCs w:val="22"/>
        </w:rPr>
      </w:pPr>
    </w:p>
    <w:p w:rsidR="00A137AB" w:rsidP="00A137AB" w:rsidRDefault="00A137AB" w14:paraId="2DDDF19C" w14:textId="38EA15FE">
      <w:pPr>
        <w:numPr>
          <w:ilvl w:val="0"/>
          <w:numId w:val="31"/>
        </w:numPr>
        <w:spacing w:before="0" w:after="0"/>
        <w:contextualSpacing/>
        <w:rPr>
          <w:rFonts w:eastAsia="Calibri" w:cstheme="minorHAnsi"/>
          <w:sz w:val="22"/>
          <w:szCs w:val="22"/>
        </w:rPr>
      </w:pPr>
      <w:r w:rsidRPr="00DC5DED">
        <w:rPr>
          <w:rFonts w:eastAsia="Calibri" w:cstheme="minorHAnsi"/>
          <w:sz w:val="22"/>
          <w:szCs w:val="22"/>
        </w:rPr>
        <w:t xml:space="preserve">Would this material </w:t>
      </w:r>
      <w:r>
        <w:rPr>
          <w:rFonts w:eastAsia="Calibri" w:cstheme="minorHAnsi"/>
          <w:sz w:val="22"/>
          <w:szCs w:val="22"/>
        </w:rPr>
        <w:t>motivate</w:t>
      </w:r>
      <w:r w:rsidRPr="00DC5DED">
        <w:rPr>
          <w:rFonts w:eastAsia="Calibri" w:cstheme="minorHAnsi"/>
          <w:sz w:val="22"/>
          <w:szCs w:val="22"/>
        </w:rPr>
        <w:t xml:space="preserve"> </w:t>
      </w:r>
      <w:r>
        <w:rPr>
          <w:rFonts w:eastAsia="Calibri" w:cstheme="minorHAnsi"/>
          <w:sz w:val="22"/>
          <w:szCs w:val="22"/>
        </w:rPr>
        <w:t>you</w:t>
      </w:r>
      <w:r w:rsidRPr="00DC5DED">
        <w:rPr>
          <w:rFonts w:eastAsia="Calibri" w:cstheme="minorHAnsi"/>
          <w:sz w:val="22"/>
          <w:szCs w:val="22"/>
        </w:rPr>
        <w:t xml:space="preserve"> to have discussions with parents </w:t>
      </w:r>
      <w:r>
        <w:rPr>
          <w:rFonts w:eastAsia="Calibri" w:cstheme="minorHAnsi"/>
          <w:sz w:val="22"/>
          <w:szCs w:val="22"/>
        </w:rPr>
        <w:t>about getting</w:t>
      </w:r>
      <w:r w:rsidRPr="00DC5DED">
        <w:rPr>
          <w:rFonts w:eastAsia="Calibri" w:cstheme="minorHAnsi"/>
          <w:sz w:val="22"/>
          <w:szCs w:val="22"/>
        </w:rPr>
        <w:t xml:space="preserve"> caught up on their </w:t>
      </w:r>
      <w:r>
        <w:rPr>
          <w:rFonts w:eastAsia="Calibri" w:cstheme="minorHAnsi"/>
          <w:sz w:val="22"/>
          <w:szCs w:val="22"/>
        </w:rPr>
        <w:t xml:space="preserve">young </w:t>
      </w:r>
      <w:r w:rsidRPr="00DC5DED">
        <w:rPr>
          <w:rFonts w:eastAsia="Calibri" w:cstheme="minorHAnsi"/>
          <w:sz w:val="22"/>
          <w:szCs w:val="22"/>
        </w:rPr>
        <w:t>children’s vaccinations?</w:t>
      </w:r>
    </w:p>
    <w:p w:rsidR="00A137AB" w:rsidP="00A137AB" w:rsidRDefault="00A137AB" w14:paraId="48CD14D0" w14:textId="77777777">
      <w:pPr>
        <w:pStyle w:val="ListParagraph"/>
        <w:numPr>
          <w:ilvl w:val="1"/>
          <w:numId w:val="31"/>
        </w:numPr>
        <w:spacing w:before="0" w:after="0"/>
        <w:rPr>
          <w:rFonts w:eastAsia="Calibri" w:cstheme="minorHAnsi"/>
          <w:sz w:val="22"/>
          <w:szCs w:val="22"/>
        </w:rPr>
      </w:pPr>
      <w:r w:rsidRPr="00DD4CCD">
        <w:rPr>
          <w:rFonts w:eastAsia="Calibri" w:cstheme="minorHAnsi"/>
          <w:sz w:val="22"/>
          <w:szCs w:val="22"/>
        </w:rPr>
        <w:t>What is the strongest point of the material?</w:t>
      </w:r>
    </w:p>
    <w:p w:rsidR="00A137AB" w:rsidP="004E7F3C" w:rsidRDefault="00A137AB" w14:paraId="31E90D92" w14:textId="77CDC22F">
      <w:pPr>
        <w:pStyle w:val="ListParagraph"/>
        <w:numPr>
          <w:ilvl w:val="1"/>
          <w:numId w:val="31"/>
        </w:numPr>
        <w:spacing w:before="0" w:after="0"/>
        <w:rPr>
          <w:rFonts w:eastAsia="Calibri" w:cstheme="minorHAnsi"/>
          <w:sz w:val="22"/>
          <w:szCs w:val="22"/>
        </w:rPr>
      </w:pPr>
      <w:r w:rsidRPr="00DD4CCD">
        <w:rPr>
          <w:rFonts w:eastAsia="Calibri" w:cstheme="minorHAnsi"/>
          <w:sz w:val="22"/>
          <w:szCs w:val="22"/>
        </w:rPr>
        <w:t xml:space="preserve">Which </w:t>
      </w:r>
      <w:r>
        <w:rPr>
          <w:rFonts w:eastAsia="Calibri" w:cstheme="minorHAnsi"/>
          <w:sz w:val="22"/>
          <w:szCs w:val="22"/>
        </w:rPr>
        <w:t xml:space="preserve">parts </w:t>
      </w:r>
      <w:r w:rsidRPr="00DD4CCD">
        <w:rPr>
          <w:rFonts w:eastAsia="Calibri" w:cstheme="minorHAnsi"/>
          <w:sz w:val="22"/>
          <w:szCs w:val="22"/>
        </w:rPr>
        <w:t xml:space="preserve">of the material have the greatest potential to </w:t>
      </w:r>
      <w:r>
        <w:rPr>
          <w:rFonts w:eastAsia="Calibri" w:cstheme="minorHAnsi"/>
          <w:sz w:val="22"/>
          <w:szCs w:val="22"/>
        </w:rPr>
        <w:t>motivate you?</w:t>
      </w:r>
    </w:p>
    <w:p w:rsidRPr="00F24B0C" w:rsidR="00F24B0C" w:rsidP="00F24B0C" w:rsidRDefault="00F24B0C" w14:paraId="6358FBAA" w14:textId="77777777">
      <w:pPr>
        <w:pStyle w:val="ListParagraph"/>
        <w:spacing w:before="0" w:after="0"/>
        <w:rPr>
          <w:rFonts w:eastAsia="Calibri" w:cstheme="minorHAnsi"/>
          <w:sz w:val="22"/>
          <w:szCs w:val="22"/>
        </w:rPr>
      </w:pPr>
    </w:p>
    <w:p w:rsidR="00214C33" w:rsidP="00214C33" w:rsidRDefault="00BD04B9" w14:paraId="57E88129" w14:textId="4B67C4E1">
      <w:pPr>
        <w:numPr>
          <w:ilvl w:val="0"/>
          <w:numId w:val="31"/>
        </w:numPr>
        <w:spacing w:before="0" w:after="0"/>
        <w:contextualSpacing/>
        <w:rPr>
          <w:rFonts w:eastAsia="Calibri" w:cstheme="minorHAnsi"/>
          <w:sz w:val="22"/>
          <w:szCs w:val="22"/>
        </w:rPr>
      </w:pPr>
      <w:r>
        <w:rPr>
          <w:rFonts w:eastAsia="Calibri" w:cstheme="minorHAnsi"/>
          <w:sz w:val="22"/>
          <w:szCs w:val="22"/>
        </w:rPr>
        <w:lastRenderedPageBreak/>
        <w:t xml:space="preserve">To what extent would this </w:t>
      </w:r>
      <w:r w:rsidRPr="00DC5DED" w:rsidR="00DC5DED">
        <w:rPr>
          <w:rFonts w:eastAsia="Calibri" w:cstheme="minorHAnsi"/>
          <w:sz w:val="22"/>
          <w:szCs w:val="22"/>
        </w:rPr>
        <w:t xml:space="preserve">material be useful for you and/or your staff? </w:t>
      </w:r>
    </w:p>
    <w:p w:rsidRPr="002060C1" w:rsidR="00F24B0C" w:rsidP="002060C1" w:rsidRDefault="00F24B0C" w14:paraId="24118544" w14:textId="77777777">
      <w:pPr>
        <w:spacing w:before="0" w:after="0"/>
        <w:ind w:left="720" w:firstLine="720"/>
        <w:contextualSpacing/>
        <w:rPr>
          <w:rFonts w:eastAsia="Calibri" w:cstheme="minorHAnsi"/>
          <w:i/>
          <w:iCs/>
          <w:sz w:val="22"/>
          <w:szCs w:val="22"/>
        </w:rPr>
      </w:pPr>
    </w:p>
    <w:p w:rsidR="00214C33" w:rsidP="00214C33" w:rsidRDefault="00DC5DED" w14:paraId="614836EF" w14:textId="0D917E8D">
      <w:pPr>
        <w:numPr>
          <w:ilvl w:val="0"/>
          <w:numId w:val="31"/>
        </w:numPr>
        <w:spacing w:before="0" w:after="0"/>
        <w:contextualSpacing/>
        <w:rPr>
          <w:rFonts w:eastAsia="Calibri" w:cstheme="minorHAnsi"/>
          <w:sz w:val="22"/>
          <w:szCs w:val="22"/>
        </w:rPr>
      </w:pPr>
      <w:r w:rsidRPr="00DC5DED">
        <w:rPr>
          <w:rFonts w:eastAsia="Calibri" w:cstheme="minorHAnsi"/>
          <w:sz w:val="22"/>
          <w:szCs w:val="22"/>
        </w:rPr>
        <w:t xml:space="preserve">Would you </w:t>
      </w:r>
      <w:r w:rsidR="008A350F">
        <w:rPr>
          <w:rFonts w:eastAsia="Calibri" w:cstheme="minorHAnsi"/>
          <w:sz w:val="22"/>
          <w:szCs w:val="22"/>
        </w:rPr>
        <w:t xml:space="preserve">share </w:t>
      </w:r>
      <w:r w:rsidRPr="00DC5DED">
        <w:rPr>
          <w:rFonts w:eastAsia="Calibri" w:cstheme="minorHAnsi"/>
          <w:sz w:val="22"/>
          <w:szCs w:val="22"/>
        </w:rPr>
        <w:t xml:space="preserve">this material </w:t>
      </w:r>
      <w:r w:rsidR="008A350F">
        <w:rPr>
          <w:rFonts w:eastAsia="Calibri" w:cstheme="minorHAnsi"/>
          <w:sz w:val="22"/>
          <w:szCs w:val="22"/>
        </w:rPr>
        <w:t>with</w:t>
      </w:r>
      <w:r w:rsidRPr="00DC5DED">
        <w:rPr>
          <w:rFonts w:eastAsia="Calibri" w:cstheme="minorHAnsi"/>
          <w:sz w:val="22"/>
          <w:szCs w:val="22"/>
        </w:rPr>
        <w:t xml:space="preserve"> your </w:t>
      </w:r>
      <w:r w:rsidR="00662B59">
        <w:rPr>
          <w:rFonts w:eastAsia="Calibri" w:cstheme="minorHAnsi"/>
          <w:sz w:val="22"/>
          <w:szCs w:val="22"/>
        </w:rPr>
        <w:t xml:space="preserve">professional </w:t>
      </w:r>
      <w:r w:rsidRPr="00DC5DED">
        <w:rPr>
          <w:rFonts w:eastAsia="Calibri" w:cstheme="minorHAnsi"/>
          <w:sz w:val="22"/>
          <w:szCs w:val="22"/>
        </w:rPr>
        <w:t>peers?</w:t>
      </w:r>
      <w:r w:rsidR="00BD04B9">
        <w:rPr>
          <w:rFonts w:eastAsia="Calibri" w:cstheme="minorHAnsi"/>
          <w:sz w:val="22"/>
          <w:szCs w:val="22"/>
        </w:rPr>
        <w:t xml:space="preserve"> </w:t>
      </w:r>
      <w:r w:rsidRPr="00DC5DED">
        <w:rPr>
          <w:rFonts w:eastAsia="Calibri" w:cstheme="minorHAnsi"/>
          <w:sz w:val="22"/>
          <w:szCs w:val="22"/>
        </w:rPr>
        <w:t>Why or why not?</w:t>
      </w:r>
    </w:p>
    <w:p w:rsidR="00F24B0C" w:rsidP="00F24B0C" w:rsidRDefault="00F24B0C" w14:paraId="676F4909" w14:textId="77777777">
      <w:pPr>
        <w:spacing w:before="0" w:after="0"/>
        <w:contextualSpacing/>
        <w:rPr>
          <w:rFonts w:eastAsia="Calibri" w:cstheme="minorHAnsi"/>
          <w:sz w:val="22"/>
          <w:szCs w:val="22"/>
        </w:rPr>
      </w:pPr>
    </w:p>
    <w:p w:rsidR="00214C33" w:rsidP="00214C33" w:rsidRDefault="00DC5DED" w14:paraId="4DAEC2FD" w14:textId="2127131A">
      <w:pPr>
        <w:numPr>
          <w:ilvl w:val="0"/>
          <w:numId w:val="31"/>
        </w:numPr>
        <w:spacing w:before="0" w:after="0"/>
        <w:contextualSpacing/>
        <w:rPr>
          <w:rFonts w:eastAsia="Calibri" w:cstheme="minorHAnsi"/>
          <w:sz w:val="22"/>
          <w:szCs w:val="22"/>
        </w:rPr>
      </w:pPr>
      <w:r w:rsidRPr="00DC5DED">
        <w:rPr>
          <w:rFonts w:eastAsia="Calibri" w:cstheme="minorHAnsi"/>
          <w:b/>
          <w:bCs/>
          <w:sz w:val="22"/>
          <w:szCs w:val="22"/>
          <w:u w:val="single"/>
        </w:rPr>
        <w:t xml:space="preserve">Exclusively for </w:t>
      </w:r>
      <w:r w:rsidRPr="00214C33" w:rsidR="00214C33">
        <w:rPr>
          <w:rFonts w:eastAsia="Calibri" w:cstheme="minorHAnsi"/>
          <w:b/>
          <w:bCs/>
          <w:sz w:val="22"/>
          <w:szCs w:val="22"/>
          <w:u w:val="single"/>
        </w:rPr>
        <w:t xml:space="preserve">HCP groups with predominantly </w:t>
      </w:r>
      <w:r w:rsidR="0060575D">
        <w:rPr>
          <w:rFonts w:eastAsia="Calibri" w:cstheme="minorHAnsi"/>
          <w:b/>
          <w:bCs/>
          <w:sz w:val="22"/>
          <w:szCs w:val="22"/>
          <w:u w:val="single"/>
        </w:rPr>
        <w:t>African American</w:t>
      </w:r>
      <w:r w:rsidRPr="00214C33" w:rsidR="00214C33">
        <w:rPr>
          <w:rFonts w:eastAsia="Calibri" w:cstheme="minorHAnsi"/>
          <w:b/>
          <w:bCs/>
          <w:sz w:val="22"/>
          <w:szCs w:val="22"/>
          <w:u w:val="single"/>
        </w:rPr>
        <w:t xml:space="preserve"> or Hispanic/Latino patient</w:t>
      </w:r>
      <w:r w:rsidR="007D0C36">
        <w:rPr>
          <w:rFonts w:eastAsia="Calibri" w:cstheme="minorHAnsi"/>
          <w:b/>
          <w:bCs/>
          <w:sz w:val="22"/>
          <w:szCs w:val="22"/>
          <w:u w:val="single"/>
        </w:rPr>
        <w:t>s</w:t>
      </w:r>
      <w:r w:rsidRPr="00DC5DED">
        <w:rPr>
          <w:rFonts w:eastAsia="Calibri" w:cstheme="minorHAnsi"/>
          <w:b/>
          <w:bCs/>
          <w:sz w:val="22"/>
          <w:szCs w:val="22"/>
          <w:u w:val="single"/>
        </w:rPr>
        <w:t>:</w:t>
      </w:r>
    </w:p>
    <w:p w:rsidR="00214C33" w:rsidP="00214C33" w:rsidRDefault="00214C33" w14:paraId="698AD3D3" w14:textId="15A3BBCF">
      <w:pPr>
        <w:pStyle w:val="ListParagraph"/>
        <w:numPr>
          <w:ilvl w:val="1"/>
          <w:numId w:val="31"/>
        </w:numPr>
        <w:spacing w:before="0" w:after="120"/>
        <w:rPr>
          <w:rFonts w:eastAsia="Calibri" w:cstheme="minorHAnsi"/>
          <w:sz w:val="22"/>
          <w:szCs w:val="22"/>
        </w:rPr>
      </w:pPr>
      <w:r w:rsidRPr="00214C33">
        <w:rPr>
          <w:rFonts w:eastAsia="Calibri" w:cstheme="minorHAnsi"/>
          <w:sz w:val="22"/>
          <w:szCs w:val="22"/>
        </w:rPr>
        <w:t>Do you have suggestions for improving the cultural or linguistic appropriateness of the material?</w:t>
      </w:r>
    </w:p>
    <w:p w:rsidR="00BD04B9" w:rsidP="00215919" w:rsidRDefault="00BD04B9" w14:paraId="4568C07A" w14:textId="3AA0E625">
      <w:pPr>
        <w:pStyle w:val="ListParagraph"/>
        <w:spacing w:before="0" w:after="120"/>
        <w:ind w:left="1440"/>
        <w:rPr>
          <w:rFonts w:eastAsia="Calibri" w:cstheme="minorHAnsi"/>
          <w:sz w:val="22"/>
          <w:szCs w:val="22"/>
        </w:rPr>
      </w:pPr>
    </w:p>
    <w:p w:rsidRPr="00214C33" w:rsidR="005C0588" w:rsidP="00215919" w:rsidRDefault="005C0588" w14:paraId="49A9E6D8" w14:textId="77777777">
      <w:pPr>
        <w:pStyle w:val="ListParagraph"/>
        <w:spacing w:before="0" w:after="120"/>
        <w:ind w:left="1440"/>
        <w:rPr>
          <w:rFonts w:eastAsia="Calibri" w:cstheme="minorHAnsi"/>
          <w:sz w:val="22"/>
          <w:szCs w:val="22"/>
        </w:rPr>
      </w:pPr>
    </w:p>
    <w:p w:rsidRPr="00F24B0C" w:rsidR="00DC5DED" w:rsidP="00214C33" w:rsidRDefault="00DC5DED" w14:paraId="6382A2C8" w14:textId="51D12D7A">
      <w:pPr>
        <w:pStyle w:val="ListParagraph"/>
        <w:numPr>
          <w:ilvl w:val="0"/>
          <w:numId w:val="29"/>
        </w:numPr>
        <w:spacing w:before="0" w:after="160"/>
        <w:ind w:left="360" w:hanging="360"/>
        <w:rPr>
          <w:rFonts w:eastAsia="Calibri" w:cstheme="minorHAnsi"/>
          <w:sz w:val="24"/>
          <w:szCs w:val="24"/>
        </w:rPr>
      </w:pPr>
      <w:r w:rsidRPr="00F24B0C">
        <w:rPr>
          <w:rFonts w:eastAsia="Calibri" w:cstheme="minorHAnsi"/>
          <w:b/>
          <w:bCs/>
          <w:sz w:val="24"/>
          <w:szCs w:val="24"/>
        </w:rPr>
        <w:t xml:space="preserve">Perceptions </w:t>
      </w:r>
      <w:r w:rsidR="001F7AFB">
        <w:rPr>
          <w:rFonts w:eastAsia="Calibri" w:cstheme="minorHAnsi"/>
          <w:b/>
          <w:bCs/>
          <w:sz w:val="24"/>
          <w:szCs w:val="24"/>
        </w:rPr>
        <w:t>A</w:t>
      </w:r>
      <w:r w:rsidRPr="00F24B0C">
        <w:rPr>
          <w:rFonts w:eastAsia="Calibri" w:cstheme="minorHAnsi"/>
          <w:b/>
          <w:bCs/>
          <w:sz w:val="24"/>
          <w:szCs w:val="24"/>
        </w:rPr>
        <w:t xml:space="preserve">bout Credible or Trusted Sources of Information </w:t>
      </w:r>
      <w:r w:rsidR="001F7AFB">
        <w:rPr>
          <w:rFonts w:eastAsia="Calibri" w:cstheme="minorHAnsi"/>
          <w:b/>
          <w:bCs/>
          <w:sz w:val="24"/>
          <w:szCs w:val="24"/>
        </w:rPr>
        <w:t>A</w:t>
      </w:r>
      <w:r w:rsidRPr="00F24B0C">
        <w:rPr>
          <w:rFonts w:eastAsia="Calibri" w:cstheme="minorHAnsi"/>
          <w:b/>
          <w:bCs/>
          <w:sz w:val="24"/>
          <w:szCs w:val="24"/>
        </w:rPr>
        <w:t>bout How to Support Vaccination in Your Practice (10 minutes)</w:t>
      </w:r>
    </w:p>
    <w:p w:rsidR="002060C1" w:rsidP="002060C1" w:rsidRDefault="00DC5DED" w14:paraId="66F6668A" w14:textId="77777777">
      <w:pPr>
        <w:numPr>
          <w:ilvl w:val="0"/>
          <w:numId w:val="31"/>
        </w:numPr>
        <w:spacing w:before="0" w:after="0"/>
        <w:rPr>
          <w:rFonts w:eastAsia="Times New Roman" w:cstheme="minorHAnsi"/>
          <w:sz w:val="22"/>
          <w:szCs w:val="22"/>
          <w:lang w:eastAsia="x-none"/>
        </w:rPr>
      </w:pPr>
      <w:r w:rsidRPr="00DC5DED">
        <w:rPr>
          <w:rFonts w:eastAsia="Times New Roman" w:cstheme="minorHAnsi"/>
          <w:sz w:val="22"/>
          <w:szCs w:val="22"/>
          <w:lang w:eastAsia="x-none"/>
        </w:rPr>
        <w:t>Do you have a trusted or credible source you consider a go-to source to help you with encouraging parents of young children to get caught up on their vaccinations?</w:t>
      </w:r>
    </w:p>
    <w:p w:rsidR="002060C1" w:rsidP="002060C1" w:rsidRDefault="00DC5DED" w14:paraId="5D98CA98" w14:textId="6E109AF9">
      <w:pPr>
        <w:spacing w:before="0" w:after="0"/>
        <w:ind w:left="2070" w:hanging="630"/>
        <w:rPr>
          <w:rFonts w:eastAsia="Times New Roman" w:cstheme="minorHAnsi"/>
          <w:i/>
          <w:iCs/>
          <w:sz w:val="22"/>
          <w:szCs w:val="22"/>
          <w:lang w:eastAsia="x-none"/>
        </w:rPr>
      </w:pPr>
      <w:r w:rsidRPr="00DC5DED">
        <w:rPr>
          <w:rFonts w:eastAsia="Times New Roman" w:cstheme="minorHAnsi"/>
          <w:b/>
          <w:bCs/>
          <w:i/>
          <w:iCs/>
          <w:sz w:val="22"/>
          <w:szCs w:val="22"/>
          <w:lang w:eastAsia="x-none"/>
        </w:rPr>
        <w:t>Probe:</w:t>
      </w:r>
      <w:r w:rsidRPr="00DC5DED">
        <w:rPr>
          <w:rFonts w:eastAsia="Times New Roman" w:cstheme="minorHAnsi"/>
          <w:i/>
          <w:iCs/>
          <w:sz w:val="22"/>
          <w:szCs w:val="22"/>
          <w:lang w:eastAsia="x-none"/>
        </w:rPr>
        <w:t xml:space="preserve"> If not mentioned: What about CDC or other governmental sources? How do you view these?</w:t>
      </w:r>
    </w:p>
    <w:p w:rsidR="00F24B0C" w:rsidP="002060C1" w:rsidRDefault="00F24B0C" w14:paraId="5D75A3FF" w14:textId="77777777">
      <w:pPr>
        <w:spacing w:before="0" w:after="0"/>
        <w:ind w:left="2070" w:hanging="630"/>
        <w:rPr>
          <w:rFonts w:eastAsia="Times New Roman" w:cstheme="minorHAnsi"/>
          <w:sz w:val="22"/>
          <w:szCs w:val="22"/>
          <w:lang w:eastAsia="x-none"/>
        </w:rPr>
      </w:pPr>
    </w:p>
    <w:p w:rsidR="002060C1" w:rsidP="002060C1" w:rsidRDefault="00DC5DED" w14:paraId="3C8EFE3F" w14:textId="1659110D">
      <w:pPr>
        <w:numPr>
          <w:ilvl w:val="0"/>
          <w:numId w:val="31"/>
        </w:numPr>
        <w:spacing w:before="0" w:after="0"/>
        <w:rPr>
          <w:rFonts w:eastAsia="Times New Roman" w:cstheme="minorHAnsi"/>
          <w:sz w:val="22"/>
          <w:szCs w:val="22"/>
          <w:lang w:eastAsia="x-none"/>
        </w:rPr>
      </w:pPr>
      <w:r w:rsidRPr="00DC5DED">
        <w:rPr>
          <w:rFonts w:eastAsia="Times New Roman" w:cstheme="minorHAnsi"/>
          <w:sz w:val="22"/>
          <w:szCs w:val="22"/>
          <w:lang w:eastAsia="x-none"/>
        </w:rPr>
        <w:t xml:space="preserve">How about your colleagues who are also </w:t>
      </w:r>
      <w:r w:rsidR="00B105EA">
        <w:rPr>
          <w:rFonts w:eastAsia="Times New Roman" w:cstheme="minorHAnsi"/>
          <w:sz w:val="22"/>
          <w:szCs w:val="22"/>
          <w:lang w:eastAsia="x-none"/>
        </w:rPr>
        <w:t>health care provider</w:t>
      </w:r>
      <w:r w:rsidRPr="00DC5DED">
        <w:rPr>
          <w:rFonts w:eastAsia="Times New Roman" w:cstheme="minorHAnsi"/>
          <w:sz w:val="22"/>
          <w:szCs w:val="22"/>
          <w:lang w:eastAsia="x-none"/>
        </w:rPr>
        <w:t>s—where do they go for this material?</w:t>
      </w:r>
    </w:p>
    <w:p w:rsidR="002060C1" w:rsidP="002060C1" w:rsidRDefault="00DC5DED" w14:paraId="3EFF60DD" w14:textId="0C2FE296">
      <w:pPr>
        <w:spacing w:before="0" w:after="0"/>
        <w:ind w:left="2160" w:hanging="720"/>
        <w:rPr>
          <w:rFonts w:eastAsia="Times New Roman" w:cstheme="minorHAnsi"/>
          <w:i/>
          <w:iCs/>
          <w:sz w:val="22"/>
          <w:szCs w:val="22"/>
          <w:lang w:eastAsia="x-none"/>
        </w:rPr>
      </w:pPr>
      <w:r w:rsidRPr="00DC5DED">
        <w:rPr>
          <w:rFonts w:eastAsia="Times New Roman" w:cstheme="minorHAnsi"/>
          <w:b/>
          <w:bCs/>
          <w:i/>
          <w:iCs/>
          <w:sz w:val="22"/>
          <w:szCs w:val="22"/>
          <w:lang w:eastAsia="x-none"/>
        </w:rPr>
        <w:t>Probe:</w:t>
      </w:r>
      <w:r w:rsidRPr="00DC5DED">
        <w:rPr>
          <w:rFonts w:eastAsia="Times New Roman" w:cstheme="minorHAnsi"/>
          <w:i/>
          <w:iCs/>
          <w:sz w:val="22"/>
          <w:szCs w:val="22"/>
          <w:lang w:eastAsia="x-none"/>
        </w:rPr>
        <w:t xml:space="preserve"> If not mentioned: What about CDC or other governmental sources</w:t>
      </w:r>
      <w:r w:rsidR="00E47BEF">
        <w:rPr>
          <w:rFonts w:eastAsia="Times New Roman" w:cstheme="minorHAnsi"/>
          <w:i/>
          <w:iCs/>
          <w:sz w:val="22"/>
          <w:szCs w:val="22"/>
          <w:lang w:eastAsia="x-none"/>
        </w:rPr>
        <w:t>?</w:t>
      </w:r>
      <w:r w:rsidRPr="00DC5DED">
        <w:rPr>
          <w:rFonts w:eastAsia="Times New Roman" w:cstheme="minorHAnsi"/>
          <w:i/>
          <w:iCs/>
          <w:sz w:val="22"/>
          <w:szCs w:val="22"/>
          <w:lang w:eastAsia="x-none"/>
        </w:rPr>
        <w:t xml:space="preserve"> How do they view these?</w:t>
      </w:r>
    </w:p>
    <w:p w:rsidR="00F24B0C" w:rsidP="002060C1" w:rsidRDefault="00F24B0C" w14:paraId="6D93ED61" w14:textId="77777777">
      <w:pPr>
        <w:spacing w:before="0" w:after="0"/>
        <w:ind w:left="2160" w:hanging="720"/>
        <w:rPr>
          <w:rFonts w:eastAsia="Times New Roman" w:cstheme="minorHAnsi"/>
          <w:sz w:val="22"/>
          <w:szCs w:val="22"/>
          <w:lang w:eastAsia="x-none"/>
        </w:rPr>
      </w:pPr>
    </w:p>
    <w:p w:rsidR="002060C1" w:rsidP="002060C1" w:rsidRDefault="00DC5DED" w14:paraId="15E81F2B" w14:textId="77777777">
      <w:pPr>
        <w:numPr>
          <w:ilvl w:val="0"/>
          <w:numId w:val="31"/>
        </w:numPr>
        <w:spacing w:before="0" w:after="0"/>
        <w:rPr>
          <w:rFonts w:eastAsia="Times New Roman" w:cstheme="minorHAnsi"/>
          <w:sz w:val="22"/>
          <w:szCs w:val="22"/>
          <w:lang w:eastAsia="x-none"/>
        </w:rPr>
      </w:pPr>
      <w:r w:rsidRPr="00DC5DED">
        <w:rPr>
          <w:rFonts w:eastAsia="Times New Roman" w:cstheme="minorHAnsi"/>
          <w:sz w:val="22"/>
          <w:szCs w:val="22"/>
          <w:lang w:eastAsia="x-none"/>
        </w:rPr>
        <w:t>How about a go-to source for parents?</w:t>
      </w:r>
    </w:p>
    <w:p w:rsidR="002060C1" w:rsidP="002060C1" w:rsidRDefault="00DC5DED" w14:paraId="3DAEB7CC" w14:textId="526453FB">
      <w:pPr>
        <w:spacing w:before="0" w:after="0"/>
        <w:ind w:left="2070" w:hanging="630"/>
        <w:rPr>
          <w:rFonts w:eastAsia="Times New Roman" w:cstheme="minorHAnsi"/>
          <w:i/>
          <w:iCs/>
          <w:sz w:val="22"/>
          <w:szCs w:val="22"/>
          <w:lang w:eastAsia="x-none"/>
        </w:rPr>
      </w:pPr>
      <w:r w:rsidRPr="00DC5DED">
        <w:rPr>
          <w:rFonts w:eastAsia="Times New Roman" w:cstheme="minorHAnsi"/>
          <w:b/>
          <w:bCs/>
          <w:i/>
          <w:iCs/>
          <w:sz w:val="22"/>
          <w:szCs w:val="22"/>
          <w:lang w:eastAsia="x-none"/>
        </w:rPr>
        <w:t>Probe:</w:t>
      </w:r>
      <w:r w:rsidRPr="00DC5DED">
        <w:rPr>
          <w:rFonts w:eastAsia="Times New Roman" w:cstheme="minorHAnsi"/>
          <w:i/>
          <w:iCs/>
          <w:sz w:val="22"/>
          <w:szCs w:val="22"/>
          <w:lang w:eastAsia="x-none"/>
        </w:rPr>
        <w:t xml:space="preserve"> If not mentioned: What about CDC or other governmental sources? How are these viewed?</w:t>
      </w:r>
    </w:p>
    <w:p w:rsidR="00F24B0C" w:rsidP="002060C1" w:rsidRDefault="00F24B0C" w14:paraId="1B67A840" w14:textId="77777777">
      <w:pPr>
        <w:spacing w:before="0" w:after="0"/>
        <w:ind w:left="2070" w:hanging="630"/>
        <w:rPr>
          <w:rFonts w:eastAsia="Times New Roman" w:cstheme="minorHAnsi"/>
          <w:sz w:val="22"/>
          <w:szCs w:val="22"/>
          <w:lang w:eastAsia="x-none"/>
        </w:rPr>
      </w:pPr>
    </w:p>
    <w:p w:rsidRPr="00F24B0C" w:rsidR="002060C1" w:rsidP="00F24B0C" w:rsidRDefault="002060C1" w14:paraId="10286D3E" w14:textId="1B964E1D">
      <w:pPr>
        <w:pStyle w:val="ListParagraph"/>
        <w:numPr>
          <w:ilvl w:val="0"/>
          <w:numId w:val="29"/>
        </w:numPr>
        <w:spacing w:before="0" w:after="160"/>
        <w:ind w:left="360" w:hanging="360"/>
        <w:rPr>
          <w:rFonts w:eastAsia="Calibri" w:cstheme="minorHAnsi"/>
          <w:b/>
          <w:bCs/>
          <w:sz w:val="24"/>
          <w:szCs w:val="24"/>
        </w:rPr>
      </w:pPr>
      <w:r w:rsidRPr="00F24B0C">
        <w:rPr>
          <w:rFonts w:eastAsia="Calibri" w:cstheme="minorHAnsi"/>
          <w:b/>
          <w:bCs/>
          <w:sz w:val="24"/>
          <w:szCs w:val="24"/>
        </w:rPr>
        <w:t>Close (5 minutes)</w:t>
      </w:r>
    </w:p>
    <w:p w:rsidRPr="002060C1" w:rsidR="002060C1" w:rsidP="002060C1" w:rsidRDefault="002060C1" w14:paraId="60966DF7" w14:textId="44AD0BE9">
      <w:pPr>
        <w:numPr>
          <w:ilvl w:val="0"/>
          <w:numId w:val="31"/>
        </w:numPr>
        <w:spacing w:before="0" w:after="0"/>
        <w:rPr>
          <w:rFonts w:eastAsia="Times New Roman" w:cstheme="minorHAnsi"/>
          <w:sz w:val="22"/>
          <w:szCs w:val="22"/>
          <w:lang w:eastAsia="x-none"/>
        </w:rPr>
      </w:pPr>
      <w:r w:rsidRPr="002060C1">
        <w:rPr>
          <w:rFonts w:eastAsia="Calibri" w:cstheme="minorHAnsi"/>
          <w:sz w:val="22"/>
          <w:szCs w:val="22"/>
        </w:rPr>
        <w:t xml:space="preserve">Is there anything else you would like to share with us about improving these materials?    </w:t>
      </w:r>
    </w:p>
    <w:p w:rsidRPr="00215919" w:rsidR="00DC5DED" w:rsidP="00214C33" w:rsidRDefault="00DC5DED" w14:paraId="279A170C" w14:textId="77777777">
      <w:pPr>
        <w:spacing w:before="0" w:after="160"/>
        <w:ind w:left="1440"/>
        <w:rPr>
          <w:rFonts w:eastAsia="Calibri" w:cstheme="minorHAnsi"/>
          <w:i/>
          <w:iCs/>
          <w:sz w:val="22"/>
          <w:szCs w:val="22"/>
        </w:rPr>
      </w:pPr>
      <w:r w:rsidRPr="00DC5DED">
        <w:rPr>
          <w:rFonts w:eastAsia="Calibri" w:cstheme="minorHAnsi"/>
          <w:b/>
          <w:bCs/>
          <w:i/>
          <w:iCs/>
          <w:sz w:val="22"/>
          <w:szCs w:val="22"/>
        </w:rPr>
        <w:t>Probe:</w:t>
      </w:r>
      <w:r w:rsidRPr="00DC5DED">
        <w:rPr>
          <w:rFonts w:eastAsia="Calibri" w:cstheme="minorHAnsi"/>
          <w:i/>
          <w:iCs/>
          <w:sz w:val="22"/>
          <w:szCs w:val="22"/>
        </w:rPr>
        <w:t xml:space="preserve"> I have asked you all the questions that I have today.</w:t>
      </w:r>
      <w:r w:rsidRPr="00DC5DED">
        <w:rPr>
          <w:rFonts w:eastAsia="Calibri" w:cstheme="minorHAnsi"/>
          <w:sz w:val="22"/>
          <w:szCs w:val="22"/>
        </w:rPr>
        <w:t xml:space="preserve"> </w:t>
      </w:r>
      <w:r w:rsidRPr="00215919">
        <w:rPr>
          <w:rFonts w:eastAsia="Calibri" w:cstheme="minorHAnsi"/>
          <w:i/>
          <w:iCs/>
          <w:sz w:val="22"/>
          <w:szCs w:val="22"/>
        </w:rPr>
        <w:t xml:space="preserve">Are there any final thoughts or suggestions? </w:t>
      </w:r>
    </w:p>
    <w:p w:rsidR="0060575D" w:rsidP="00214C33" w:rsidRDefault="0060575D" w14:paraId="37816A4F" w14:textId="77777777">
      <w:pPr>
        <w:spacing w:before="0" w:after="160"/>
        <w:rPr>
          <w:rFonts w:eastAsia="Calibri" w:cstheme="minorHAnsi"/>
          <w:sz w:val="22"/>
          <w:szCs w:val="22"/>
        </w:rPr>
      </w:pPr>
    </w:p>
    <w:p w:rsidRPr="00DC5DED" w:rsidR="00DC5DED" w:rsidP="00214C33" w:rsidRDefault="00DC5DED" w14:paraId="1F74F98A" w14:textId="4A659E94">
      <w:pPr>
        <w:spacing w:before="0" w:after="160"/>
        <w:rPr>
          <w:rFonts w:eastAsia="Calibri" w:cstheme="minorHAnsi"/>
          <w:sz w:val="22"/>
          <w:szCs w:val="22"/>
        </w:rPr>
      </w:pPr>
      <w:r w:rsidRPr="00DC5DED">
        <w:rPr>
          <w:rFonts w:eastAsia="Calibri" w:cstheme="minorHAnsi"/>
          <w:sz w:val="22"/>
          <w:szCs w:val="22"/>
        </w:rPr>
        <w:t xml:space="preserve">Thank you all so much for participating today. Your thoughts and opinions will be very useful in helping OIDP refine these materials for </w:t>
      </w:r>
      <w:r w:rsidRPr="00DC5DED">
        <w:rPr>
          <w:rFonts w:eastAsia="Calibri" w:cstheme="minorHAnsi"/>
          <w:bCs/>
          <w:sz w:val="22"/>
          <w:szCs w:val="22"/>
        </w:rPr>
        <w:t>health</w:t>
      </w:r>
      <w:r w:rsidR="00B7015E">
        <w:rPr>
          <w:rFonts w:eastAsia="Calibri" w:cstheme="minorHAnsi"/>
          <w:bCs/>
          <w:sz w:val="22"/>
          <w:szCs w:val="22"/>
        </w:rPr>
        <w:t xml:space="preserve"> </w:t>
      </w:r>
      <w:r w:rsidRPr="00DC5DED">
        <w:rPr>
          <w:rFonts w:eastAsia="Calibri" w:cstheme="minorHAnsi"/>
          <w:bCs/>
          <w:sz w:val="22"/>
          <w:szCs w:val="22"/>
        </w:rPr>
        <w:t xml:space="preserve">care providers to talk about pediatric vaccinations with parents of young children. </w:t>
      </w:r>
      <w:r w:rsidR="00F24B0C">
        <w:rPr>
          <w:rFonts w:eastAsia="Calibri" w:cstheme="minorHAnsi"/>
          <w:bCs/>
          <w:sz w:val="22"/>
          <w:szCs w:val="22"/>
        </w:rPr>
        <w:t>You will each be contacted</w:t>
      </w:r>
      <w:r w:rsidRPr="00DC5DED">
        <w:rPr>
          <w:rFonts w:eastAsia="Calibri" w:cstheme="minorHAnsi"/>
          <w:bCs/>
          <w:sz w:val="22"/>
          <w:szCs w:val="22"/>
        </w:rPr>
        <w:t xml:space="preserve"> individually about receiving your incentive. </w:t>
      </w:r>
      <w:r w:rsidRPr="00DC5DED">
        <w:rPr>
          <w:rFonts w:eastAsia="Calibri" w:cstheme="minorHAnsi"/>
          <w:sz w:val="22"/>
          <w:szCs w:val="22"/>
        </w:rPr>
        <w:t>Thank you and have a good day/evening.</w:t>
      </w:r>
    </w:p>
    <w:p w:rsidRPr="00424790" w:rsidR="00DC5DED" w:rsidP="00214C33" w:rsidRDefault="00DC5DED" w14:paraId="76844A40" w14:textId="77777777">
      <w:pPr>
        <w:spacing w:before="0" w:after="0"/>
        <w:contextualSpacing/>
        <w:rPr>
          <w:rFonts w:cstheme="minorHAnsi"/>
          <w:bCs/>
          <w:color w:val="185393"/>
          <w:sz w:val="22"/>
          <w:szCs w:val="22"/>
        </w:rPr>
      </w:pPr>
    </w:p>
    <w:sectPr w:rsidRPr="00424790" w:rsidR="00DC5DED" w:rsidSect="00FD76A1">
      <w:headerReference w:type="default" r:id="rId11"/>
      <w:footerReference w:type="default" r:id="rId12"/>
      <w:type w:val="continuous"/>
      <w:pgSz w:w="12240" w:h="15840"/>
      <w:pgMar w:top="1440" w:right="1440" w:bottom="1440" w:left="1440" w:header="720" w:footer="4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E022C" w14:textId="77777777" w:rsidR="00420764" w:rsidRDefault="00420764" w:rsidP="00EC4E17">
      <w:pPr>
        <w:spacing w:after="0" w:line="240" w:lineRule="auto"/>
      </w:pPr>
      <w:r>
        <w:separator/>
      </w:r>
    </w:p>
  </w:endnote>
  <w:endnote w:type="continuationSeparator" w:id="0">
    <w:p w14:paraId="14C1337B" w14:textId="77777777" w:rsidR="00420764" w:rsidRDefault="00420764" w:rsidP="00EC4E17">
      <w:pPr>
        <w:spacing w:after="0" w:line="240" w:lineRule="auto"/>
      </w:pPr>
      <w:r>
        <w:continuationSeparator/>
      </w:r>
    </w:p>
  </w:endnote>
  <w:endnote w:type="continuationNotice" w:id="1">
    <w:p w14:paraId="133BB3BD" w14:textId="77777777" w:rsidR="00420764" w:rsidRDefault="0042076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14D05" w14:textId="7596C20A" w:rsidR="00D821D2" w:rsidRPr="006C4700" w:rsidRDefault="005109F7" w:rsidP="00E01BE9">
    <w:pPr>
      <w:jc w:val="center"/>
    </w:pPr>
    <w:r>
      <w:rPr>
        <w:noProof/>
      </w:rPr>
      <mc:AlternateContent>
        <mc:Choice Requires="wps">
          <w:drawing>
            <wp:anchor distT="45720" distB="45720" distL="114300" distR="114300" simplePos="0" relativeHeight="251658240" behindDoc="0" locked="0" layoutInCell="1" allowOverlap="1" wp14:anchorId="78582B55" wp14:editId="339EE2FC">
              <wp:simplePos x="0" y="0"/>
              <wp:positionH relativeFrom="margin">
                <wp:align>right</wp:align>
              </wp:positionH>
              <wp:positionV relativeFrom="paragraph">
                <wp:posOffset>208280</wp:posOffset>
              </wp:positionV>
              <wp:extent cx="318135"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35" cy="1404620"/>
                      </a:xfrm>
                      <a:prstGeom prst="rect">
                        <a:avLst/>
                      </a:prstGeom>
                      <a:noFill/>
                      <a:ln w="9525">
                        <a:noFill/>
                        <a:miter lim="800000"/>
                        <a:headEnd/>
                        <a:tailEnd/>
                      </a:ln>
                    </wps:spPr>
                    <wps:txbx>
                      <w:txbxContent>
                        <w:p w14:paraId="4AEE54EB" w14:textId="4EBC0C64" w:rsidR="006C4700" w:rsidRPr="005109F7" w:rsidRDefault="006C4700" w:rsidP="006C4700">
                          <w:pPr>
                            <w:jc w:val="right"/>
                            <w:rPr>
                              <w:rFonts w:cstheme="minorHAnsi"/>
                            </w:rPr>
                          </w:pPr>
                          <w:r w:rsidRPr="005109F7">
                            <w:rPr>
                              <w:rFonts w:cstheme="minorHAnsi"/>
                            </w:rPr>
                            <w:fldChar w:fldCharType="begin"/>
                          </w:r>
                          <w:r w:rsidRPr="005109F7">
                            <w:rPr>
                              <w:rFonts w:cstheme="minorHAnsi"/>
                            </w:rPr>
                            <w:instrText xml:space="preserve"> PAGE   \* MERGEFORMAT </w:instrText>
                          </w:r>
                          <w:r w:rsidRPr="005109F7">
                            <w:rPr>
                              <w:rFonts w:cstheme="minorHAnsi"/>
                            </w:rPr>
                            <w:fldChar w:fldCharType="separate"/>
                          </w:r>
                          <w:r w:rsidR="00274D79" w:rsidRPr="005109F7">
                            <w:rPr>
                              <w:rFonts w:cstheme="minorHAnsi"/>
                              <w:noProof/>
                            </w:rPr>
                            <w:t>1</w:t>
                          </w:r>
                          <w:r w:rsidRPr="005109F7">
                            <w:rPr>
                              <w:rFonts w:cstheme="minorHAnsi"/>
                              <w:noProof/>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8582B55" id="_x0000_t202" coordsize="21600,21600" o:spt="202" path="m,l,21600r21600,l21600,xe">
              <v:stroke joinstyle="miter"/>
              <v:path gradientshapeok="t" o:connecttype="rect"/>
            </v:shapetype>
            <v:shape id="Text Box 2" o:spid="_x0000_s1026" type="#_x0000_t202" style="position:absolute;left:0;text-align:left;margin-left:-26.15pt;margin-top:16.4pt;width:25.05pt;height:110.6pt;z-index:25165824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" filled="f" stroked="f">
              <v:textbox style="mso-fit-shape-to-text:t">
                <w:txbxContent>
                  <w:p w14:paraId="4AEE54EB" w14:textId="4EBC0C64" w:rsidR="006C4700" w:rsidRPr="005109F7" w:rsidRDefault="006C4700" w:rsidP="006C4700">
                    <w:pPr>
                      <w:jc w:val="right"/>
                      <w:rPr>
                        <w:rFonts w:cstheme="minorHAnsi"/>
                      </w:rPr>
                    </w:pPr>
                    <w:r w:rsidRPr="005109F7">
                      <w:rPr>
                        <w:rFonts w:cstheme="minorHAnsi"/>
                      </w:rPr>
                      <w:fldChar w:fldCharType="begin"/>
                    </w:r>
                    <w:r w:rsidRPr="005109F7">
                      <w:rPr>
                        <w:rFonts w:cstheme="minorHAnsi"/>
                      </w:rPr>
                      <w:instrText xml:space="preserve"> PAGE   \* MERGEFORMAT </w:instrText>
                    </w:r>
                    <w:r w:rsidRPr="005109F7">
                      <w:rPr>
                        <w:rFonts w:cstheme="minorHAnsi"/>
                      </w:rPr>
                      <w:fldChar w:fldCharType="separate"/>
                    </w:r>
                    <w:r w:rsidR="00274D79" w:rsidRPr="005109F7">
                      <w:rPr>
                        <w:rFonts w:cstheme="minorHAnsi"/>
                        <w:noProof/>
                      </w:rPr>
                      <w:t>1</w:t>
                    </w:r>
                    <w:r w:rsidRPr="005109F7">
                      <w:rPr>
                        <w:rFonts w:cstheme="minorHAnsi"/>
                        <w:noProof/>
                      </w:rPr>
                      <w:fldChar w:fldCharType="end"/>
                    </w:r>
                  </w:p>
                </w:txbxContent>
              </v:textbox>
              <w10:wrap type="square" anchorx="margin"/>
            </v:shape>
          </w:pict>
        </mc:Fallback>
      </mc:AlternateContent>
    </w:r>
    <w:r w:rsidR="00E01BE9">
      <w:rPr>
        <w:noProof/>
      </w:rPr>
      <w:drawing>
        <wp:inline distT="0" distB="0" distL="0" distR="0" wp14:anchorId="24EE1D90" wp14:editId="6EE54AFC">
          <wp:extent cx="2593347" cy="470458"/>
          <wp:effectExtent l="0" t="0" r="0" b="635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672919" cy="484893"/>
                  </a:xfrm>
                  <a:prstGeom prst="rect">
                    <a:avLst/>
                  </a:prstGeom>
                  <a:noFill/>
                  <a:ln>
                    <a:noFill/>
                  </a:ln>
                </pic:spPr>
              </pic:pic>
            </a:graphicData>
          </a:graphic>
        </wp:inline>
      </w:drawing>
    </w:r>
    <w:r w:rsidR="006C4700">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E1621" w14:textId="77777777" w:rsidR="00420764" w:rsidRDefault="00420764" w:rsidP="00EC4E17">
      <w:pPr>
        <w:spacing w:after="0" w:line="240" w:lineRule="auto"/>
      </w:pPr>
      <w:r>
        <w:separator/>
      </w:r>
    </w:p>
  </w:footnote>
  <w:footnote w:type="continuationSeparator" w:id="0">
    <w:p w14:paraId="51C26BED" w14:textId="77777777" w:rsidR="00420764" w:rsidRDefault="00420764" w:rsidP="00EC4E17">
      <w:pPr>
        <w:spacing w:after="0" w:line="240" w:lineRule="auto"/>
      </w:pPr>
      <w:r>
        <w:continuationSeparator/>
      </w:r>
    </w:p>
  </w:footnote>
  <w:footnote w:type="continuationNotice" w:id="1">
    <w:p w14:paraId="3988F11C" w14:textId="77777777" w:rsidR="00420764" w:rsidRDefault="0042076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89866" w14:textId="11A40D32" w:rsidR="001005D5" w:rsidRDefault="001005D5">
    <w:pPr>
      <w:pStyle w:val="Header"/>
    </w:pPr>
    <w:r w:rsidRPr="001005D5">
      <w:t>HCP Focus Group Guide</w:t>
    </w:r>
  </w:p>
</w:hdr>
</file>

<file path=word/intelligence.xml><?xml version="1.0" encoding="utf-8"?>
<int:Intelligence xmlns:int="http://schemas.microsoft.com/office/intelligence/2019/intelligence">
  <int:IntelligenceSettings/>
  <int:Manifest>
    <int:WordHash hashCode="RoHRJMxsS3O6q/" id="Jk2D5SB8"/>
  </int:Manifest>
  <int:Observations>
    <int:Content id="Jk2D5SB8">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6A25"/>
    <w:multiLevelType w:val="hybridMultilevel"/>
    <w:tmpl w:val="FFFFFFFF"/>
    <w:lvl w:ilvl="0" w:tplc="BF861184">
      <w:start w:val="1"/>
      <w:numFmt w:val="bullet"/>
      <w:lvlText w:val="·"/>
      <w:lvlJc w:val="left"/>
      <w:pPr>
        <w:ind w:left="540" w:hanging="360"/>
      </w:pPr>
      <w:rPr>
        <w:rFonts w:ascii="Symbol" w:hAnsi="Symbol" w:hint="default"/>
      </w:rPr>
    </w:lvl>
    <w:lvl w:ilvl="1" w:tplc="5F523CE0">
      <w:start w:val="1"/>
      <w:numFmt w:val="bullet"/>
      <w:lvlText w:val="o"/>
      <w:lvlJc w:val="left"/>
      <w:pPr>
        <w:ind w:left="1260" w:hanging="360"/>
      </w:pPr>
      <w:rPr>
        <w:rFonts w:ascii="Courier New" w:hAnsi="Courier New" w:hint="default"/>
      </w:rPr>
    </w:lvl>
    <w:lvl w:ilvl="2" w:tplc="D8801DA6">
      <w:start w:val="1"/>
      <w:numFmt w:val="bullet"/>
      <w:lvlText w:val=""/>
      <w:lvlJc w:val="left"/>
      <w:pPr>
        <w:ind w:left="1980" w:hanging="360"/>
      </w:pPr>
      <w:rPr>
        <w:rFonts w:ascii="Wingdings" w:hAnsi="Wingdings" w:hint="default"/>
      </w:rPr>
    </w:lvl>
    <w:lvl w:ilvl="3" w:tplc="B11E716A">
      <w:start w:val="1"/>
      <w:numFmt w:val="bullet"/>
      <w:lvlText w:val=""/>
      <w:lvlJc w:val="left"/>
      <w:pPr>
        <w:ind w:left="2700" w:hanging="360"/>
      </w:pPr>
      <w:rPr>
        <w:rFonts w:ascii="Symbol" w:hAnsi="Symbol" w:hint="default"/>
      </w:rPr>
    </w:lvl>
    <w:lvl w:ilvl="4" w:tplc="876EEC7A">
      <w:start w:val="1"/>
      <w:numFmt w:val="bullet"/>
      <w:lvlText w:val="o"/>
      <w:lvlJc w:val="left"/>
      <w:pPr>
        <w:ind w:left="3420" w:hanging="360"/>
      </w:pPr>
      <w:rPr>
        <w:rFonts w:ascii="Courier New" w:hAnsi="Courier New" w:hint="default"/>
      </w:rPr>
    </w:lvl>
    <w:lvl w:ilvl="5" w:tplc="8F7C0B88">
      <w:start w:val="1"/>
      <w:numFmt w:val="bullet"/>
      <w:lvlText w:val=""/>
      <w:lvlJc w:val="left"/>
      <w:pPr>
        <w:ind w:left="4140" w:hanging="360"/>
      </w:pPr>
      <w:rPr>
        <w:rFonts w:ascii="Wingdings" w:hAnsi="Wingdings" w:hint="default"/>
      </w:rPr>
    </w:lvl>
    <w:lvl w:ilvl="6" w:tplc="CEEA8576">
      <w:start w:val="1"/>
      <w:numFmt w:val="bullet"/>
      <w:lvlText w:val=""/>
      <w:lvlJc w:val="left"/>
      <w:pPr>
        <w:ind w:left="4860" w:hanging="360"/>
      </w:pPr>
      <w:rPr>
        <w:rFonts w:ascii="Symbol" w:hAnsi="Symbol" w:hint="default"/>
      </w:rPr>
    </w:lvl>
    <w:lvl w:ilvl="7" w:tplc="9258C978">
      <w:start w:val="1"/>
      <w:numFmt w:val="bullet"/>
      <w:lvlText w:val="o"/>
      <w:lvlJc w:val="left"/>
      <w:pPr>
        <w:ind w:left="5580" w:hanging="360"/>
      </w:pPr>
      <w:rPr>
        <w:rFonts w:ascii="Courier New" w:hAnsi="Courier New" w:hint="default"/>
      </w:rPr>
    </w:lvl>
    <w:lvl w:ilvl="8" w:tplc="74B0128E">
      <w:start w:val="1"/>
      <w:numFmt w:val="bullet"/>
      <w:lvlText w:val=""/>
      <w:lvlJc w:val="left"/>
      <w:pPr>
        <w:ind w:left="6300" w:hanging="360"/>
      </w:pPr>
      <w:rPr>
        <w:rFonts w:ascii="Wingdings" w:hAnsi="Wingdings" w:hint="default"/>
      </w:rPr>
    </w:lvl>
  </w:abstractNum>
  <w:abstractNum w:abstractNumId="1" w15:restartNumberingAfterBreak="0">
    <w:nsid w:val="04A30561"/>
    <w:multiLevelType w:val="hybridMultilevel"/>
    <w:tmpl w:val="EE3AD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07748"/>
    <w:multiLevelType w:val="hybridMultilevel"/>
    <w:tmpl w:val="C338D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6E15A4"/>
    <w:multiLevelType w:val="hybridMultilevel"/>
    <w:tmpl w:val="D60ABF7E"/>
    <w:lvl w:ilvl="0" w:tplc="04090003">
      <w:start w:val="1"/>
      <w:numFmt w:val="decimal"/>
      <w:lvlText w:val="%1."/>
      <w:lvlJc w:val="left"/>
      <w:pPr>
        <w:tabs>
          <w:tab w:val="num" w:pos="1440"/>
        </w:tabs>
        <w:ind w:left="1440" w:hanging="360"/>
      </w:pPr>
      <w:rPr>
        <w:rFonts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127312"/>
    <w:multiLevelType w:val="hybridMultilevel"/>
    <w:tmpl w:val="442806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023A8"/>
    <w:multiLevelType w:val="hybridMultilevel"/>
    <w:tmpl w:val="227AF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371B07"/>
    <w:multiLevelType w:val="hybridMultilevel"/>
    <w:tmpl w:val="3E7C9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32175B"/>
    <w:multiLevelType w:val="hybridMultilevel"/>
    <w:tmpl w:val="FFFFFFFF"/>
    <w:lvl w:ilvl="0" w:tplc="501A4CE6">
      <w:start w:val="1"/>
      <w:numFmt w:val="bullet"/>
      <w:lvlText w:val="·"/>
      <w:lvlJc w:val="left"/>
      <w:pPr>
        <w:ind w:left="720" w:hanging="360"/>
      </w:pPr>
      <w:rPr>
        <w:rFonts w:ascii="Symbol" w:hAnsi="Symbol" w:hint="default"/>
      </w:rPr>
    </w:lvl>
    <w:lvl w:ilvl="1" w:tplc="7444E182">
      <w:start w:val="1"/>
      <w:numFmt w:val="bullet"/>
      <w:lvlText w:val="o"/>
      <w:lvlJc w:val="left"/>
      <w:pPr>
        <w:ind w:left="1440" w:hanging="360"/>
      </w:pPr>
      <w:rPr>
        <w:rFonts w:ascii="Courier New" w:hAnsi="Courier New" w:hint="default"/>
      </w:rPr>
    </w:lvl>
    <w:lvl w:ilvl="2" w:tplc="DE3E99A2">
      <w:start w:val="1"/>
      <w:numFmt w:val="bullet"/>
      <w:lvlText w:val=""/>
      <w:lvlJc w:val="left"/>
      <w:pPr>
        <w:ind w:left="2160" w:hanging="360"/>
      </w:pPr>
      <w:rPr>
        <w:rFonts w:ascii="Wingdings" w:hAnsi="Wingdings" w:hint="default"/>
      </w:rPr>
    </w:lvl>
    <w:lvl w:ilvl="3" w:tplc="7340E4B0">
      <w:start w:val="1"/>
      <w:numFmt w:val="bullet"/>
      <w:lvlText w:val=""/>
      <w:lvlJc w:val="left"/>
      <w:pPr>
        <w:ind w:left="2880" w:hanging="360"/>
      </w:pPr>
      <w:rPr>
        <w:rFonts w:ascii="Symbol" w:hAnsi="Symbol" w:hint="default"/>
      </w:rPr>
    </w:lvl>
    <w:lvl w:ilvl="4" w:tplc="F10CF27C">
      <w:start w:val="1"/>
      <w:numFmt w:val="bullet"/>
      <w:lvlText w:val="o"/>
      <w:lvlJc w:val="left"/>
      <w:pPr>
        <w:ind w:left="3600" w:hanging="360"/>
      </w:pPr>
      <w:rPr>
        <w:rFonts w:ascii="Courier New" w:hAnsi="Courier New" w:hint="default"/>
      </w:rPr>
    </w:lvl>
    <w:lvl w:ilvl="5" w:tplc="385EC484">
      <w:start w:val="1"/>
      <w:numFmt w:val="bullet"/>
      <w:lvlText w:val=""/>
      <w:lvlJc w:val="left"/>
      <w:pPr>
        <w:ind w:left="4320" w:hanging="360"/>
      </w:pPr>
      <w:rPr>
        <w:rFonts w:ascii="Wingdings" w:hAnsi="Wingdings" w:hint="default"/>
      </w:rPr>
    </w:lvl>
    <w:lvl w:ilvl="6" w:tplc="975045BA">
      <w:start w:val="1"/>
      <w:numFmt w:val="bullet"/>
      <w:lvlText w:val=""/>
      <w:lvlJc w:val="left"/>
      <w:pPr>
        <w:ind w:left="5040" w:hanging="360"/>
      </w:pPr>
      <w:rPr>
        <w:rFonts w:ascii="Symbol" w:hAnsi="Symbol" w:hint="default"/>
      </w:rPr>
    </w:lvl>
    <w:lvl w:ilvl="7" w:tplc="7C066E68">
      <w:start w:val="1"/>
      <w:numFmt w:val="bullet"/>
      <w:lvlText w:val="o"/>
      <w:lvlJc w:val="left"/>
      <w:pPr>
        <w:ind w:left="5760" w:hanging="360"/>
      </w:pPr>
      <w:rPr>
        <w:rFonts w:ascii="Courier New" w:hAnsi="Courier New" w:hint="default"/>
      </w:rPr>
    </w:lvl>
    <w:lvl w:ilvl="8" w:tplc="F4A02F50">
      <w:start w:val="1"/>
      <w:numFmt w:val="bullet"/>
      <w:lvlText w:val=""/>
      <w:lvlJc w:val="left"/>
      <w:pPr>
        <w:ind w:left="6480" w:hanging="360"/>
      </w:pPr>
      <w:rPr>
        <w:rFonts w:ascii="Wingdings" w:hAnsi="Wingdings" w:hint="default"/>
      </w:rPr>
    </w:lvl>
  </w:abstractNum>
  <w:abstractNum w:abstractNumId="8" w15:restartNumberingAfterBreak="0">
    <w:nsid w:val="2B5D3BF1"/>
    <w:multiLevelType w:val="hybridMultilevel"/>
    <w:tmpl w:val="74348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7A6AE1"/>
    <w:multiLevelType w:val="hybridMultilevel"/>
    <w:tmpl w:val="AD4CF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7C05A0"/>
    <w:multiLevelType w:val="hybridMultilevel"/>
    <w:tmpl w:val="15CED8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C7661"/>
    <w:multiLevelType w:val="hybridMultilevel"/>
    <w:tmpl w:val="7CAA2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1310C5"/>
    <w:multiLevelType w:val="hybridMultilevel"/>
    <w:tmpl w:val="29A4E1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921287"/>
    <w:multiLevelType w:val="hybridMultilevel"/>
    <w:tmpl w:val="D8446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857FF3"/>
    <w:multiLevelType w:val="hybridMultilevel"/>
    <w:tmpl w:val="C3B822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26EE5"/>
    <w:multiLevelType w:val="hybridMultilevel"/>
    <w:tmpl w:val="21984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FD7352"/>
    <w:multiLevelType w:val="hybridMultilevel"/>
    <w:tmpl w:val="B896D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3E76E2"/>
    <w:multiLevelType w:val="hybridMultilevel"/>
    <w:tmpl w:val="FFFFFFFF"/>
    <w:lvl w:ilvl="0" w:tplc="407E81AE">
      <w:start w:val="1"/>
      <w:numFmt w:val="bullet"/>
      <w:lvlText w:val="·"/>
      <w:lvlJc w:val="left"/>
      <w:pPr>
        <w:ind w:left="720" w:hanging="360"/>
      </w:pPr>
      <w:rPr>
        <w:rFonts w:ascii="Symbol" w:hAnsi="Symbol" w:hint="default"/>
      </w:rPr>
    </w:lvl>
    <w:lvl w:ilvl="1" w:tplc="84229E9C">
      <w:start w:val="1"/>
      <w:numFmt w:val="bullet"/>
      <w:lvlText w:val="o"/>
      <w:lvlJc w:val="left"/>
      <w:pPr>
        <w:ind w:left="1440" w:hanging="360"/>
      </w:pPr>
      <w:rPr>
        <w:rFonts w:ascii="Courier New" w:hAnsi="Courier New" w:hint="default"/>
      </w:rPr>
    </w:lvl>
    <w:lvl w:ilvl="2" w:tplc="57D4E0D0">
      <w:start w:val="1"/>
      <w:numFmt w:val="bullet"/>
      <w:lvlText w:val=""/>
      <w:lvlJc w:val="left"/>
      <w:pPr>
        <w:ind w:left="2160" w:hanging="360"/>
      </w:pPr>
      <w:rPr>
        <w:rFonts w:ascii="Wingdings" w:hAnsi="Wingdings" w:hint="default"/>
      </w:rPr>
    </w:lvl>
    <w:lvl w:ilvl="3" w:tplc="27DA5E98">
      <w:start w:val="1"/>
      <w:numFmt w:val="bullet"/>
      <w:lvlText w:val=""/>
      <w:lvlJc w:val="left"/>
      <w:pPr>
        <w:ind w:left="2880" w:hanging="360"/>
      </w:pPr>
      <w:rPr>
        <w:rFonts w:ascii="Symbol" w:hAnsi="Symbol" w:hint="default"/>
      </w:rPr>
    </w:lvl>
    <w:lvl w:ilvl="4" w:tplc="8C4A7EA8">
      <w:start w:val="1"/>
      <w:numFmt w:val="bullet"/>
      <w:lvlText w:val="o"/>
      <w:lvlJc w:val="left"/>
      <w:pPr>
        <w:ind w:left="3600" w:hanging="360"/>
      </w:pPr>
      <w:rPr>
        <w:rFonts w:ascii="Courier New" w:hAnsi="Courier New" w:hint="default"/>
      </w:rPr>
    </w:lvl>
    <w:lvl w:ilvl="5" w:tplc="8FBCB85E">
      <w:start w:val="1"/>
      <w:numFmt w:val="bullet"/>
      <w:lvlText w:val=""/>
      <w:lvlJc w:val="left"/>
      <w:pPr>
        <w:ind w:left="4320" w:hanging="360"/>
      </w:pPr>
      <w:rPr>
        <w:rFonts w:ascii="Wingdings" w:hAnsi="Wingdings" w:hint="default"/>
      </w:rPr>
    </w:lvl>
    <w:lvl w:ilvl="6" w:tplc="5EF070BE">
      <w:start w:val="1"/>
      <w:numFmt w:val="bullet"/>
      <w:lvlText w:val=""/>
      <w:lvlJc w:val="left"/>
      <w:pPr>
        <w:ind w:left="5040" w:hanging="360"/>
      </w:pPr>
      <w:rPr>
        <w:rFonts w:ascii="Symbol" w:hAnsi="Symbol" w:hint="default"/>
      </w:rPr>
    </w:lvl>
    <w:lvl w:ilvl="7" w:tplc="A40CD49A">
      <w:start w:val="1"/>
      <w:numFmt w:val="bullet"/>
      <w:lvlText w:val="o"/>
      <w:lvlJc w:val="left"/>
      <w:pPr>
        <w:ind w:left="5760" w:hanging="360"/>
      </w:pPr>
      <w:rPr>
        <w:rFonts w:ascii="Courier New" w:hAnsi="Courier New" w:hint="default"/>
      </w:rPr>
    </w:lvl>
    <w:lvl w:ilvl="8" w:tplc="8FF6580A">
      <w:start w:val="1"/>
      <w:numFmt w:val="bullet"/>
      <w:lvlText w:val=""/>
      <w:lvlJc w:val="left"/>
      <w:pPr>
        <w:ind w:left="6480" w:hanging="360"/>
      </w:pPr>
      <w:rPr>
        <w:rFonts w:ascii="Wingdings" w:hAnsi="Wingdings" w:hint="default"/>
      </w:rPr>
    </w:lvl>
  </w:abstractNum>
  <w:abstractNum w:abstractNumId="18" w15:restartNumberingAfterBreak="0">
    <w:nsid w:val="4D3E11DA"/>
    <w:multiLevelType w:val="hybridMultilevel"/>
    <w:tmpl w:val="FFFFFFFF"/>
    <w:lvl w:ilvl="0" w:tplc="3DD207F0">
      <w:start w:val="1"/>
      <w:numFmt w:val="bullet"/>
      <w:lvlText w:val="·"/>
      <w:lvlJc w:val="left"/>
      <w:pPr>
        <w:ind w:left="720" w:hanging="360"/>
      </w:pPr>
      <w:rPr>
        <w:rFonts w:ascii="Symbol" w:hAnsi="Symbol" w:hint="default"/>
      </w:rPr>
    </w:lvl>
    <w:lvl w:ilvl="1" w:tplc="E5F0B4AA">
      <w:start w:val="1"/>
      <w:numFmt w:val="bullet"/>
      <w:lvlText w:val="o"/>
      <w:lvlJc w:val="left"/>
      <w:pPr>
        <w:ind w:left="1440" w:hanging="360"/>
      </w:pPr>
      <w:rPr>
        <w:rFonts w:ascii="Courier New" w:hAnsi="Courier New" w:hint="default"/>
      </w:rPr>
    </w:lvl>
    <w:lvl w:ilvl="2" w:tplc="94ACF914">
      <w:start w:val="1"/>
      <w:numFmt w:val="bullet"/>
      <w:lvlText w:val=""/>
      <w:lvlJc w:val="left"/>
      <w:pPr>
        <w:ind w:left="2160" w:hanging="360"/>
      </w:pPr>
      <w:rPr>
        <w:rFonts w:ascii="Wingdings" w:hAnsi="Wingdings" w:hint="default"/>
      </w:rPr>
    </w:lvl>
    <w:lvl w:ilvl="3" w:tplc="2782EF8C">
      <w:start w:val="1"/>
      <w:numFmt w:val="bullet"/>
      <w:lvlText w:val=""/>
      <w:lvlJc w:val="left"/>
      <w:pPr>
        <w:ind w:left="2880" w:hanging="360"/>
      </w:pPr>
      <w:rPr>
        <w:rFonts w:ascii="Symbol" w:hAnsi="Symbol" w:hint="default"/>
      </w:rPr>
    </w:lvl>
    <w:lvl w:ilvl="4" w:tplc="7242CBA8">
      <w:start w:val="1"/>
      <w:numFmt w:val="bullet"/>
      <w:lvlText w:val="o"/>
      <w:lvlJc w:val="left"/>
      <w:pPr>
        <w:ind w:left="3600" w:hanging="360"/>
      </w:pPr>
      <w:rPr>
        <w:rFonts w:ascii="Courier New" w:hAnsi="Courier New" w:hint="default"/>
      </w:rPr>
    </w:lvl>
    <w:lvl w:ilvl="5" w:tplc="AA5AE648">
      <w:start w:val="1"/>
      <w:numFmt w:val="bullet"/>
      <w:lvlText w:val=""/>
      <w:lvlJc w:val="left"/>
      <w:pPr>
        <w:ind w:left="4320" w:hanging="360"/>
      </w:pPr>
      <w:rPr>
        <w:rFonts w:ascii="Wingdings" w:hAnsi="Wingdings" w:hint="default"/>
      </w:rPr>
    </w:lvl>
    <w:lvl w:ilvl="6" w:tplc="13040884">
      <w:start w:val="1"/>
      <w:numFmt w:val="bullet"/>
      <w:lvlText w:val=""/>
      <w:lvlJc w:val="left"/>
      <w:pPr>
        <w:ind w:left="5040" w:hanging="360"/>
      </w:pPr>
      <w:rPr>
        <w:rFonts w:ascii="Symbol" w:hAnsi="Symbol" w:hint="default"/>
      </w:rPr>
    </w:lvl>
    <w:lvl w:ilvl="7" w:tplc="23DC22D4">
      <w:start w:val="1"/>
      <w:numFmt w:val="bullet"/>
      <w:lvlText w:val="o"/>
      <w:lvlJc w:val="left"/>
      <w:pPr>
        <w:ind w:left="5760" w:hanging="360"/>
      </w:pPr>
      <w:rPr>
        <w:rFonts w:ascii="Courier New" w:hAnsi="Courier New" w:hint="default"/>
      </w:rPr>
    </w:lvl>
    <w:lvl w:ilvl="8" w:tplc="7B5C0706">
      <w:start w:val="1"/>
      <w:numFmt w:val="bullet"/>
      <w:lvlText w:val=""/>
      <w:lvlJc w:val="left"/>
      <w:pPr>
        <w:ind w:left="6480" w:hanging="360"/>
      </w:pPr>
      <w:rPr>
        <w:rFonts w:ascii="Wingdings" w:hAnsi="Wingdings" w:hint="default"/>
      </w:rPr>
    </w:lvl>
  </w:abstractNum>
  <w:abstractNum w:abstractNumId="19" w15:restartNumberingAfterBreak="0">
    <w:nsid w:val="50D842FB"/>
    <w:multiLevelType w:val="hybridMultilevel"/>
    <w:tmpl w:val="9C921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586A61"/>
    <w:multiLevelType w:val="hybridMultilevel"/>
    <w:tmpl w:val="AC860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8F077A"/>
    <w:multiLevelType w:val="hybridMultilevel"/>
    <w:tmpl w:val="FD64A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9746DD"/>
    <w:multiLevelType w:val="hybridMultilevel"/>
    <w:tmpl w:val="11A2C1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FE0BEC"/>
    <w:multiLevelType w:val="hybridMultilevel"/>
    <w:tmpl w:val="30CEB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392C63"/>
    <w:multiLevelType w:val="hybridMultilevel"/>
    <w:tmpl w:val="FFFFFFFF"/>
    <w:lvl w:ilvl="0" w:tplc="2E4EE476">
      <w:start w:val="1"/>
      <w:numFmt w:val="bullet"/>
      <w:lvlText w:val="·"/>
      <w:lvlJc w:val="left"/>
      <w:pPr>
        <w:ind w:left="720" w:hanging="360"/>
      </w:pPr>
      <w:rPr>
        <w:rFonts w:ascii="Symbol" w:hAnsi="Symbol" w:hint="default"/>
      </w:rPr>
    </w:lvl>
    <w:lvl w:ilvl="1" w:tplc="305820FE">
      <w:start w:val="1"/>
      <w:numFmt w:val="bullet"/>
      <w:lvlText w:val="o"/>
      <w:lvlJc w:val="left"/>
      <w:pPr>
        <w:ind w:left="1440" w:hanging="360"/>
      </w:pPr>
      <w:rPr>
        <w:rFonts w:ascii="Courier New" w:hAnsi="Courier New" w:hint="default"/>
      </w:rPr>
    </w:lvl>
    <w:lvl w:ilvl="2" w:tplc="00D072C6">
      <w:start w:val="1"/>
      <w:numFmt w:val="bullet"/>
      <w:lvlText w:val=""/>
      <w:lvlJc w:val="left"/>
      <w:pPr>
        <w:ind w:left="2160" w:hanging="360"/>
      </w:pPr>
      <w:rPr>
        <w:rFonts w:ascii="Wingdings" w:hAnsi="Wingdings" w:hint="default"/>
      </w:rPr>
    </w:lvl>
    <w:lvl w:ilvl="3" w:tplc="78E43FD0">
      <w:start w:val="1"/>
      <w:numFmt w:val="bullet"/>
      <w:lvlText w:val=""/>
      <w:lvlJc w:val="left"/>
      <w:pPr>
        <w:ind w:left="2880" w:hanging="360"/>
      </w:pPr>
      <w:rPr>
        <w:rFonts w:ascii="Symbol" w:hAnsi="Symbol" w:hint="default"/>
      </w:rPr>
    </w:lvl>
    <w:lvl w:ilvl="4" w:tplc="5A7A89EA">
      <w:start w:val="1"/>
      <w:numFmt w:val="bullet"/>
      <w:lvlText w:val="o"/>
      <w:lvlJc w:val="left"/>
      <w:pPr>
        <w:ind w:left="3600" w:hanging="360"/>
      </w:pPr>
      <w:rPr>
        <w:rFonts w:ascii="Courier New" w:hAnsi="Courier New" w:hint="default"/>
      </w:rPr>
    </w:lvl>
    <w:lvl w:ilvl="5" w:tplc="6BAC2372">
      <w:start w:val="1"/>
      <w:numFmt w:val="bullet"/>
      <w:lvlText w:val=""/>
      <w:lvlJc w:val="left"/>
      <w:pPr>
        <w:ind w:left="4320" w:hanging="360"/>
      </w:pPr>
      <w:rPr>
        <w:rFonts w:ascii="Wingdings" w:hAnsi="Wingdings" w:hint="default"/>
      </w:rPr>
    </w:lvl>
    <w:lvl w:ilvl="6" w:tplc="4EF8EAFA">
      <w:start w:val="1"/>
      <w:numFmt w:val="bullet"/>
      <w:lvlText w:val=""/>
      <w:lvlJc w:val="left"/>
      <w:pPr>
        <w:ind w:left="5040" w:hanging="360"/>
      </w:pPr>
      <w:rPr>
        <w:rFonts w:ascii="Symbol" w:hAnsi="Symbol" w:hint="default"/>
      </w:rPr>
    </w:lvl>
    <w:lvl w:ilvl="7" w:tplc="F8963290">
      <w:start w:val="1"/>
      <w:numFmt w:val="bullet"/>
      <w:lvlText w:val="o"/>
      <w:lvlJc w:val="left"/>
      <w:pPr>
        <w:ind w:left="5760" w:hanging="360"/>
      </w:pPr>
      <w:rPr>
        <w:rFonts w:ascii="Courier New" w:hAnsi="Courier New" w:hint="default"/>
      </w:rPr>
    </w:lvl>
    <w:lvl w:ilvl="8" w:tplc="29AAE2B4">
      <w:start w:val="1"/>
      <w:numFmt w:val="bullet"/>
      <w:lvlText w:val=""/>
      <w:lvlJc w:val="left"/>
      <w:pPr>
        <w:ind w:left="6480" w:hanging="360"/>
      </w:pPr>
      <w:rPr>
        <w:rFonts w:ascii="Wingdings" w:hAnsi="Wingdings" w:hint="default"/>
      </w:rPr>
    </w:lvl>
  </w:abstractNum>
  <w:abstractNum w:abstractNumId="25" w15:restartNumberingAfterBreak="0">
    <w:nsid w:val="61C935D4"/>
    <w:multiLevelType w:val="hybridMultilevel"/>
    <w:tmpl w:val="FFFFFFFF"/>
    <w:lvl w:ilvl="0" w:tplc="98FA36E4">
      <w:start w:val="1"/>
      <w:numFmt w:val="bullet"/>
      <w:lvlText w:val="·"/>
      <w:lvlJc w:val="left"/>
      <w:pPr>
        <w:ind w:left="720" w:hanging="360"/>
      </w:pPr>
      <w:rPr>
        <w:rFonts w:ascii="Symbol" w:hAnsi="Symbol" w:hint="default"/>
      </w:rPr>
    </w:lvl>
    <w:lvl w:ilvl="1" w:tplc="23C0E412">
      <w:start w:val="1"/>
      <w:numFmt w:val="bullet"/>
      <w:lvlText w:val="o"/>
      <w:lvlJc w:val="left"/>
      <w:pPr>
        <w:ind w:left="1440" w:hanging="360"/>
      </w:pPr>
      <w:rPr>
        <w:rFonts w:ascii="Courier New" w:hAnsi="Courier New" w:hint="default"/>
      </w:rPr>
    </w:lvl>
    <w:lvl w:ilvl="2" w:tplc="30D602E8">
      <w:start w:val="1"/>
      <w:numFmt w:val="bullet"/>
      <w:lvlText w:val=""/>
      <w:lvlJc w:val="left"/>
      <w:pPr>
        <w:ind w:left="2160" w:hanging="360"/>
      </w:pPr>
      <w:rPr>
        <w:rFonts w:ascii="Wingdings" w:hAnsi="Wingdings" w:hint="default"/>
      </w:rPr>
    </w:lvl>
    <w:lvl w:ilvl="3" w:tplc="E02CB576">
      <w:start w:val="1"/>
      <w:numFmt w:val="bullet"/>
      <w:lvlText w:val=""/>
      <w:lvlJc w:val="left"/>
      <w:pPr>
        <w:ind w:left="2880" w:hanging="360"/>
      </w:pPr>
      <w:rPr>
        <w:rFonts w:ascii="Symbol" w:hAnsi="Symbol" w:hint="default"/>
      </w:rPr>
    </w:lvl>
    <w:lvl w:ilvl="4" w:tplc="182EE938">
      <w:start w:val="1"/>
      <w:numFmt w:val="bullet"/>
      <w:lvlText w:val="o"/>
      <w:lvlJc w:val="left"/>
      <w:pPr>
        <w:ind w:left="3600" w:hanging="360"/>
      </w:pPr>
      <w:rPr>
        <w:rFonts w:ascii="Courier New" w:hAnsi="Courier New" w:hint="default"/>
      </w:rPr>
    </w:lvl>
    <w:lvl w:ilvl="5" w:tplc="A1E2FA34">
      <w:start w:val="1"/>
      <w:numFmt w:val="bullet"/>
      <w:lvlText w:val=""/>
      <w:lvlJc w:val="left"/>
      <w:pPr>
        <w:ind w:left="4320" w:hanging="360"/>
      </w:pPr>
      <w:rPr>
        <w:rFonts w:ascii="Wingdings" w:hAnsi="Wingdings" w:hint="default"/>
      </w:rPr>
    </w:lvl>
    <w:lvl w:ilvl="6" w:tplc="695C52CC">
      <w:start w:val="1"/>
      <w:numFmt w:val="bullet"/>
      <w:lvlText w:val=""/>
      <w:lvlJc w:val="left"/>
      <w:pPr>
        <w:ind w:left="5040" w:hanging="360"/>
      </w:pPr>
      <w:rPr>
        <w:rFonts w:ascii="Symbol" w:hAnsi="Symbol" w:hint="default"/>
      </w:rPr>
    </w:lvl>
    <w:lvl w:ilvl="7" w:tplc="C910DEF2">
      <w:start w:val="1"/>
      <w:numFmt w:val="bullet"/>
      <w:lvlText w:val="o"/>
      <w:lvlJc w:val="left"/>
      <w:pPr>
        <w:ind w:left="5760" w:hanging="360"/>
      </w:pPr>
      <w:rPr>
        <w:rFonts w:ascii="Courier New" w:hAnsi="Courier New" w:hint="default"/>
      </w:rPr>
    </w:lvl>
    <w:lvl w:ilvl="8" w:tplc="76A61B9E">
      <w:start w:val="1"/>
      <w:numFmt w:val="bullet"/>
      <w:lvlText w:val=""/>
      <w:lvlJc w:val="left"/>
      <w:pPr>
        <w:ind w:left="6480" w:hanging="360"/>
      </w:pPr>
      <w:rPr>
        <w:rFonts w:ascii="Wingdings" w:hAnsi="Wingdings" w:hint="default"/>
      </w:rPr>
    </w:lvl>
  </w:abstractNum>
  <w:abstractNum w:abstractNumId="26" w15:restartNumberingAfterBreak="0">
    <w:nsid w:val="64A90359"/>
    <w:multiLevelType w:val="hybridMultilevel"/>
    <w:tmpl w:val="235CD8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1F0517"/>
    <w:multiLevelType w:val="hybridMultilevel"/>
    <w:tmpl w:val="C100A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F664B4"/>
    <w:multiLevelType w:val="hybridMultilevel"/>
    <w:tmpl w:val="FFFFFFFF"/>
    <w:lvl w:ilvl="0" w:tplc="275414FC">
      <w:start w:val="1"/>
      <w:numFmt w:val="bullet"/>
      <w:lvlText w:val="·"/>
      <w:lvlJc w:val="left"/>
      <w:pPr>
        <w:ind w:left="720" w:hanging="360"/>
      </w:pPr>
      <w:rPr>
        <w:rFonts w:ascii="Symbol" w:hAnsi="Symbol" w:hint="default"/>
      </w:rPr>
    </w:lvl>
    <w:lvl w:ilvl="1" w:tplc="55BC9DE2">
      <w:start w:val="1"/>
      <w:numFmt w:val="bullet"/>
      <w:lvlText w:val="o"/>
      <w:lvlJc w:val="left"/>
      <w:pPr>
        <w:ind w:left="1440" w:hanging="360"/>
      </w:pPr>
      <w:rPr>
        <w:rFonts w:ascii="Courier New" w:hAnsi="Courier New" w:hint="default"/>
      </w:rPr>
    </w:lvl>
    <w:lvl w:ilvl="2" w:tplc="96B2C2BA">
      <w:start w:val="1"/>
      <w:numFmt w:val="bullet"/>
      <w:lvlText w:val=""/>
      <w:lvlJc w:val="left"/>
      <w:pPr>
        <w:ind w:left="2160" w:hanging="360"/>
      </w:pPr>
      <w:rPr>
        <w:rFonts w:ascii="Wingdings" w:hAnsi="Wingdings" w:hint="default"/>
      </w:rPr>
    </w:lvl>
    <w:lvl w:ilvl="3" w:tplc="FF5C134C">
      <w:start w:val="1"/>
      <w:numFmt w:val="bullet"/>
      <w:lvlText w:val=""/>
      <w:lvlJc w:val="left"/>
      <w:pPr>
        <w:ind w:left="2880" w:hanging="360"/>
      </w:pPr>
      <w:rPr>
        <w:rFonts w:ascii="Symbol" w:hAnsi="Symbol" w:hint="default"/>
      </w:rPr>
    </w:lvl>
    <w:lvl w:ilvl="4" w:tplc="CD2E08D2">
      <w:start w:val="1"/>
      <w:numFmt w:val="bullet"/>
      <w:lvlText w:val="o"/>
      <w:lvlJc w:val="left"/>
      <w:pPr>
        <w:ind w:left="3600" w:hanging="360"/>
      </w:pPr>
      <w:rPr>
        <w:rFonts w:ascii="Courier New" w:hAnsi="Courier New" w:hint="default"/>
      </w:rPr>
    </w:lvl>
    <w:lvl w:ilvl="5" w:tplc="B8087A7A">
      <w:start w:val="1"/>
      <w:numFmt w:val="bullet"/>
      <w:lvlText w:val=""/>
      <w:lvlJc w:val="left"/>
      <w:pPr>
        <w:ind w:left="4320" w:hanging="360"/>
      </w:pPr>
      <w:rPr>
        <w:rFonts w:ascii="Wingdings" w:hAnsi="Wingdings" w:hint="default"/>
      </w:rPr>
    </w:lvl>
    <w:lvl w:ilvl="6" w:tplc="3E72FEDE">
      <w:start w:val="1"/>
      <w:numFmt w:val="bullet"/>
      <w:lvlText w:val=""/>
      <w:lvlJc w:val="left"/>
      <w:pPr>
        <w:ind w:left="5040" w:hanging="360"/>
      </w:pPr>
      <w:rPr>
        <w:rFonts w:ascii="Symbol" w:hAnsi="Symbol" w:hint="default"/>
      </w:rPr>
    </w:lvl>
    <w:lvl w:ilvl="7" w:tplc="2C32D054">
      <w:start w:val="1"/>
      <w:numFmt w:val="bullet"/>
      <w:lvlText w:val="o"/>
      <w:lvlJc w:val="left"/>
      <w:pPr>
        <w:ind w:left="5760" w:hanging="360"/>
      </w:pPr>
      <w:rPr>
        <w:rFonts w:ascii="Courier New" w:hAnsi="Courier New" w:hint="default"/>
      </w:rPr>
    </w:lvl>
    <w:lvl w:ilvl="8" w:tplc="AB7EB1E6">
      <w:start w:val="1"/>
      <w:numFmt w:val="bullet"/>
      <w:lvlText w:val=""/>
      <w:lvlJc w:val="left"/>
      <w:pPr>
        <w:ind w:left="6480" w:hanging="360"/>
      </w:pPr>
      <w:rPr>
        <w:rFonts w:ascii="Wingdings" w:hAnsi="Wingdings" w:hint="default"/>
      </w:rPr>
    </w:lvl>
  </w:abstractNum>
  <w:abstractNum w:abstractNumId="29" w15:restartNumberingAfterBreak="0">
    <w:nsid w:val="71173D4D"/>
    <w:multiLevelType w:val="hybridMultilevel"/>
    <w:tmpl w:val="EED4E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95339B"/>
    <w:multiLevelType w:val="hybridMultilevel"/>
    <w:tmpl w:val="0BDC4782"/>
    <w:lvl w:ilvl="0" w:tplc="DA4ADEE0">
      <w:start w:val="1"/>
      <w:numFmt w:val="bullet"/>
      <w:lvlText w:val="•"/>
      <w:lvlJc w:val="left"/>
      <w:pPr>
        <w:tabs>
          <w:tab w:val="num" w:pos="720"/>
        </w:tabs>
        <w:ind w:left="720" w:hanging="360"/>
      </w:pPr>
      <w:rPr>
        <w:rFonts w:ascii="Arial" w:hAnsi="Arial" w:hint="default"/>
      </w:rPr>
    </w:lvl>
    <w:lvl w:ilvl="1" w:tplc="B34A9176">
      <w:numFmt w:val="bullet"/>
      <w:lvlText w:val="–"/>
      <w:lvlJc w:val="left"/>
      <w:pPr>
        <w:tabs>
          <w:tab w:val="num" w:pos="1440"/>
        </w:tabs>
        <w:ind w:left="1440" w:hanging="360"/>
      </w:pPr>
      <w:rPr>
        <w:rFonts w:ascii="Arial" w:hAnsi="Arial" w:hint="default"/>
      </w:rPr>
    </w:lvl>
    <w:lvl w:ilvl="2" w:tplc="F0C8DB3E" w:tentative="1">
      <w:start w:val="1"/>
      <w:numFmt w:val="bullet"/>
      <w:lvlText w:val="•"/>
      <w:lvlJc w:val="left"/>
      <w:pPr>
        <w:tabs>
          <w:tab w:val="num" w:pos="2160"/>
        </w:tabs>
        <w:ind w:left="2160" w:hanging="360"/>
      </w:pPr>
      <w:rPr>
        <w:rFonts w:ascii="Arial" w:hAnsi="Arial" w:hint="default"/>
      </w:rPr>
    </w:lvl>
    <w:lvl w:ilvl="3" w:tplc="9682948C" w:tentative="1">
      <w:start w:val="1"/>
      <w:numFmt w:val="bullet"/>
      <w:lvlText w:val="•"/>
      <w:lvlJc w:val="left"/>
      <w:pPr>
        <w:tabs>
          <w:tab w:val="num" w:pos="2880"/>
        </w:tabs>
        <w:ind w:left="2880" w:hanging="360"/>
      </w:pPr>
      <w:rPr>
        <w:rFonts w:ascii="Arial" w:hAnsi="Arial" w:hint="default"/>
      </w:rPr>
    </w:lvl>
    <w:lvl w:ilvl="4" w:tplc="56EC2B1E" w:tentative="1">
      <w:start w:val="1"/>
      <w:numFmt w:val="bullet"/>
      <w:lvlText w:val="•"/>
      <w:lvlJc w:val="left"/>
      <w:pPr>
        <w:tabs>
          <w:tab w:val="num" w:pos="3600"/>
        </w:tabs>
        <w:ind w:left="3600" w:hanging="360"/>
      </w:pPr>
      <w:rPr>
        <w:rFonts w:ascii="Arial" w:hAnsi="Arial" w:hint="default"/>
      </w:rPr>
    </w:lvl>
    <w:lvl w:ilvl="5" w:tplc="8B8C0B28" w:tentative="1">
      <w:start w:val="1"/>
      <w:numFmt w:val="bullet"/>
      <w:lvlText w:val="•"/>
      <w:lvlJc w:val="left"/>
      <w:pPr>
        <w:tabs>
          <w:tab w:val="num" w:pos="4320"/>
        </w:tabs>
        <w:ind w:left="4320" w:hanging="360"/>
      </w:pPr>
      <w:rPr>
        <w:rFonts w:ascii="Arial" w:hAnsi="Arial" w:hint="default"/>
      </w:rPr>
    </w:lvl>
    <w:lvl w:ilvl="6" w:tplc="75942500" w:tentative="1">
      <w:start w:val="1"/>
      <w:numFmt w:val="bullet"/>
      <w:lvlText w:val="•"/>
      <w:lvlJc w:val="left"/>
      <w:pPr>
        <w:tabs>
          <w:tab w:val="num" w:pos="5040"/>
        </w:tabs>
        <w:ind w:left="5040" w:hanging="360"/>
      </w:pPr>
      <w:rPr>
        <w:rFonts w:ascii="Arial" w:hAnsi="Arial" w:hint="default"/>
      </w:rPr>
    </w:lvl>
    <w:lvl w:ilvl="7" w:tplc="ED929652" w:tentative="1">
      <w:start w:val="1"/>
      <w:numFmt w:val="bullet"/>
      <w:lvlText w:val="•"/>
      <w:lvlJc w:val="left"/>
      <w:pPr>
        <w:tabs>
          <w:tab w:val="num" w:pos="5760"/>
        </w:tabs>
        <w:ind w:left="5760" w:hanging="360"/>
      </w:pPr>
      <w:rPr>
        <w:rFonts w:ascii="Arial" w:hAnsi="Arial" w:hint="default"/>
      </w:rPr>
    </w:lvl>
    <w:lvl w:ilvl="8" w:tplc="6E02A2E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2057C56"/>
    <w:multiLevelType w:val="hybridMultilevel"/>
    <w:tmpl w:val="EA1AA23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4E58EB74">
      <w:start w:val="411"/>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D850BB"/>
    <w:multiLevelType w:val="hybridMultilevel"/>
    <w:tmpl w:val="1A629052"/>
    <w:lvl w:ilvl="0" w:tplc="18F83952">
      <w:start w:val="1"/>
      <w:numFmt w:val="upperRoman"/>
      <w:lvlText w:val="%1."/>
      <w:lvlJc w:val="left"/>
      <w:pPr>
        <w:ind w:left="1110" w:hanging="75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3"/>
  </w:num>
  <w:num w:numId="3">
    <w:abstractNumId w:val="14"/>
  </w:num>
  <w:num w:numId="4">
    <w:abstractNumId w:val="16"/>
  </w:num>
  <w:num w:numId="5">
    <w:abstractNumId w:val="31"/>
  </w:num>
  <w:num w:numId="6">
    <w:abstractNumId w:val="5"/>
  </w:num>
  <w:num w:numId="7">
    <w:abstractNumId w:val="2"/>
  </w:num>
  <w:num w:numId="8">
    <w:abstractNumId w:val="1"/>
  </w:num>
  <w:num w:numId="9">
    <w:abstractNumId w:val="6"/>
  </w:num>
  <w:num w:numId="10">
    <w:abstractNumId w:val="8"/>
  </w:num>
  <w:num w:numId="11">
    <w:abstractNumId w:val="12"/>
  </w:num>
  <w:num w:numId="12">
    <w:abstractNumId w:val="20"/>
  </w:num>
  <w:num w:numId="13">
    <w:abstractNumId w:val="21"/>
  </w:num>
  <w:num w:numId="14">
    <w:abstractNumId w:val="30"/>
  </w:num>
  <w:num w:numId="15">
    <w:abstractNumId w:val="4"/>
  </w:num>
  <w:num w:numId="16">
    <w:abstractNumId w:val="25"/>
  </w:num>
  <w:num w:numId="17">
    <w:abstractNumId w:val="0"/>
  </w:num>
  <w:num w:numId="18">
    <w:abstractNumId w:val="7"/>
  </w:num>
  <w:num w:numId="19">
    <w:abstractNumId w:val="18"/>
  </w:num>
  <w:num w:numId="20">
    <w:abstractNumId w:val="24"/>
  </w:num>
  <w:num w:numId="21">
    <w:abstractNumId w:val="17"/>
  </w:num>
  <w:num w:numId="22">
    <w:abstractNumId w:val="28"/>
  </w:num>
  <w:num w:numId="23">
    <w:abstractNumId w:val="29"/>
  </w:num>
  <w:num w:numId="24">
    <w:abstractNumId w:val="13"/>
  </w:num>
  <w:num w:numId="25">
    <w:abstractNumId w:val="27"/>
  </w:num>
  <w:num w:numId="26">
    <w:abstractNumId w:val="19"/>
  </w:num>
  <w:num w:numId="27">
    <w:abstractNumId w:val="9"/>
  </w:num>
  <w:num w:numId="28">
    <w:abstractNumId w:val="10"/>
  </w:num>
  <w:num w:numId="29">
    <w:abstractNumId w:val="32"/>
  </w:num>
  <w:num w:numId="30">
    <w:abstractNumId w:val="3"/>
  </w:num>
  <w:num w:numId="31">
    <w:abstractNumId w:val="22"/>
  </w:num>
  <w:num w:numId="32">
    <w:abstractNumId w:val="26"/>
  </w:num>
  <w:num w:numId="33">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3sLQwNDS2MLc0NjFT0lEKTi0uzszPAykwNKsFAEy2KMwtAAAA"/>
  </w:docVars>
  <w:rsids>
    <w:rsidRoot w:val="008F63D2"/>
    <w:rsid w:val="000029A8"/>
    <w:rsid w:val="00003B16"/>
    <w:rsid w:val="00003E87"/>
    <w:rsid w:val="000060BA"/>
    <w:rsid w:val="00006A67"/>
    <w:rsid w:val="00010818"/>
    <w:rsid w:val="00011186"/>
    <w:rsid w:val="000118EA"/>
    <w:rsid w:val="00011C2C"/>
    <w:rsid w:val="000121C8"/>
    <w:rsid w:val="00013930"/>
    <w:rsid w:val="00013B83"/>
    <w:rsid w:val="0001567C"/>
    <w:rsid w:val="00015EDD"/>
    <w:rsid w:val="00020447"/>
    <w:rsid w:val="0002068D"/>
    <w:rsid w:val="00020841"/>
    <w:rsid w:val="000216F8"/>
    <w:rsid w:val="00022AF7"/>
    <w:rsid w:val="00022F83"/>
    <w:rsid w:val="00023AF4"/>
    <w:rsid w:val="000245C5"/>
    <w:rsid w:val="000251EE"/>
    <w:rsid w:val="000253C5"/>
    <w:rsid w:val="00026081"/>
    <w:rsid w:val="0002626D"/>
    <w:rsid w:val="000276D1"/>
    <w:rsid w:val="00027A58"/>
    <w:rsid w:val="000305A9"/>
    <w:rsid w:val="00031D5D"/>
    <w:rsid w:val="00032833"/>
    <w:rsid w:val="00032A82"/>
    <w:rsid w:val="00035982"/>
    <w:rsid w:val="00035A22"/>
    <w:rsid w:val="0003659A"/>
    <w:rsid w:val="00036E45"/>
    <w:rsid w:val="00037279"/>
    <w:rsid w:val="0004164F"/>
    <w:rsid w:val="00041C2A"/>
    <w:rsid w:val="0004243B"/>
    <w:rsid w:val="00042A26"/>
    <w:rsid w:val="00046336"/>
    <w:rsid w:val="00052C3A"/>
    <w:rsid w:val="000538FE"/>
    <w:rsid w:val="00054075"/>
    <w:rsid w:val="00054AB3"/>
    <w:rsid w:val="00054E93"/>
    <w:rsid w:val="00054FC4"/>
    <w:rsid w:val="00056C38"/>
    <w:rsid w:val="000616E4"/>
    <w:rsid w:val="00062485"/>
    <w:rsid w:val="00062F1D"/>
    <w:rsid w:val="00064BA4"/>
    <w:rsid w:val="00066CF8"/>
    <w:rsid w:val="00066FA7"/>
    <w:rsid w:val="000677FA"/>
    <w:rsid w:val="00067DAA"/>
    <w:rsid w:val="00070353"/>
    <w:rsid w:val="00070E19"/>
    <w:rsid w:val="000713AC"/>
    <w:rsid w:val="00072E05"/>
    <w:rsid w:val="00073E6F"/>
    <w:rsid w:val="0007500D"/>
    <w:rsid w:val="00075554"/>
    <w:rsid w:val="00075BFC"/>
    <w:rsid w:val="00076178"/>
    <w:rsid w:val="000769F9"/>
    <w:rsid w:val="00076C7E"/>
    <w:rsid w:val="000773E0"/>
    <w:rsid w:val="000811FD"/>
    <w:rsid w:val="000812DE"/>
    <w:rsid w:val="000822AA"/>
    <w:rsid w:val="000825B2"/>
    <w:rsid w:val="000826F9"/>
    <w:rsid w:val="00082FFA"/>
    <w:rsid w:val="00083662"/>
    <w:rsid w:val="00085198"/>
    <w:rsid w:val="00085215"/>
    <w:rsid w:val="00085233"/>
    <w:rsid w:val="00086A13"/>
    <w:rsid w:val="000875F3"/>
    <w:rsid w:val="00090BB7"/>
    <w:rsid w:val="00091F6C"/>
    <w:rsid w:val="00092809"/>
    <w:rsid w:val="0009454F"/>
    <w:rsid w:val="00094C7E"/>
    <w:rsid w:val="0009563F"/>
    <w:rsid w:val="00095D70"/>
    <w:rsid w:val="00097D41"/>
    <w:rsid w:val="00097F28"/>
    <w:rsid w:val="000A03A3"/>
    <w:rsid w:val="000A03E1"/>
    <w:rsid w:val="000A2800"/>
    <w:rsid w:val="000A4D98"/>
    <w:rsid w:val="000A535E"/>
    <w:rsid w:val="000A566B"/>
    <w:rsid w:val="000A5A9A"/>
    <w:rsid w:val="000A61FB"/>
    <w:rsid w:val="000A7E36"/>
    <w:rsid w:val="000B072A"/>
    <w:rsid w:val="000B20E1"/>
    <w:rsid w:val="000B2FEF"/>
    <w:rsid w:val="000B56C6"/>
    <w:rsid w:val="000B6A08"/>
    <w:rsid w:val="000B7EAE"/>
    <w:rsid w:val="000C1705"/>
    <w:rsid w:val="000C221D"/>
    <w:rsid w:val="000C2B06"/>
    <w:rsid w:val="000C34B4"/>
    <w:rsid w:val="000C4538"/>
    <w:rsid w:val="000C6AB5"/>
    <w:rsid w:val="000C7F81"/>
    <w:rsid w:val="000D19EB"/>
    <w:rsid w:val="000D1E8B"/>
    <w:rsid w:val="000D2068"/>
    <w:rsid w:val="000D5358"/>
    <w:rsid w:val="000D736E"/>
    <w:rsid w:val="000E08C7"/>
    <w:rsid w:val="000E2606"/>
    <w:rsid w:val="000E2B33"/>
    <w:rsid w:val="000E3419"/>
    <w:rsid w:val="000E393C"/>
    <w:rsid w:val="000E3C25"/>
    <w:rsid w:val="000E4963"/>
    <w:rsid w:val="000E606C"/>
    <w:rsid w:val="000E62AE"/>
    <w:rsid w:val="000E70B2"/>
    <w:rsid w:val="000E70BA"/>
    <w:rsid w:val="000E72BF"/>
    <w:rsid w:val="000E7EFB"/>
    <w:rsid w:val="000F03C5"/>
    <w:rsid w:val="000F122C"/>
    <w:rsid w:val="000F1391"/>
    <w:rsid w:val="000F1AE1"/>
    <w:rsid w:val="000F4B53"/>
    <w:rsid w:val="000F50D7"/>
    <w:rsid w:val="000F617B"/>
    <w:rsid w:val="000F66CC"/>
    <w:rsid w:val="000F69F1"/>
    <w:rsid w:val="000F70C7"/>
    <w:rsid w:val="000F7EE0"/>
    <w:rsid w:val="001005D5"/>
    <w:rsid w:val="001021AF"/>
    <w:rsid w:val="001022E4"/>
    <w:rsid w:val="00102A52"/>
    <w:rsid w:val="0010345E"/>
    <w:rsid w:val="00104A1F"/>
    <w:rsid w:val="00106238"/>
    <w:rsid w:val="00113966"/>
    <w:rsid w:val="001139DC"/>
    <w:rsid w:val="00115DD8"/>
    <w:rsid w:val="00120C0B"/>
    <w:rsid w:val="001220FF"/>
    <w:rsid w:val="00123A1B"/>
    <w:rsid w:val="00124DDF"/>
    <w:rsid w:val="001255CE"/>
    <w:rsid w:val="0012625D"/>
    <w:rsid w:val="00127711"/>
    <w:rsid w:val="00130329"/>
    <w:rsid w:val="00131589"/>
    <w:rsid w:val="00132189"/>
    <w:rsid w:val="001324D4"/>
    <w:rsid w:val="001325FE"/>
    <w:rsid w:val="001335D5"/>
    <w:rsid w:val="00135CC3"/>
    <w:rsid w:val="001402B8"/>
    <w:rsid w:val="00141062"/>
    <w:rsid w:val="001410B4"/>
    <w:rsid w:val="00141C45"/>
    <w:rsid w:val="0014216C"/>
    <w:rsid w:val="00142354"/>
    <w:rsid w:val="00142456"/>
    <w:rsid w:val="00142599"/>
    <w:rsid w:val="00143361"/>
    <w:rsid w:val="001444ED"/>
    <w:rsid w:val="00145612"/>
    <w:rsid w:val="00145B84"/>
    <w:rsid w:val="0014730C"/>
    <w:rsid w:val="0014746A"/>
    <w:rsid w:val="00147764"/>
    <w:rsid w:val="00147833"/>
    <w:rsid w:val="001478B5"/>
    <w:rsid w:val="00150496"/>
    <w:rsid w:val="0015086A"/>
    <w:rsid w:val="00154949"/>
    <w:rsid w:val="00156294"/>
    <w:rsid w:val="00156758"/>
    <w:rsid w:val="00160D02"/>
    <w:rsid w:val="001616B6"/>
    <w:rsid w:val="001621A7"/>
    <w:rsid w:val="00163AFF"/>
    <w:rsid w:val="00164248"/>
    <w:rsid w:val="001665C7"/>
    <w:rsid w:val="0016709D"/>
    <w:rsid w:val="00167112"/>
    <w:rsid w:val="001702DF"/>
    <w:rsid w:val="00171B2A"/>
    <w:rsid w:val="001723F5"/>
    <w:rsid w:val="00172F81"/>
    <w:rsid w:val="00173AB5"/>
    <w:rsid w:val="00175308"/>
    <w:rsid w:val="0017701A"/>
    <w:rsid w:val="00180BA7"/>
    <w:rsid w:val="00181EFB"/>
    <w:rsid w:val="00182860"/>
    <w:rsid w:val="00183792"/>
    <w:rsid w:val="00183882"/>
    <w:rsid w:val="00183DD9"/>
    <w:rsid w:val="00184DC0"/>
    <w:rsid w:val="001851A2"/>
    <w:rsid w:val="00185581"/>
    <w:rsid w:val="00187353"/>
    <w:rsid w:val="00187698"/>
    <w:rsid w:val="00191001"/>
    <w:rsid w:val="001922B3"/>
    <w:rsid w:val="00192598"/>
    <w:rsid w:val="00192BAF"/>
    <w:rsid w:val="00192CEE"/>
    <w:rsid w:val="00194E57"/>
    <w:rsid w:val="001956EC"/>
    <w:rsid w:val="00197F16"/>
    <w:rsid w:val="001A1540"/>
    <w:rsid w:val="001A19C6"/>
    <w:rsid w:val="001A218C"/>
    <w:rsid w:val="001A2387"/>
    <w:rsid w:val="001A25EE"/>
    <w:rsid w:val="001A3C5A"/>
    <w:rsid w:val="001A54FB"/>
    <w:rsid w:val="001A5743"/>
    <w:rsid w:val="001A6E44"/>
    <w:rsid w:val="001B089C"/>
    <w:rsid w:val="001B2788"/>
    <w:rsid w:val="001B3835"/>
    <w:rsid w:val="001B4CC9"/>
    <w:rsid w:val="001B70C6"/>
    <w:rsid w:val="001B7625"/>
    <w:rsid w:val="001B7880"/>
    <w:rsid w:val="001C0DB1"/>
    <w:rsid w:val="001C1E85"/>
    <w:rsid w:val="001C2EAC"/>
    <w:rsid w:val="001C2FFD"/>
    <w:rsid w:val="001C436E"/>
    <w:rsid w:val="001C5518"/>
    <w:rsid w:val="001C6F96"/>
    <w:rsid w:val="001D06AD"/>
    <w:rsid w:val="001D2329"/>
    <w:rsid w:val="001D3272"/>
    <w:rsid w:val="001D438D"/>
    <w:rsid w:val="001D4FB7"/>
    <w:rsid w:val="001D56EF"/>
    <w:rsid w:val="001D5FDD"/>
    <w:rsid w:val="001D6DA9"/>
    <w:rsid w:val="001D7181"/>
    <w:rsid w:val="001D74EB"/>
    <w:rsid w:val="001E150E"/>
    <w:rsid w:val="001E313E"/>
    <w:rsid w:val="001E336E"/>
    <w:rsid w:val="001E473F"/>
    <w:rsid w:val="001E59C9"/>
    <w:rsid w:val="001E7B49"/>
    <w:rsid w:val="001E7E29"/>
    <w:rsid w:val="001F16A7"/>
    <w:rsid w:val="001F2F3D"/>
    <w:rsid w:val="001F503A"/>
    <w:rsid w:val="001F6823"/>
    <w:rsid w:val="001F7AFB"/>
    <w:rsid w:val="00200B62"/>
    <w:rsid w:val="00202401"/>
    <w:rsid w:val="00203AD3"/>
    <w:rsid w:val="0020447B"/>
    <w:rsid w:val="0020545B"/>
    <w:rsid w:val="00205C0B"/>
    <w:rsid w:val="002060C1"/>
    <w:rsid w:val="00210180"/>
    <w:rsid w:val="00214485"/>
    <w:rsid w:val="00214C33"/>
    <w:rsid w:val="00214F86"/>
    <w:rsid w:val="00215919"/>
    <w:rsid w:val="00215D4A"/>
    <w:rsid w:val="00216C24"/>
    <w:rsid w:val="00217014"/>
    <w:rsid w:val="00220609"/>
    <w:rsid w:val="00220AB5"/>
    <w:rsid w:val="002222AF"/>
    <w:rsid w:val="002223C0"/>
    <w:rsid w:val="00222A69"/>
    <w:rsid w:val="00222F35"/>
    <w:rsid w:val="002244AF"/>
    <w:rsid w:val="002247F4"/>
    <w:rsid w:val="002249AA"/>
    <w:rsid w:val="00227E4E"/>
    <w:rsid w:val="00230C17"/>
    <w:rsid w:val="00231173"/>
    <w:rsid w:val="002312DB"/>
    <w:rsid w:val="00231C3B"/>
    <w:rsid w:val="00231EAC"/>
    <w:rsid w:val="00232263"/>
    <w:rsid w:val="00234E69"/>
    <w:rsid w:val="0023524F"/>
    <w:rsid w:val="002362DC"/>
    <w:rsid w:val="0024197B"/>
    <w:rsid w:val="00241E80"/>
    <w:rsid w:val="0024374F"/>
    <w:rsid w:val="00243BA3"/>
    <w:rsid w:val="002447C1"/>
    <w:rsid w:val="00245BDF"/>
    <w:rsid w:val="00246609"/>
    <w:rsid w:val="00252280"/>
    <w:rsid w:val="002538F6"/>
    <w:rsid w:val="00256A9F"/>
    <w:rsid w:val="00256B54"/>
    <w:rsid w:val="00260AC7"/>
    <w:rsid w:val="00261EA3"/>
    <w:rsid w:val="00262417"/>
    <w:rsid w:val="00262D9C"/>
    <w:rsid w:val="00262FD0"/>
    <w:rsid w:val="002646B5"/>
    <w:rsid w:val="002648C5"/>
    <w:rsid w:val="002673EA"/>
    <w:rsid w:val="00270529"/>
    <w:rsid w:val="002716CB"/>
    <w:rsid w:val="00271CD2"/>
    <w:rsid w:val="00271E5D"/>
    <w:rsid w:val="002740E2"/>
    <w:rsid w:val="00274C53"/>
    <w:rsid w:val="00274D79"/>
    <w:rsid w:val="00275D62"/>
    <w:rsid w:val="00280554"/>
    <w:rsid w:val="00280C37"/>
    <w:rsid w:val="002812A7"/>
    <w:rsid w:val="0028249D"/>
    <w:rsid w:val="0028290A"/>
    <w:rsid w:val="00283806"/>
    <w:rsid w:val="0028534A"/>
    <w:rsid w:val="002858D6"/>
    <w:rsid w:val="002858F1"/>
    <w:rsid w:val="00285FE2"/>
    <w:rsid w:val="0028616F"/>
    <w:rsid w:val="0028687A"/>
    <w:rsid w:val="00291D94"/>
    <w:rsid w:val="00294CDA"/>
    <w:rsid w:val="0029502A"/>
    <w:rsid w:val="002962D3"/>
    <w:rsid w:val="002967CF"/>
    <w:rsid w:val="00296FA4"/>
    <w:rsid w:val="00297715"/>
    <w:rsid w:val="002A12EB"/>
    <w:rsid w:val="002A1915"/>
    <w:rsid w:val="002A395E"/>
    <w:rsid w:val="002A490F"/>
    <w:rsid w:val="002A5482"/>
    <w:rsid w:val="002A78F8"/>
    <w:rsid w:val="002B1269"/>
    <w:rsid w:val="002B242B"/>
    <w:rsid w:val="002B342E"/>
    <w:rsid w:val="002B5265"/>
    <w:rsid w:val="002B708D"/>
    <w:rsid w:val="002B782A"/>
    <w:rsid w:val="002C1E8A"/>
    <w:rsid w:val="002C2342"/>
    <w:rsid w:val="002C3BC1"/>
    <w:rsid w:val="002C4328"/>
    <w:rsid w:val="002C651B"/>
    <w:rsid w:val="002D09DA"/>
    <w:rsid w:val="002D3015"/>
    <w:rsid w:val="002D5098"/>
    <w:rsid w:val="002D6F43"/>
    <w:rsid w:val="002E1AF2"/>
    <w:rsid w:val="002E1DA2"/>
    <w:rsid w:val="002E4A32"/>
    <w:rsid w:val="002E4E5A"/>
    <w:rsid w:val="002E59B1"/>
    <w:rsid w:val="002E6A74"/>
    <w:rsid w:val="002E7746"/>
    <w:rsid w:val="002E7A34"/>
    <w:rsid w:val="002F002C"/>
    <w:rsid w:val="002F1212"/>
    <w:rsid w:val="002F162E"/>
    <w:rsid w:val="002F18E5"/>
    <w:rsid w:val="002F40A5"/>
    <w:rsid w:val="002F4C72"/>
    <w:rsid w:val="002F4F72"/>
    <w:rsid w:val="002F64C7"/>
    <w:rsid w:val="002F736E"/>
    <w:rsid w:val="002F7410"/>
    <w:rsid w:val="002F780D"/>
    <w:rsid w:val="0030031D"/>
    <w:rsid w:val="003013D8"/>
    <w:rsid w:val="003033A7"/>
    <w:rsid w:val="003065D6"/>
    <w:rsid w:val="0030664C"/>
    <w:rsid w:val="00306E07"/>
    <w:rsid w:val="00307EC9"/>
    <w:rsid w:val="00310DD0"/>
    <w:rsid w:val="003120A1"/>
    <w:rsid w:val="003158AE"/>
    <w:rsid w:val="00315D68"/>
    <w:rsid w:val="00316B1D"/>
    <w:rsid w:val="00322648"/>
    <w:rsid w:val="00324B21"/>
    <w:rsid w:val="0032521F"/>
    <w:rsid w:val="00325EC1"/>
    <w:rsid w:val="00326886"/>
    <w:rsid w:val="00326D39"/>
    <w:rsid w:val="00326D88"/>
    <w:rsid w:val="00332C00"/>
    <w:rsid w:val="00334293"/>
    <w:rsid w:val="00335A26"/>
    <w:rsid w:val="003373D3"/>
    <w:rsid w:val="00337638"/>
    <w:rsid w:val="003425A9"/>
    <w:rsid w:val="00343180"/>
    <w:rsid w:val="003458E5"/>
    <w:rsid w:val="003466CB"/>
    <w:rsid w:val="00347F97"/>
    <w:rsid w:val="00350F59"/>
    <w:rsid w:val="00353B97"/>
    <w:rsid w:val="00353F06"/>
    <w:rsid w:val="00354EDF"/>
    <w:rsid w:val="00355ED5"/>
    <w:rsid w:val="0035712E"/>
    <w:rsid w:val="00357344"/>
    <w:rsid w:val="00357D25"/>
    <w:rsid w:val="00357DB9"/>
    <w:rsid w:val="003606D3"/>
    <w:rsid w:val="00361711"/>
    <w:rsid w:val="003622EA"/>
    <w:rsid w:val="00362982"/>
    <w:rsid w:val="00363DF5"/>
    <w:rsid w:val="003644A8"/>
    <w:rsid w:val="003645B0"/>
    <w:rsid w:val="0036565F"/>
    <w:rsid w:val="003656A8"/>
    <w:rsid w:val="00365B44"/>
    <w:rsid w:val="0036796A"/>
    <w:rsid w:val="003718C6"/>
    <w:rsid w:val="00372FCA"/>
    <w:rsid w:val="0037363D"/>
    <w:rsid w:val="0037433E"/>
    <w:rsid w:val="00374EEE"/>
    <w:rsid w:val="003763AF"/>
    <w:rsid w:val="00376CA9"/>
    <w:rsid w:val="00377DB6"/>
    <w:rsid w:val="00380ADB"/>
    <w:rsid w:val="00380E83"/>
    <w:rsid w:val="00381468"/>
    <w:rsid w:val="00382E38"/>
    <w:rsid w:val="0038357D"/>
    <w:rsid w:val="0038393C"/>
    <w:rsid w:val="0038395C"/>
    <w:rsid w:val="0038445C"/>
    <w:rsid w:val="003857F6"/>
    <w:rsid w:val="0038583E"/>
    <w:rsid w:val="00386A90"/>
    <w:rsid w:val="003871AC"/>
    <w:rsid w:val="00393ABE"/>
    <w:rsid w:val="0039442F"/>
    <w:rsid w:val="003954F3"/>
    <w:rsid w:val="0039776F"/>
    <w:rsid w:val="003A0E34"/>
    <w:rsid w:val="003A1205"/>
    <w:rsid w:val="003A19CE"/>
    <w:rsid w:val="003A2ECB"/>
    <w:rsid w:val="003A40DD"/>
    <w:rsid w:val="003A4D33"/>
    <w:rsid w:val="003A4E86"/>
    <w:rsid w:val="003A4EC1"/>
    <w:rsid w:val="003A59D9"/>
    <w:rsid w:val="003A60CF"/>
    <w:rsid w:val="003A630E"/>
    <w:rsid w:val="003A66EB"/>
    <w:rsid w:val="003A791B"/>
    <w:rsid w:val="003B3AA3"/>
    <w:rsid w:val="003B471E"/>
    <w:rsid w:val="003B4D59"/>
    <w:rsid w:val="003B5F38"/>
    <w:rsid w:val="003B6ADF"/>
    <w:rsid w:val="003C299D"/>
    <w:rsid w:val="003C39CB"/>
    <w:rsid w:val="003C54A0"/>
    <w:rsid w:val="003C572C"/>
    <w:rsid w:val="003C5B4A"/>
    <w:rsid w:val="003C77AC"/>
    <w:rsid w:val="003D060C"/>
    <w:rsid w:val="003D1040"/>
    <w:rsid w:val="003D1390"/>
    <w:rsid w:val="003D1FA2"/>
    <w:rsid w:val="003D25AE"/>
    <w:rsid w:val="003D360B"/>
    <w:rsid w:val="003D4906"/>
    <w:rsid w:val="003D616D"/>
    <w:rsid w:val="003D6BBC"/>
    <w:rsid w:val="003E1C0A"/>
    <w:rsid w:val="003E2BEB"/>
    <w:rsid w:val="003E3921"/>
    <w:rsid w:val="003E4935"/>
    <w:rsid w:val="003E5034"/>
    <w:rsid w:val="003E6664"/>
    <w:rsid w:val="003E69ED"/>
    <w:rsid w:val="003E7985"/>
    <w:rsid w:val="003F1E40"/>
    <w:rsid w:val="003F2071"/>
    <w:rsid w:val="003F2189"/>
    <w:rsid w:val="003F44C3"/>
    <w:rsid w:val="003F5CF2"/>
    <w:rsid w:val="003F6BEF"/>
    <w:rsid w:val="003F772E"/>
    <w:rsid w:val="00401A40"/>
    <w:rsid w:val="00402E05"/>
    <w:rsid w:val="00403BFD"/>
    <w:rsid w:val="00405692"/>
    <w:rsid w:val="0040609D"/>
    <w:rsid w:val="004105A2"/>
    <w:rsid w:val="0041144B"/>
    <w:rsid w:val="0041154D"/>
    <w:rsid w:val="00411566"/>
    <w:rsid w:val="00413653"/>
    <w:rsid w:val="00413EF5"/>
    <w:rsid w:val="004148DC"/>
    <w:rsid w:val="004163F8"/>
    <w:rsid w:val="00416839"/>
    <w:rsid w:val="004168AD"/>
    <w:rsid w:val="00416FFC"/>
    <w:rsid w:val="0041763E"/>
    <w:rsid w:val="004179A1"/>
    <w:rsid w:val="00420764"/>
    <w:rsid w:val="00422791"/>
    <w:rsid w:val="00424790"/>
    <w:rsid w:val="00425392"/>
    <w:rsid w:val="0042565E"/>
    <w:rsid w:val="0042632F"/>
    <w:rsid w:val="00427C78"/>
    <w:rsid w:val="00430928"/>
    <w:rsid w:val="00430CCC"/>
    <w:rsid w:val="00431C8E"/>
    <w:rsid w:val="0043451A"/>
    <w:rsid w:val="00434D50"/>
    <w:rsid w:val="00436BA9"/>
    <w:rsid w:val="004370B7"/>
    <w:rsid w:val="00437C60"/>
    <w:rsid w:val="00441B8F"/>
    <w:rsid w:val="004425D6"/>
    <w:rsid w:val="00442A88"/>
    <w:rsid w:val="0044324D"/>
    <w:rsid w:val="0044369F"/>
    <w:rsid w:val="0044604D"/>
    <w:rsid w:val="0044765E"/>
    <w:rsid w:val="00451D9A"/>
    <w:rsid w:val="004521C1"/>
    <w:rsid w:val="00452F04"/>
    <w:rsid w:val="004530AB"/>
    <w:rsid w:val="00454241"/>
    <w:rsid w:val="00456D52"/>
    <w:rsid w:val="004608C2"/>
    <w:rsid w:val="004609B1"/>
    <w:rsid w:val="00461284"/>
    <w:rsid w:val="0046174C"/>
    <w:rsid w:val="00464A1B"/>
    <w:rsid w:val="00464C05"/>
    <w:rsid w:val="00465C3D"/>
    <w:rsid w:val="00465F54"/>
    <w:rsid w:val="00466ADF"/>
    <w:rsid w:val="00466F7C"/>
    <w:rsid w:val="004678E7"/>
    <w:rsid w:val="00467CF6"/>
    <w:rsid w:val="00470C07"/>
    <w:rsid w:val="00470D39"/>
    <w:rsid w:val="00473201"/>
    <w:rsid w:val="0047462A"/>
    <w:rsid w:val="00474707"/>
    <w:rsid w:val="00480336"/>
    <w:rsid w:val="00480BB1"/>
    <w:rsid w:val="004839B2"/>
    <w:rsid w:val="0048615C"/>
    <w:rsid w:val="0048623F"/>
    <w:rsid w:val="00487975"/>
    <w:rsid w:val="004901DE"/>
    <w:rsid w:val="00490929"/>
    <w:rsid w:val="00490B69"/>
    <w:rsid w:val="00491578"/>
    <w:rsid w:val="00491961"/>
    <w:rsid w:val="00493CA1"/>
    <w:rsid w:val="00493FDB"/>
    <w:rsid w:val="00494A6B"/>
    <w:rsid w:val="00494EE7"/>
    <w:rsid w:val="004972DB"/>
    <w:rsid w:val="004978BC"/>
    <w:rsid w:val="004A0433"/>
    <w:rsid w:val="004A04A5"/>
    <w:rsid w:val="004A0DA2"/>
    <w:rsid w:val="004A1076"/>
    <w:rsid w:val="004A2642"/>
    <w:rsid w:val="004A3F2F"/>
    <w:rsid w:val="004A40BE"/>
    <w:rsid w:val="004A4576"/>
    <w:rsid w:val="004A4823"/>
    <w:rsid w:val="004A492C"/>
    <w:rsid w:val="004A4BE4"/>
    <w:rsid w:val="004A4C50"/>
    <w:rsid w:val="004A517A"/>
    <w:rsid w:val="004A55DF"/>
    <w:rsid w:val="004B00CF"/>
    <w:rsid w:val="004B05C1"/>
    <w:rsid w:val="004B1973"/>
    <w:rsid w:val="004B26F1"/>
    <w:rsid w:val="004B4401"/>
    <w:rsid w:val="004B5846"/>
    <w:rsid w:val="004B5921"/>
    <w:rsid w:val="004B60A9"/>
    <w:rsid w:val="004B7EDB"/>
    <w:rsid w:val="004C07E1"/>
    <w:rsid w:val="004C0E18"/>
    <w:rsid w:val="004C166A"/>
    <w:rsid w:val="004C1D07"/>
    <w:rsid w:val="004C1F43"/>
    <w:rsid w:val="004C2372"/>
    <w:rsid w:val="004C2E91"/>
    <w:rsid w:val="004C3E85"/>
    <w:rsid w:val="004C4409"/>
    <w:rsid w:val="004C496E"/>
    <w:rsid w:val="004C50CA"/>
    <w:rsid w:val="004C5BCC"/>
    <w:rsid w:val="004C6454"/>
    <w:rsid w:val="004C6615"/>
    <w:rsid w:val="004C6BD3"/>
    <w:rsid w:val="004D266C"/>
    <w:rsid w:val="004D2807"/>
    <w:rsid w:val="004D291B"/>
    <w:rsid w:val="004D2A65"/>
    <w:rsid w:val="004D2ADF"/>
    <w:rsid w:val="004D3EB8"/>
    <w:rsid w:val="004D6115"/>
    <w:rsid w:val="004D78B0"/>
    <w:rsid w:val="004D7CE7"/>
    <w:rsid w:val="004E0A9D"/>
    <w:rsid w:val="004E0C87"/>
    <w:rsid w:val="004E114C"/>
    <w:rsid w:val="004E1350"/>
    <w:rsid w:val="004E15A6"/>
    <w:rsid w:val="004E1B01"/>
    <w:rsid w:val="004E2D43"/>
    <w:rsid w:val="004E2D66"/>
    <w:rsid w:val="004E3688"/>
    <w:rsid w:val="004E372C"/>
    <w:rsid w:val="004E58A2"/>
    <w:rsid w:val="004E69D1"/>
    <w:rsid w:val="004E6E9A"/>
    <w:rsid w:val="004E7F3C"/>
    <w:rsid w:val="004F422A"/>
    <w:rsid w:val="004F581D"/>
    <w:rsid w:val="0050287F"/>
    <w:rsid w:val="00503FA7"/>
    <w:rsid w:val="005054D3"/>
    <w:rsid w:val="005060C3"/>
    <w:rsid w:val="005065B3"/>
    <w:rsid w:val="005079A7"/>
    <w:rsid w:val="005109F7"/>
    <w:rsid w:val="00511C87"/>
    <w:rsid w:val="00513FEC"/>
    <w:rsid w:val="00520C37"/>
    <w:rsid w:val="00520ED5"/>
    <w:rsid w:val="00520F47"/>
    <w:rsid w:val="005219F2"/>
    <w:rsid w:val="00521C4E"/>
    <w:rsid w:val="00525EC3"/>
    <w:rsid w:val="005264DE"/>
    <w:rsid w:val="005278BA"/>
    <w:rsid w:val="00527F8E"/>
    <w:rsid w:val="00530975"/>
    <w:rsid w:val="00532D8C"/>
    <w:rsid w:val="005353EB"/>
    <w:rsid w:val="005366D0"/>
    <w:rsid w:val="005366F4"/>
    <w:rsid w:val="00536C15"/>
    <w:rsid w:val="00537DAC"/>
    <w:rsid w:val="0054091F"/>
    <w:rsid w:val="00541E3D"/>
    <w:rsid w:val="00541E94"/>
    <w:rsid w:val="00542959"/>
    <w:rsid w:val="00544AA1"/>
    <w:rsid w:val="00545E31"/>
    <w:rsid w:val="00550204"/>
    <w:rsid w:val="00550864"/>
    <w:rsid w:val="00553442"/>
    <w:rsid w:val="00553F07"/>
    <w:rsid w:val="0055727C"/>
    <w:rsid w:val="005615E6"/>
    <w:rsid w:val="00563989"/>
    <w:rsid w:val="00563BB0"/>
    <w:rsid w:val="00563DA4"/>
    <w:rsid w:val="00565BBC"/>
    <w:rsid w:val="00565C19"/>
    <w:rsid w:val="005661FF"/>
    <w:rsid w:val="00567A58"/>
    <w:rsid w:val="005709C5"/>
    <w:rsid w:val="00571047"/>
    <w:rsid w:val="00571B60"/>
    <w:rsid w:val="00571DE8"/>
    <w:rsid w:val="00571F6E"/>
    <w:rsid w:val="005733E2"/>
    <w:rsid w:val="00577B3E"/>
    <w:rsid w:val="005826B9"/>
    <w:rsid w:val="00582B9C"/>
    <w:rsid w:val="00585019"/>
    <w:rsid w:val="00585D58"/>
    <w:rsid w:val="005861A0"/>
    <w:rsid w:val="005861FD"/>
    <w:rsid w:val="005871D2"/>
    <w:rsid w:val="00590015"/>
    <w:rsid w:val="005925B7"/>
    <w:rsid w:val="0059502C"/>
    <w:rsid w:val="00596E21"/>
    <w:rsid w:val="00597C4E"/>
    <w:rsid w:val="005A0B4D"/>
    <w:rsid w:val="005A2ECF"/>
    <w:rsid w:val="005A4977"/>
    <w:rsid w:val="005A4B9B"/>
    <w:rsid w:val="005A5A4E"/>
    <w:rsid w:val="005A7FB0"/>
    <w:rsid w:val="005B01DC"/>
    <w:rsid w:val="005B1198"/>
    <w:rsid w:val="005B2501"/>
    <w:rsid w:val="005B28AC"/>
    <w:rsid w:val="005B4265"/>
    <w:rsid w:val="005B5BE3"/>
    <w:rsid w:val="005B5D6D"/>
    <w:rsid w:val="005B7B0F"/>
    <w:rsid w:val="005C0588"/>
    <w:rsid w:val="005C0690"/>
    <w:rsid w:val="005C20B0"/>
    <w:rsid w:val="005C2C7C"/>
    <w:rsid w:val="005C4820"/>
    <w:rsid w:val="005C5659"/>
    <w:rsid w:val="005C5FF6"/>
    <w:rsid w:val="005C787C"/>
    <w:rsid w:val="005C7E2F"/>
    <w:rsid w:val="005D1DA8"/>
    <w:rsid w:val="005D2AED"/>
    <w:rsid w:val="005D553C"/>
    <w:rsid w:val="005D5634"/>
    <w:rsid w:val="005D5760"/>
    <w:rsid w:val="005D6DA1"/>
    <w:rsid w:val="005E0628"/>
    <w:rsid w:val="005E3F77"/>
    <w:rsid w:val="005E4548"/>
    <w:rsid w:val="005E5AFB"/>
    <w:rsid w:val="005E6675"/>
    <w:rsid w:val="005E7737"/>
    <w:rsid w:val="005F0D80"/>
    <w:rsid w:val="005F0F05"/>
    <w:rsid w:val="005F14DE"/>
    <w:rsid w:val="005F1EFD"/>
    <w:rsid w:val="005F2A41"/>
    <w:rsid w:val="005F3253"/>
    <w:rsid w:val="005F3342"/>
    <w:rsid w:val="005F4B19"/>
    <w:rsid w:val="005F7953"/>
    <w:rsid w:val="005F7D95"/>
    <w:rsid w:val="00600CD8"/>
    <w:rsid w:val="00601270"/>
    <w:rsid w:val="00602386"/>
    <w:rsid w:val="0060345F"/>
    <w:rsid w:val="00603E59"/>
    <w:rsid w:val="0060575D"/>
    <w:rsid w:val="00605ABB"/>
    <w:rsid w:val="00605FCC"/>
    <w:rsid w:val="00607170"/>
    <w:rsid w:val="00610463"/>
    <w:rsid w:val="00610D37"/>
    <w:rsid w:val="0061371B"/>
    <w:rsid w:val="00615E08"/>
    <w:rsid w:val="00616B5E"/>
    <w:rsid w:val="00617DE7"/>
    <w:rsid w:val="00620F75"/>
    <w:rsid w:val="00621A48"/>
    <w:rsid w:val="00623454"/>
    <w:rsid w:val="00624071"/>
    <w:rsid w:val="006243FE"/>
    <w:rsid w:val="006245E9"/>
    <w:rsid w:val="00624EFB"/>
    <w:rsid w:val="006268F7"/>
    <w:rsid w:val="00626C35"/>
    <w:rsid w:val="006300FE"/>
    <w:rsid w:val="00630966"/>
    <w:rsid w:val="00630A0C"/>
    <w:rsid w:val="00631939"/>
    <w:rsid w:val="00631EB9"/>
    <w:rsid w:val="00632432"/>
    <w:rsid w:val="00636D77"/>
    <w:rsid w:val="00637AD5"/>
    <w:rsid w:val="00640B32"/>
    <w:rsid w:val="00642812"/>
    <w:rsid w:val="00642E14"/>
    <w:rsid w:val="00643960"/>
    <w:rsid w:val="0064399D"/>
    <w:rsid w:val="00643D7D"/>
    <w:rsid w:val="00644C73"/>
    <w:rsid w:val="00644CD1"/>
    <w:rsid w:val="0064739C"/>
    <w:rsid w:val="00647C7B"/>
    <w:rsid w:val="006500AA"/>
    <w:rsid w:val="006506D6"/>
    <w:rsid w:val="006508AA"/>
    <w:rsid w:val="006515FB"/>
    <w:rsid w:val="00651E38"/>
    <w:rsid w:val="0065567C"/>
    <w:rsid w:val="0065580A"/>
    <w:rsid w:val="00656FDA"/>
    <w:rsid w:val="00657E53"/>
    <w:rsid w:val="00660A7D"/>
    <w:rsid w:val="00662B59"/>
    <w:rsid w:val="00663A06"/>
    <w:rsid w:val="006641EF"/>
    <w:rsid w:val="00664E85"/>
    <w:rsid w:val="00665C45"/>
    <w:rsid w:val="00666667"/>
    <w:rsid w:val="0066683D"/>
    <w:rsid w:val="00666B08"/>
    <w:rsid w:val="00666CDC"/>
    <w:rsid w:val="0067279B"/>
    <w:rsid w:val="00672A36"/>
    <w:rsid w:val="006734F6"/>
    <w:rsid w:val="006739BC"/>
    <w:rsid w:val="0067462A"/>
    <w:rsid w:val="00674667"/>
    <w:rsid w:val="0067474F"/>
    <w:rsid w:val="00674AFB"/>
    <w:rsid w:val="006773B5"/>
    <w:rsid w:val="006773E0"/>
    <w:rsid w:val="00680167"/>
    <w:rsid w:val="00680E45"/>
    <w:rsid w:val="00681EE8"/>
    <w:rsid w:val="00682565"/>
    <w:rsid w:val="00683501"/>
    <w:rsid w:val="00683876"/>
    <w:rsid w:val="00683A13"/>
    <w:rsid w:val="00684859"/>
    <w:rsid w:val="006864A7"/>
    <w:rsid w:val="00686EAC"/>
    <w:rsid w:val="00687A40"/>
    <w:rsid w:val="00690A64"/>
    <w:rsid w:val="00691021"/>
    <w:rsid w:val="0069136B"/>
    <w:rsid w:val="00691682"/>
    <w:rsid w:val="00691A0E"/>
    <w:rsid w:val="00691AD9"/>
    <w:rsid w:val="00693061"/>
    <w:rsid w:val="00693382"/>
    <w:rsid w:val="006933E7"/>
    <w:rsid w:val="00693AFD"/>
    <w:rsid w:val="0069506A"/>
    <w:rsid w:val="006A05F9"/>
    <w:rsid w:val="006A104F"/>
    <w:rsid w:val="006A1FF3"/>
    <w:rsid w:val="006A2388"/>
    <w:rsid w:val="006A4CE8"/>
    <w:rsid w:val="006A5968"/>
    <w:rsid w:val="006B0FD2"/>
    <w:rsid w:val="006B289F"/>
    <w:rsid w:val="006B3543"/>
    <w:rsid w:val="006B6934"/>
    <w:rsid w:val="006B7596"/>
    <w:rsid w:val="006B780C"/>
    <w:rsid w:val="006C07ED"/>
    <w:rsid w:val="006C0F80"/>
    <w:rsid w:val="006C19B9"/>
    <w:rsid w:val="006C28D5"/>
    <w:rsid w:val="006C367D"/>
    <w:rsid w:val="006C462E"/>
    <w:rsid w:val="006C46FC"/>
    <w:rsid w:val="006C4700"/>
    <w:rsid w:val="006C5FC9"/>
    <w:rsid w:val="006C6589"/>
    <w:rsid w:val="006C722C"/>
    <w:rsid w:val="006C7BD3"/>
    <w:rsid w:val="006C7DD1"/>
    <w:rsid w:val="006D1338"/>
    <w:rsid w:val="006D1A48"/>
    <w:rsid w:val="006D4A19"/>
    <w:rsid w:val="006D53D7"/>
    <w:rsid w:val="006D54AB"/>
    <w:rsid w:val="006D70EC"/>
    <w:rsid w:val="006D7528"/>
    <w:rsid w:val="006D75B0"/>
    <w:rsid w:val="006E0578"/>
    <w:rsid w:val="006E1BB3"/>
    <w:rsid w:val="006E1FF1"/>
    <w:rsid w:val="006E3BC2"/>
    <w:rsid w:val="006E4048"/>
    <w:rsid w:val="006E474E"/>
    <w:rsid w:val="006E4B3D"/>
    <w:rsid w:val="006E52D6"/>
    <w:rsid w:val="006E6601"/>
    <w:rsid w:val="006E7017"/>
    <w:rsid w:val="006E75B1"/>
    <w:rsid w:val="006F14CC"/>
    <w:rsid w:val="006F192E"/>
    <w:rsid w:val="006F2D5C"/>
    <w:rsid w:val="006F2FC8"/>
    <w:rsid w:val="006F3543"/>
    <w:rsid w:val="006F364B"/>
    <w:rsid w:val="006F7D4B"/>
    <w:rsid w:val="00701DAD"/>
    <w:rsid w:val="00701EBE"/>
    <w:rsid w:val="00702509"/>
    <w:rsid w:val="00703381"/>
    <w:rsid w:val="007035E6"/>
    <w:rsid w:val="00703E06"/>
    <w:rsid w:val="00705231"/>
    <w:rsid w:val="0070774A"/>
    <w:rsid w:val="007100CE"/>
    <w:rsid w:val="00710245"/>
    <w:rsid w:val="0071163B"/>
    <w:rsid w:val="00711CBF"/>
    <w:rsid w:val="0071283F"/>
    <w:rsid w:val="00712947"/>
    <w:rsid w:val="0071424F"/>
    <w:rsid w:val="00714646"/>
    <w:rsid w:val="00715B53"/>
    <w:rsid w:val="007209CA"/>
    <w:rsid w:val="007210A3"/>
    <w:rsid w:val="00721647"/>
    <w:rsid w:val="00721701"/>
    <w:rsid w:val="00722AFA"/>
    <w:rsid w:val="00723B24"/>
    <w:rsid w:val="007245CF"/>
    <w:rsid w:val="00725B41"/>
    <w:rsid w:val="00726976"/>
    <w:rsid w:val="00727089"/>
    <w:rsid w:val="00730BBB"/>
    <w:rsid w:val="00730C2B"/>
    <w:rsid w:val="007317BF"/>
    <w:rsid w:val="00731915"/>
    <w:rsid w:val="00732CD0"/>
    <w:rsid w:val="00733156"/>
    <w:rsid w:val="00734091"/>
    <w:rsid w:val="007351E0"/>
    <w:rsid w:val="00737847"/>
    <w:rsid w:val="00740234"/>
    <w:rsid w:val="007404B0"/>
    <w:rsid w:val="00741E2E"/>
    <w:rsid w:val="00743980"/>
    <w:rsid w:val="0074434E"/>
    <w:rsid w:val="00744803"/>
    <w:rsid w:val="007449B0"/>
    <w:rsid w:val="00744F7D"/>
    <w:rsid w:val="00745822"/>
    <w:rsid w:val="007464C3"/>
    <w:rsid w:val="00746EB0"/>
    <w:rsid w:val="0075185C"/>
    <w:rsid w:val="007519B1"/>
    <w:rsid w:val="00751AB5"/>
    <w:rsid w:val="0075236C"/>
    <w:rsid w:val="0075281A"/>
    <w:rsid w:val="00756631"/>
    <w:rsid w:val="00757A91"/>
    <w:rsid w:val="00760044"/>
    <w:rsid w:val="007636E9"/>
    <w:rsid w:val="00764FBC"/>
    <w:rsid w:val="007661D4"/>
    <w:rsid w:val="00766310"/>
    <w:rsid w:val="00767524"/>
    <w:rsid w:val="007703C5"/>
    <w:rsid w:val="0077117E"/>
    <w:rsid w:val="00771760"/>
    <w:rsid w:val="007727A6"/>
    <w:rsid w:val="00774C87"/>
    <w:rsid w:val="00775231"/>
    <w:rsid w:val="007767A5"/>
    <w:rsid w:val="007777C9"/>
    <w:rsid w:val="00782BAF"/>
    <w:rsid w:val="00782D88"/>
    <w:rsid w:val="00786917"/>
    <w:rsid w:val="00786B59"/>
    <w:rsid w:val="0078706D"/>
    <w:rsid w:val="00787646"/>
    <w:rsid w:val="007924D7"/>
    <w:rsid w:val="0079256B"/>
    <w:rsid w:val="007925DD"/>
    <w:rsid w:val="007926AE"/>
    <w:rsid w:val="00796535"/>
    <w:rsid w:val="00796FEA"/>
    <w:rsid w:val="007A125A"/>
    <w:rsid w:val="007A12CE"/>
    <w:rsid w:val="007A20D4"/>
    <w:rsid w:val="007A2242"/>
    <w:rsid w:val="007A3951"/>
    <w:rsid w:val="007A3962"/>
    <w:rsid w:val="007A3B66"/>
    <w:rsid w:val="007A53C5"/>
    <w:rsid w:val="007A582E"/>
    <w:rsid w:val="007A684B"/>
    <w:rsid w:val="007A68CA"/>
    <w:rsid w:val="007A6F96"/>
    <w:rsid w:val="007B05CA"/>
    <w:rsid w:val="007B126F"/>
    <w:rsid w:val="007B1CA0"/>
    <w:rsid w:val="007B231A"/>
    <w:rsid w:val="007B3FEE"/>
    <w:rsid w:val="007B4166"/>
    <w:rsid w:val="007B5157"/>
    <w:rsid w:val="007B6D99"/>
    <w:rsid w:val="007B7463"/>
    <w:rsid w:val="007B78D6"/>
    <w:rsid w:val="007B7F5C"/>
    <w:rsid w:val="007B7FA5"/>
    <w:rsid w:val="007C488D"/>
    <w:rsid w:val="007C5318"/>
    <w:rsid w:val="007C63D7"/>
    <w:rsid w:val="007C68E1"/>
    <w:rsid w:val="007D0C36"/>
    <w:rsid w:val="007D1012"/>
    <w:rsid w:val="007D2951"/>
    <w:rsid w:val="007D2FFC"/>
    <w:rsid w:val="007D3388"/>
    <w:rsid w:val="007D349C"/>
    <w:rsid w:val="007D49BE"/>
    <w:rsid w:val="007D5B9F"/>
    <w:rsid w:val="007D7516"/>
    <w:rsid w:val="007E0466"/>
    <w:rsid w:val="007E28AE"/>
    <w:rsid w:val="007E3CAC"/>
    <w:rsid w:val="007E5B34"/>
    <w:rsid w:val="007E680D"/>
    <w:rsid w:val="007E6E73"/>
    <w:rsid w:val="007F07AB"/>
    <w:rsid w:val="007F0834"/>
    <w:rsid w:val="007F39CC"/>
    <w:rsid w:val="007F527B"/>
    <w:rsid w:val="007F54F6"/>
    <w:rsid w:val="007F72D0"/>
    <w:rsid w:val="007F79AA"/>
    <w:rsid w:val="00801334"/>
    <w:rsid w:val="00801C14"/>
    <w:rsid w:val="00802C90"/>
    <w:rsid w:val="00803407"/>
    <w:rsid w:val="00804374"/>
    <w:rsid w:val="008044A9"/>
    <w:rsid w:val="00804FB4"/>
    <w:rsid w:val="008058CC"/>
    <w:rsid w:val="00805B6F"/>
    <w:rsid w:val="00810A5E"/>
    <w:rsid w:val="00812811"/>
    <w:rsid w:val="00812E7D"/>
    <w:rsid w:val="008135D5"/>
    <w:rsid w:val="008142E4"/>
    <w:rsid w:val="008143A6"/>
    <w:rsid w:val="0081497A"/>
    <w:rsid w:val="00817418"/>
    <w:rsid w:val="00817CD0"/>
    <w:rsid w:val="008209B8"/>
    <w:rsid w:val="00820D4B"/>
    <w:rsid w:val="00821C65"/>
    <w:rsid w:val="008263C7"/>
    <w:rsid w:val="0082771C"/>
    <w:rsid w:val="00827AA2"/>
    <w:rsid w:val="00827F0A"/>
    <w:rsid w:val="00832089"/>
    <w:rsid w:val="00832FC3"/>
    <w:rsid w:val="00833463"/>
    <w:rsid w:val="008359E7"/>
    <w:rsid w:val="00836333"/>
    <w:rsid w:val="008370A6"/>
    <w:rsid w:val="0083731E"/>
    <w:rsid w:val="00837526"/>
    <w:rsid w:val="008379C7"/>
    <w:rsid w:val="008404F3"/>
    <w:rsid w:val="0084249A"/>
    <w:rsid w:val="008430A1"/>
    <w:rsid w:val="008459C9"/>
    <w:rsid w:val="00845B5C"/>
    <w:rsid w:val="00845FDA"/>
    <w:rsid w:val="00846156"/>
    <w:rsid w:val="00846E25"/>
    <w:rsid w:val="0084783F"/>
    <w:rsid w:val="00847859"/>
    <w:rsid w:val="00851326"/>
    <w:rsid w:val="008522C6"/>
    <w:rsid w:val="0085293F"/>
    <w:rsid w:val="00852D81"/>
    <w:rsid w:val="00853326"/>
    <w:rsid w:val="00853930"/>
    <w:rsid w:val="00853E20"/>
    <w:rsid w:val="008545D3"/>
    <w:rsid w:val="00856C92"/>
    <w:rsid w:val="00857E14"/>
    <w:rsid w:val="0086189B"/>
    <w:rsid w:val="008623F5"/>
    <w:rsid w:val="00864128"/>
    <w:rsid w:val="00866A94"/>
    <w:rsid w:val="00867766"/>
    <w:rsid w:val="00870C3A"/>
    <w:rsid w:val="008716C4"/>
    <w:rsid w:val="00872476"/>
    <w:rsid w:val="00872605"/>
    <w:rsid w:val="00872FE7"/>
    <w:rsid w:val="00874D13"/>
    <w:rsid w:val="0087503E"/>
    <w:rsid w:val="00877A6C"/>
    <w:rsid w:val="00877B41"/>
    <w:rsid w:val="00880736"/>
    <w:rsid w:val="0088243F"/>
    <w:rsid w:val="0088285B"/>
    <w:rsid w:val="00884FF6"/>
    <w:rsid w:val="00885131"/>
    <w:rsid w:val="00885781"/>
    <w:rsid w:val="008901DF"/>
    <w:rsid w:val="008923CA"/>
    <w:rsid w:val="008953CA"/>
    <w:rsid w:val="00895F66"/>
    <w:rsid w:val="008972D0"/>
    <w:rsid w:val="00897669"/>
    <w:rsid w:val="008A046B"/>
    <w:rsid w:val="008A06AF"/>
    <w:rsid w:val="008A138A"/>
    <w:rsid w:val="008A17D7"/>
    <w:rsid w:val="008A1A51"/>
    <w:rsid w:val="008A350F"/>
    <w:rsid w:val="008A3B0F"/>
    <w:rsid w:val="008A46F6"/>
    <w:rsid w:val="008A4749"/>
    <w:rsid w:val="008A568F"/>
    <w:rsid w:val="008A56B9"/>
    <w:rsid w:val="008A584B"/>
    <w:rsid w:val="008B0133"/>
    <w:rsid w:val="008B0995"/>
    <w:rsid w:val="008B0D86"/>
    <w:rsid w:val="008B42D8"/>
    <w:rsid w:val="008B671B"/>
    <w:rsid w:val="008C00B4"/>
    <w:rsid w:val="008C0301"/>
    <w:rsid w:val="008C1F17"/>
    <w:rsid w:val="008C20C6"/>
    <w:rsid w:val="008C325B"/>
    <w:rsid w:val="008C4093"/>
    <w:rsid w:val="008C667A"/>
    <w:rsid w:val="008C6CBE"/>
    <w:rsid w:val="008C6D4E"/>
    <w:rsid w:val="008C7983"/>
    <w:rsid w:val="008C7A86"/>
    <w:rsid w:val="008D56D7"/>
    <w:rsid w:val="008D7588"/>
    <w:rsid w:val="008E1C2F"/>
    <w:rsid w:val="008E2DE6"/>
    <w:rsid w:val="008E2E56"/>
    <w:rsid w:val="008E420F"/>
    <w:rsid w:val="008E51E3"/>
    <w:rsid w:val="008E5A6F"/>
    <w:rsid w:val="008E6584"/>
    <w:rsid w:val="008E741D"/>
    <w:rsid w:val="008F03AB"/>
    <w:rsid w:val="008F08BE"/>
    <w:rsid w:val="008F0DD4"/>
    <w:rsid w:val="008F15C7"/>
    <w:rsid w:val="008F63D2"/>
    <w:rsid w:val="008F6905"/>
    <w:rsid w:val="00900031"/>
    <w:rsid w:val="0090006A"/>
    <w:rsid w:val="00900EDC"/>
    <w:rsid w:val="00903C2A"/>
    <w:rsid w:val="00905BF7"/>
    <w:rsid w:val="009060EA"/>
    <w:rsid w:val="00906126"/>
    <w:rsid w:val="00906926"/>
    <w:rsid w:val="0090768E"/>
    <w:rsid w:val="00910572"/>
    <w:rsid w:val="0091097E"/>
    <w:rsid w:val="0091281D"/>
    <w:rsid w:val="00913040"/>
    <w:rsid w:val="00913637"/>
    <w:rsid w:val="009152D1"/>
    <w:rsid w:val="009171A0"/>
    <w:rsid w:val="00917DF1"/>
    <w:rsid w:val="00920D93"/>
    <w:rsid w:val="009219D1"/>
    <w:rsid w:val="00922609"/>
    <w:rsid w:val="00923D6D"/>
    <w:rsid w:val="00924C99"/>
    <w:rsid w:val="00933E10"/>
    <w:rsid w:val="00933EEA"/>
    <w:rsid w:val="00935206"/>
    <w:rsid w:val="00936571"/>
    <w:rsid w:val="00936DF1"/>
    <w:rsid w:val="00937A17"/>
    <w:rsid w:val="009402E7"/>
    <w:rsid w:val="00940750"/>
    <w:rsid w:val="0094208C"/>
    <w:rsid w:val="00942AB2"/>
    <w:rsid w:val="00942AFB"/>
    <w:rsid w:val="00942C26"/>
    <w:rsid w:val="00943425"/>
    <w:rsid w:val="009444E9"/>
    <w:rsid w:val="00944C80"/>
    <w:rsid w:val="009453C1"/>
    <w:rsid w:val="009469BC"/>
    <w:rsid w:val="00946AB1"/>
    <w:rsid w:val="00950F76"/>
    <w:rsid w:val="009523F0"/>
    <w:rsid w:val="00953F8D"/>
    <w:rsid w:val="0095428F"/>
    <w:rsid w:val="00954613"/>
    <w:rsid w:val="009630CE"/>
    <w:rsid w:val="0096347C"/>
    <w:rsid w:val="00965F7D"/>
    <w:rsid w:val="00966984"/>
    <w:rsid w:val="009674B6"/>
    <w:rsid w:val="009704A8"/>
    <w:rsid w:val="00971067"/>
    <w:rsid w:val="00972366"/>
    <w:rsid w:val="00973EF5"/>
    <w:rsid w:val="0097450A"/>
    <w:rsid w:val="00974B0E"/>
    <w:rsid w:val="00974C8D"/>
    <w:rsid w:val="00974D56"/>
    <w:rsid w:val="009753E8"/>
    <w:rsid w:val="00977174"/>
    <w:rsid w:val="0098053D"/>
    <w:rsid w:val="00980C00"/>
    <w:rsid w:val="00981352"/>
    <w:rsid w:val="00981764"/>
    <w:rsid w:val="009833A9"/>
    <w:rsid w:val="00983AF5"/>
    <w:rsid w:val="0098437C"/>
    <w:rsid w:val="00984544"/>
    <w:rsid w:val="00985099"/>
    <w:rsid w:val="009857D2"/>
    <w:rsid w:val="009863B4"/>
    <w:rsid w:val="009872A7"/>
    <w:rsid w:val="0098741A"/>
    <w:rsid w:val="0098763A"/>
    <w:rsid w:val="00991164"/>
    <w:rsid w:val="00991BC5"/>
    <w:rsid w:val="00992212"/>
    <w:rsid w:val="0099284B"/>
    <w:rsid w:val="00993316"/>
    <w:rsid w:val="00993E68"/>
    <w:rsid w:val="00994D1F"/>
    <w:rsid w:val="0099515B"/>
    <w:rsid w:val="00996CE1"/>
    <w:rsid w:val="009971C9"/>
    <w:rsid w:val="009A00E2"/>
    <w:rsid w:val="009A0BA8"/>
    <w:rsid w:val="009A3ED6"/>
    <w:rsid w:val="009A57C9"/>
    <w:rsid w:val="009A5BA0"/>
    <w:rsid w:val="009B0C82"/>
    <w:rsid w:val="009B47AB"/>
    <w:rsid w:val="009B4C2A"/>
    <w:rsid w:val="009B5514"/>
    <w:rsid w:val="009B64CC"/>
    <w:rsid w:val="009B6AEE"/>
    <w:rsid w:val="009C092E"/>
    <w:rsid w:val="009C1111"/>
    <w:rsid w:val="009C236C"/>
    <w:rsid w:val="009C29C8"/>
    <w:rsid w:val="009C327A"/>
    <w:rsid w:val="009C411A"/>
    <w:rsid w:val="009C58B5"/>
    <w:rsid w:val="009C5F56"/>
    <w:rsid w:val="009C6CA2"/>
    <w:rsid w:val="009C7161"/>
    <w:rsid w:val="009C772B"/>
    <w:rsid w:val="009C7DCA"/>
    <w:rsid w:val="009D2272"/>
    <w:rsid w:val="009D2546"/>
    <w:rsid w:val="009D28FE"/>
    <w:rsid w:val="009D5683"/>
    <w:rsid w:val="009D5DCA"/>
    <w:rsid w:val="009D6A77"/>
    <w:rsid w:val="009E1427"/>
    <w:rsid w:val="009E1A24"/>
    <w:rsid w:val="009E2EB2"/>
    <w:rsid w:val="009E459B"/>
    <w:rsid w:val="009E48C0"/>
    <w:rsid w:val="009E639F"/>
    <w:rsid w:val="009F0954"/>
    <w:rsid w:val="009F0DC0"/>
    <w:rsid w:val="009F1826"/>
    <w:rsid w:val="009F254A"/>
    <w:rsid w:val="009F2B37"/>
    <w:rsid w:val="009F3606"/>
    <w:rsid w:val="009F3CB3"/>
    <w:rsid w:val="009F4464"/>
    <w:rsid w:val="009F45B8"/>
    <w:rsid w:val="009F6864"/>
    <w:rsid w:val="00A01072"/>
    <w:rsid w:val="00A011D6"/>
    <w:rsid w:val="00A01BB1"/>
    <w:rsid w:val="00A02051"/>
    <w:rsid w:val="00A023AD"/>
    <w:rsid w:val="00A0297D"/>
    <w:rsid w:val="00A036FA"/>
    <w:rsid w:val="00A03D98"/>
    <w:rsid w:val="00A0437A"/>
    <w:rsid w:val="00A04950"/>
    <w:rsid w:val="00A04E78"/>
    <w:rsid w:val="00A05ACB"/>
    <w:rsid w:val="00A05F6F"/>
    <w:rsid w:val="00A06F32"/>
    <w:rsid w:val="00A07D24"/>
    <w:rsid w:val="00A10061"/>
    <w:rsid w:val="00A10AD2"/>
    <w:rsid w:val="00A110E9"/>
    <w:rsid w:val="00A11E77"/>
    <w:rsid w:val="00A1345C"/>
    <w:rsid w:val="00A137AB"/>
    <w:rsid w:val="00A146BA"/>
    <w:rsid w:val="00A14AE9"/>
    <w:rsid w:val="00A1647A"/>
    <w:rsid w:val="00A17E18"/>
    <w:rsid w:val="00A20357"/>
    <w:rsid w:val="00A21357"/>
    <w:rsid w:val="00A2194E"/>
    <w:rsid w:val="00A2208D"/>
    <w:rsid w:val="00A234EE"/>
    <w:rsid w:val="00A23862"/>
    <w:rsid w:val="00A26B6E"/>
    <w:rsid w:val="00A26DA9"/>
    <w:rsid w:val="00A27BC9"/>
    <w:rsid w:val="00A27EC1"/>
    <w:rsid w:val="00A31CE1"/>
    <w:rsid w:val="00A32045"/>
    <w:rsid w:val="00A32855"/>
    <w:rsid w:val="00A32E76"/>
    <w:rsid w:val="00A379C6"/>
    <w:rsid w:val="00A37C65"/>
    <w:rsid w:val="00A401E5"/>
    <w:rsid w:val="00A4644A"/>
    <w:rsid w:val="00A47C06"/>
    <w:rsid w:val="00A50411"/>
    <w:rsid w:val="00A509E4"/>
    <w:rsid w:val="00A5247B"/>
    <w:rsid w:val="00A525C5"/>
    <w:rsid w:val="00A5324F"/>
    <w:rsid w:val="00A5369B"/>
    <w:rsid w:val="00A53987"/>
    <w:rsid w:val="00A56474"/>
    <w:rsid w:val="00A576B7"/>
    <w:rsid w:val="00A6076F"/>
    <w:rsid w:val="00A614FE"/>
    <w:rsid w:val="00A617D0"/>
    <w:rsid w:val="00A61905"/>
    <w:rsid w:val="00A61C69"/>
    <w:rsid w:val="00A65B59"/>
    <w:rsid w:val="00A66367"/>
    <w:rsid w:val="00A664D9"/>
    <w:rsid w:val="00A666E3"/>
    <w:rsid w:val="00A671C6"/>
    <w:rsid w:val="00A70762"/>
    <w:rsid w:val="00A70812"/>
    <w:rsid w:val="00A7260D"/>
    <w:rsid w:val="00A74542"/>
    <w:rsid w:val="00A754CF"/>
    <w:rsid w:val="00A7616A"/>
    <w:rsid w:val="00A773EA"/>
    <w:rsid w:val="00A777F1"/>
    <w:rsid w:val="00A8033A"/>
    <w:rsid w:val="00A83B32"/>
    <w:rsid w:val="00A83BAA"/>
    <w:rsid w:val="00A8426C"/>
    <w:rsid w:val="00A856B0"/>
    <w:rsid w:val="00A85FE3"/>
    <w:rsid w:val="00A86C78"/>
    <w:rsid w:val="00A872D7"/>
    <w:rsid w:val="00A92FF9"/>
    <w:rsid w:val="00A9384B"/>
    <w:rsid w:val="00A940CC"/>
    <w:rsid w:val="00A95429"/>
    <w:rsid w:val="00A95DB1"/>
    <w:rsid w:val="00AA0D59"/>
    <w:rsid w:val="00AA119C"/>
    <w:rsid w:val="00AA12C8"/>
    <w:rsid w:val="00AA28B8"/>
    <w:rsid w:val="00AA3327"/>
    <w:rsid w:val="00AA41F1"/>
    <w:rsid w:val="00AA7102"/>
    <w:rsid w:val="00AA7A7D"/>
    <w:rsid w:val="00AB16A7"/>
    <w:rsid w:val="00AB2F5E"/>
    <w:rsid w:val="00AB40F5"/>
    <w:rsid w:val="00AB58D3"/>
    <w:rsid w:val="00AB5C5F"/>
    <w:rsid w:val="00AC1613"/>
    <w:rsid w:val="00AC2467"/>
    <w:rsid w:val="00AC25C6"/>
    <w:rsid w:val="00AC3A0F"/>
    <w:rsid w:val="00AC438F"/>
    <w:rsid w:val="00AC54C2"/>
    <w:rsid w:val="00AC61FF"/>
    <w:rsid w:val="00AC76E5"/>
    <w:rsid w:val="00AC7821"/>
    <w:rsid w:val="00AD0CC2"/>
    <w:rsid w:val="00AD1022"/>
    <w:rsid w:val="00AD1BF6"/>
    <w:rsid w:val="00AD28D3"/>
    <w:rsid w:val="00AD588D"/>
    <w:rsid w:val="00AD5B57"/>
    <w:rsid w:val="00AD7A5F"/>
    <w:rsid w:val="00AE01A6"/>
    <w:rsid w:val="00AE2F63"/>
    <w:rsid w:val="00AE7E20"/>
    <w:rsid w:val="00AE7F4B"/>
    <w:rsid w:val="00AF0632"/>
    <w:rsid w:val="00AF29C1"/>
    <w:rsid w:val="00AF2DDD"/>
    <w:rsid w:val="00B00B30"/>
    <w:rsid w:val="00B0130E"/>
    <w:rsid w:val="00B0170E"/>
    <w:rsid w:val="00B0230D"/>
    <w:rsid w:val="00B02366"/>
    <w:rsid w:val="00B03FA2"/>
    <w:rsid w:val="00B04E79"/>
    <w:rsid w:val="00B04F55"/>
    <w:rsid w:val="00B105EA"/>
    <w:rsid w:val="00B10A08"/>
    <w:rsid w:val="00B110AA"/>
    <w:rsid w:val="00B12184"/>
    <w:rsid w:val="00B13131"/>
    <w:rsid w:val="00B13FC3"/>
    <w:rsid w:val="00B14CA7"/>
    <w:rsid w:val="00B1760F"/>
    <w:rsid w:val="00B17A0A"/>
    <w:rsid w:val="00B17C76"/>
    <w:rsid w:val="00B17E34"/>
    <w:rsid w:val="00B20076"/>
    <w:rsid w:val="00B20566"/>
    <w:rsid w:val="00B22ED6"/>
    <w:rsid w:val="00B274C5"/>
    <w:rsid w:val="00B27731"/>
    <w:rsid w:val="00B31729"/>
    <w:rsid w:val="00B32721"/>
    <w:rsid w:val="00B346A0"/>
    <w:rsid w:val="00B34A6B"/>
    <w:rsid w:val="00B34A81"/>
    <w:rsid w:val="00B34EFD"/>
    <w:rsid w:val="00B41378"/>
    <w:rsid w:val="00B4194C"/>
    <w:rsid w:val="00B42F14"/>
    <w:rsid w:val="00B44227"/>
    <w:rsid w:val="00B4522B"/>
    <w:rsid w:val="00B47BBF"/>
    <w:rsid w:val="00B47D14"/>
    <w:rsid w:val="00B5041A"/>
    <w:rsid w:val="00B50521"/>
    <w:rsid w:val="00B505A9"/>
    <w:rsid w:val="00B50747"/>
    <w:rsid w:val="00B51B6B"/>
    <w:rsid w:val="00B51C64"/>
    <w:rsid w:val="00B51E98"/>
    <w:rsid w:val="00B5285E"/>
    <w:rsid w:val="00B53472"/>
    <w:rsid w:val="00B53FE8"/>
    <w:rsid w:val="00B5549C"/>
    <w:rsid w:val="00B56428"/>
    <w:rsid w:val="00B574B6"/>
    <w:rsid w:val="00B608CB"/>
    <w:rsid w:val="00B60955"/>
    <w:rsid w:val="00B61412"/>
    <w:rsid w:val="00B614C0"/>
    <w:rsid w:val="00B6403D"/>
    <w:rsid w:val="00B64223"/>
    <w:rsid w:val="00B643D9"/>
    <w:rsid w:val="00B65670"/>
    <w:rsid w:val="00B6592C"/>
    <w:rsid w:val="00B66600"/>
    <w:rsid w:val="00B66A32"/>
    <w:rsid w:val="00B66F8A"/>
    <w:rsid w:val="00B67395"/>
    <w:rsid w:val="00B7015E"/>
    <w:rsid w:val="00B717E2"/>
    <w:rsid w:val="00B71F02"/>
    <w:rsid w:val="00B72364"/>
    <w:rsid w:val="00B73CF6"/>
    <w:rsid w:val="00B747BC"/>
    <w:rsid w:val="00B74CE1"/>
    <w:rsid w:val="00B8042F"/>
    <w:rsid w:val="00B80DB6"/>
    <w:rsid w:val="00B829EB"/>
    <w:rsid w:val="00B83E9B"/>
    <w:rsid w:val="00B840DD"/>
    <w:rsid w:val="00B86A9E"/>
    <w:rsid w:val="00B905B1"/>
    <w:rsid w:val="00B9327C"/>
    <w:rsid w:val="00B93D9F"/>
    <w:rsid w:val="00B94112"/>
    <w:rsid w:val="00B94711"/>
    <w:rsid w:val="00B9578D"/>
    <w:rsid w:val="00BA07C2"/>
    <w:rsid w:val="00BA08B2"/>
    <w:rsid w:val="00BA2B75"/>
    <w:rsid w:val="00BA2E69"/>
    <w:rsid w:val="00BA40BD"/>
    <w:rsid w:val="00BA4473"/>
    <w:rsid w:val="00BA49FB"/>
    <w:rsid w:val="00BA4AF4"/>
    <w:rsid w:val="00BA4E22"/>
    <w:rsid w:val="00BA52CF"/>
    <w:rsid w:val="00BA5D72"/>
    <w:rsid w:val="00BA776A"/>
    <w:rsid w:val="00BA7E17"/>
    <w:rsid w:val="00BA7E53"/>
    <w:rsid w:val="00BB07FF"/>
    <w:rsid w:val="00BB0DFC"/>
    <w:rsid w:val="00BB18F1"/>
    <w:rsid w:val="00BB18F7"/>
    <w:rsid w:val="00BB207B"/>
    <w:rsid w:val="00BB3DCA"/>
    <w:rsid w:val="00BB4020"/>
    <w:rsid w:val="00BB7BFF"/>
    <w:rsid w:val="00BC1014"/>
    <w:rsid w:val="00BC2E8C"/>
    <w:rsid w:val="00BC37D7"/>
    <w:rsid w:val="00BC4BD3"/>
    <w:rsid w:val="00BC578D"/>
    <w:rsid w:val="00BC6355"/>
    <w:rsid w:val="00BC6D52"/>
    <w:rsid w:val="00BC727F"/>
    <w:rsid w:val="00BD04B9"/>
    <w:rsid w:val="00BD0BFB"/>
    <w:rsid w:val="00BD0F4B"/>
    <w:rsid w:val="00BD140B"/>
    <w:rsid w:val="00BD5631"/>
    <w:rsid w:val="00BD5814"/>
    <w:rsid w:val="00BE014F"/>
    <w:rsid w:val="00BE04F2"/>
    <w:rsid w:val="00BE2505"/>
    <w:rsid w:val="00BE42F4"/>
    <w:rsid w:val="00BE43EB"/>
    <w:rsid w:val="00BE449D"/>
    <w:rsid w:val="00BE599F"/>
    <w:rsid w:val="00BE59DE"/>
    <w:rsid w:val="00BE5F8D"/>
    <w:rsid w:val="00BE6B1D"/>
    <w:rsid w:val="00BE7274"/>
    <w:rsid w:val="00BE7C57"/>
    <w:rsid w:val="00BF0D2E"/>
    <w:rsid w:val="00BF21B4"/>
    <w:rsid w:val="00BF3D85"/>
    <w:rsid w:val="00BF3F11"/>
    <w:rsid w:val="00BF54C5"/>
    <w:rsid w:val="00BF5889"/>
    <w:rsid w:val="00BF596E"/>
    <w:rsid w:val="00BF67F6"/>
    <w:rsid w:val="00BF6B95"/>
    <w:rsid w:val="00BF6E22"/>
    <w:rsid w:val="00C003B8"/>
    <w:rsid w:val="00C005FC"/>
    <w:rsid w:val="00C01315"/>
    <w:rsid w:val="00C01D1C"/>
    <w:rsid w:val="00C04179"/>
    <w:rsid w:val="00C048F0"/>
    <w:rsid w:val="00C0498C"/>
    <w:rsid w:val="00C06EE4"/>
    <w:rsid w:val="00C07533"/>
    <w:rsid w:val="00C1080E"/>
    <w:rsid w:val="00C10FBC"/>
    <w:rsid w:val="00C120D6"/>
    <w:rsid w:val="00C13A8D"/>
    <w:rsid w:val="00C14017"/>
    <w:rsid w:val="00C144C7"/>
    <w:rsid w:val="00C157E1"/>
    <w:rsid w:val="00C174DE"/>
    <w:rsid w:val="00C20EAC"/>
    <w:rsid w:val="00C22DAB"/>
    <w:rsid w:val="00C24C5A"/>
    <w:rsid w:val="00C25262"/>
    <w:rsid w:val="00C25363"/>
    <w:rsid w:val="00C263C7"/>
    <w:rsid w:val="00C27537"/>
    <w:rsid w:val="00C27B19"/>
    <w:rsid w:val="00C30798"/>
    <w:rsid w:val="00C3091A"/>
    <w:rsid w:val="00C30D34"/>
    <w:rsid w:val="00C3137A"/>
    <w:rsid w:val="00C33ECC"/>
    <w:rsid w:val="00C3465B"/>
    <w:rsid w:val="00C34D81"/>
    <w:rsid w:val="00C34EFA"/>
    <w:rsid w:val="00C36052"/>
    <w:rsid w:val="00C373BF"/>
    <w:rsid w:val="00C400A7"/>
    <w:rsid w:val="00C40713"/>
    <w:rsid w:val="00C40CA6"/>
    <w:rsid w:val="00C414A0"/>
    <w:rsid w:val="00C4242E"/>
    <w:rsid w:val="00C42F2E"/>
    <w:rsid w:val="00C42F5C"/>
    <w:rsid w:val="00C430A6"/>
    <w:rsid w:val="00C43236"/>
    <w:rsid w:val="00C43E93"/>
    <w:rsid w:val="00C4535C"/>
    <w:rsid w:val="00C46A90"/>
    <w:rsid w:val="00C46C53"/>
    <w:rsid w:val="00C47478"/>
    <w:rsid w:val="00C520ED"/>
    <w:rsid w:val="00C522FE"/>
    <w:rsid w:val="00C52C79"/>
    <w:rsid w:val="00C52D20"/>
    <w:rsid w:val="00C536DC"/>
    <w:rsid w:val="00C54769"/>
    <w:rsid w:val="00C55029"/>
    <w:rsid w:val="00C558A0"/>
    <w:rsid w:val="00C55DEE"/>
    <w:rsid w:val="00C56847"/>
    <w:rsid w:val="00C56E3F"/>
    <w:rsid w:val="00C56E54"/>
    <w:rsid w:val="00C577D8"/>
    <w:rsid w:val="00C6114E"/>
    <w:rsid w:val="00C62181"/>
    <w:rsid w:val="00C630D9"/>
    <w:rsid w:val="00C63C12"/>
    <w:rsid w:val="00C640E1"/>
    <w:rsid w:val="00C64141"/>
    <w:rsid w:val="00C642C5"/>
    <w:rsid w:val="00C6520B"/>
    <w:rsid w:val="00C67012"/>
    <w:rsid w:val="00C67625"/>
    <w:rsid w:val="00C70D54"/>
    <w:rsid w:val="00C7154A"/>
    <w:rsid w:val="00C72154"/>
    <w:rsid w:val="00C7225B"/>
    <w:rsid w:val="00C73B73"/>
    <w:rsid w:val="00C74A49"/>
    <w:rsid w:val="00C7583C"/>
    <w:rsid w:val="00C77AB9"/>
    <w:rsid w:val="00C801F0"/>
    <w:rsid w:val="00C80A1B"/>
    <w:rsid w:val="00C81438"/>
    <w:rsid w:val="00C81A48"/>
    <w:rsid w:val="00C81D1B"/>
    <w:rsid w:val="00C82E41"/>
    <w:rsid w:val="00C86449"/>
    <w:rsid w:val="00C87E89"/>
    <w:rsid w:val="00C87FC6"/>
    <w:rsid w:val="00C90B52"/>
    <w:rsid w:val="00C9182A"/>
    <w:rsid w:val="00C91DC1"/>
    <w:rsid w:val="00C920BF"/>
    <w:rsid w:val="00C921BD"/>
    <w:rsid w:val="00C93BC1"/>
    <w:rsid w:val="00C95ABE"/>
    <w:rsid w:val="00C962C8"/>
    <w:rsid w:val="00C96541"/>
    <w:rsid w:val="00C97DF4"/>
    <w:rsid w:val="00CA01D3"/>
    <w:rsid w:val="00CA0C46"/>
    <w:rsid w:val="00CA1A29"/>
    <w:rsid w:val="00CA36A9"/>
    <w:rsid w:val="00CA3B3B"/>
    <w:rsid w:val="00CA47DB"/>
    <w:rsid w:val="00CA5F73"/>
    <w:rsid w:val="00CA6A1E"/>
    <w:rsid w:val="00CA6A37"/>
    <w:rsid w:val="00CA7254"/>
    <w:rsid w:val="00CA7D71"/>
    <w:rsid w:val="00CB040C"/>
    <w:rsid w:val="00CB1868"/>
    <w:rsid w:val="00CB2394"/>
    <w:rsid w:val="00CB42AC"/>
    <w:rsid w:val="00CB55D8"/>
    <w:rsid w:val="00CB566F"/>
    <w:rsid w:val="00CB5BA2"/>
    <w:rsid w:val="00CB61BA"/>
    <w:rsid w:val="00CB6E8D"/>
    <w:rsid w:val="00CB6F43"/>
    <w:rsid w:val="00CB7A83"/>
    <w:rsid w:val="00CC0760"/>
    <w:rsid w:val="00CC0E88"/>
    <w:rsid w:val="00CC4885"/>
    <w:rsid w:val="00CC7A53"/>
    <w:rsid w:val="00CD1123"/>
    <w:rsid w:val="00CD262F"/>
    <w:rsid w:val="00CD30C5"/>
    <w:rsid w:val="00CD31A9"/>
    <w:rsid w:val="00CD3EE1"/>
    <w:rsid w:val="00CD41B9"/>
    <w:rsid w:val="00CD5D23"/>
    <w:rsid w:val="00CD7F67"/>
    <w:rsid w:val="00CE08E3"/>
    <w:rsid w:val="00CE0BB5"/>
    <w:rsid w:val="00CE1F06"/>
    <w:rsid w:val="00CE1FA3"/>
    <w:rsid w:val="00CE2081"/>
    <w:rsid w:val="00CE308B"/>
    <w:rsid w:val="00CE43AE"/>
    <w:rsid w:val="00CE4514"/>
    <w:rsid w:val="00CE479C"/>
    <w:rsid w:val="00CE4DC6"/>
    <w:rsid w:val="00CE510E"/>
    <w:rsid w:val="00CE6C92"/>
    <w:rsid w:val="00CE6E9B"/>
    <w:rsid w:val="00CF1122"/>
    <w:rsid w:val="00CF18BA"/>
    <w:rsid w:val="00CF3689"/>
    <w:rsid w:val="00CF3D43"/>
    <w:rsid w:val="00CF3D5D"/>
    <w:rsid w:val="00CF6D1B"/>
    <w:rsid w:val="00CF7783"/>
    <w:rsid w:val="00D00BA6"/>
    <w:rsid w:val="00D01AE2"/>
    <w:rsid w:val="00D0263E"/>
    <w:rsid w:val="00D03EDF"/>
    <w:rsid w:val="00D05270"/>
    <w:rsid w:val="00D052B5"/>
    <w:rsid w:val="00D059E5"/>
    <w:rsid w:val="00D05F68"/>
    <w:rsid w:val="00D06E5D"/>
    <w:rsid w:val="00D07A7E"/>
    <w:rsid w:val="00D10091"/>
    <w:rsid w:val="00D106AD"/>
    <w:rsid w:val="00D157B7"/>
    <w:rsid w:val="00D22E02"/>
    <w:rsid w:val="00D234D0"/>
    <w:rsid w:val="00D240DB"/>
    <w:rsid w:val="00D31A4F"/>
    <w:rsid w:val="00D31B5D"/>
    <w:rsid w:val="00D323A9"/>
    <w:rsid w:val="00D331FE"/>
    <w:rsid w:val="00D33B26"/>
    <w:rsid w:val="00D36147"/>
    <w:rsid w:val="00D36FB1"/>
    <w:rsid w:val="00D37D7A"/>
    <w:rsid w:val="00D409E9"/>
    <w:rsid w:val="00D40D11"/>
    <w:rsid w:val="00D41DAA"/>
    <w:rsid w:val="00D42083"/>
    <w:rsid w:val="00D440BA"/>
    <w:rsid w:val="00D46A65"/>
    <w:rsid w:val="00D46C6C"/>
    <w:rsid w:val="00D500E4"/>
    <w:rsid w:val="00D50709"/>
    <w:rsid w:val="00D517D4"/>
    <w:rsid w:val="00D51D9F"/>
    <w:rsid w:val="00D52648"/>
    <w:rsid w:val="00D527F5"/>
    <w:rsid w:val="00D55476"/>
    <w:rsid w:val="00D57834"/>
    <w:rsid w:val="00D57A82"/>
    <w:rsid w:val="00D600FD"/>
    <w:rsid w:val="00D62849"/>
    <w:rsid w:val="00D6285A"/>
    <w:rsid w:val="00D62FFB"/>
    <w:rsid w:val="00D65A7F"/>
    <w:rsid w:val="00D662E7"/>
    <w:rsid w:val="00D66F28"/>
    <w:rsid w:val="00D6764B"/>
    <w:rsid w:val="00D7389D"/>
    <w:rsid w:val="00D77159"/>
    <w:rsid w:val="00D77309"/>
    <w:rsid w:val="00D77742"/>
    <w:rsid w:val="00D8005B"/>
    <w:rsid w:val="00D80BD6"/>
    <w:rsid w:val="00D821D2"/>
    <w:rsid w:val="00D82E25"/>
    <w:rsid w:val="00D849FB"/>
    <w:rsid w:val="00D84E7E"/>
    <w:rsid w:val="00D85488"/>
    <w:rsid w:val="00D85492"/>
    <w:rsid w:val="00D855D3"/>
    <w:rsid w:val="00D85712"/>
    <w:rsid w:val="00D86E85"/>
    <w:rsid w:val="00D90778"/>
    <w:rsid w:val="00D908F9"/>
    <w:rsid w:val="00D90BBC"/>
    <w:rsid w:val="00D919F5"/>
    <w:rsid w:val="00D9202D"/>
    <w:rsid w:val="00D94146"/>
    <w:rsid w:val="00D97142"/>
    <w:rsid w:val="00D97E31"/>
    <w:rsid w:val="00DA04A1"/>
    <w:rsid w:val="00DA18DD"/>
    <w:rsid w:val="00DA2767"/>
    <w:rsid w:val="00DA2D20"/>
    <w:rsid w:val="00DA2FF1"/>
    <w:rsid w:val="00DA3B24"/>
    <w:rsid w:val="00DA3F78"/>
    <w:rsid w:val="00DA4196"/>
    <w:rsid w:val="00DA59FD"/>
    <w:rsid w:val="00DA729A"/>
    <w:rsid w:val="00DA78F5"/>
    <w:rsid w:val="00DB07D8"/>
    <w:rsid w:val="00DB267A"/>
    <w:rsid w:val="00DB37AA"/>
    <w:rsid w:val="00DB4372"/>
    <w:rsid w:val="00DB5A32"/>
    <w:rsid w:val="00DB6399"/>
    <w:rsid w:val="00DC23A5"/>
    <w:rsid w:val="00DC2643"/>
    <w:rsid w:val="00DC2EE3"/>
    <w:rsid w:val="00DC337A"/>
    <w:rsid w:val="00DC5DED"/>
    <w:rsid w:val="00DC6765"/>
    <w:rsid w:val="00DC7932"/>
    <w:rsid w:val="00DC7D21"/>
    <w:rsid w:val="00DD10D7"/>
    <w:rsid w:val="00DD1F4A"/>
    <w:rsid w:val="00DD2325"/>
    <w:rsid w:val="00DD28BB"/>
    <w:rsid w:val="00DD3C86"/>
    <w:rsid w:val="00DD4CCD"/>
    <w:rsid w:val="00DD5222"/>
    <w:rsid w:val="00DD59A1"/>
    <w:rsid w:val="00DD5D6E"/>
    <w:rsid w:val="00DD5F62"/>
    <w:rsid w:val="00DD753B"/>
    <w:rsid w:val="00DD7E8C"/>
    <w:rsid w:val="00DE08CE"/>
    <w:rsid w:val="00DE13A7"/>
    <w:rsid w:val="00DE13EA"/>
    <w:rsid w:val="00DE20D2"/>
    <w:rsid w:val="00DE2896"/>
    <w:rsid w:val="00DE2A8B"/>
    <w:rsid w:val="00DE2E8F"/>
    <w:rsid w:val="00DE33BA"/>
    <w:rsid w:val="00DE342B"/>
    <w:rsid w:val="00DE3A42"/>
    <w:rsid w:val="00DE4F8C"/>
    <w:rsid w:val="00DE548B"/>
    <w:rsid w:val="00DE59D3"/>
    <w:rsid w:val="00DE5CE0"/>
    <w:rsid w:val="00DE669D"/>
    <w:rsid w:val="00DF09C5"/>
    <w:rsid w:val="00DF1B71"/>
    <w:rsid w:val="00DF3108"/>
    <w:rsid w:val="00DF461F"/>
    <w:rsid w:val="00DF4F3E"/>
    <w:rsid w:val="00DF541F"/>
    <w:rsid w:val="00DF62A3"/>
    <w:rsid w:val="00DF72BD"/>
    <w:rsid w:val="00DF7FC0"/>
    <w:rsid w:val="00E008EE"/>
    <w:rsid w:val="00E01BE9"/>
    <w:rsid w:val="00E03244"/>
    <w:rsid w:val="00E03B4C"/>
    <w:rsid w:val="00E05376"/>
    <w:rsid w:val="00E057E2"/>
    <w:rsid w:val="00E06291"/>
    <w:rsid w:val="00E076E1"/>
    <w:rsid w:val="00E10C46"/>
    <w:rsid w:val="00E118CB"/>
    <w:rsid w:val="00E12DFC"/>
    <w:rsid w:val="00E12DFD"/>
    <w:rsid w:val="00E159E2"/>
    <w:rsid w:val="00E15BEC"/>
    <w:rsid w:val="00E16016"/>
    <w:rsid w:val="00E1777F"/>
    <w:rsid w:val="00E17F76"/>
    <w:rsid w:val="00E20143"/>
    <w:rsid w:val="00E212E6"/>
    <w:rsid w:val="00E2183A"/>
    <w:rsid w:val="00E229CD"/>
    <w:rsid w:val="00E244B2"/>
    <w:rsid w:val="00E2545E"/>
    <w:rsid w:val="00E31101"/>
    <w:rsid w:val="00E3177A"/>
    <w:rsid w:val="00E323F5"/>
    <w:rsid w:val="00E3328A"/>
    <w:rsid w:val="00E355A5"/>
    <w:rsid w:val="00E35B7E"/>
    <w:rsid w:val="00E36185"/>
    <w:rsid w:val="00E368DE"/>
    <w:rsid w:val="00E36B9F"/>
    <w:rsid w:val="00E36EC4"/>
    <w:rsid w:val="00E409E8"/>
    <w:rsid w:val="00E40BEC"/>
    <w:rsid w:val="00E41915"/>
    <w:rsid w:val="00E43A7D"/>
    <w:rsid w:val="00E44A5D"/>
    <w:rsid w:val="00E46D43"/>
    <w:rsid w:val="00E47BEF"/>
    <w:rsid w:val="00E50060"/>
    <w:rsid w:val="00E51DDF"/>
    <w:rsid w:val="00E52EBE"/>
    <w:rsid w:val="00E559F3"/>
    <w:rsid w:val="00E570E1"/>
    <w:rsid w:val="00E57D52"/>
    <w:rsid w:val="00E6040B"/>
    <w:rsid w:val="00E62374"/>
    <w:rsid w:val="00E645C3"/>
    <w:rsid w:val="00E65200"/>
    <w:rsid w:val="00E658D9"/>
    <w:rsid w:val="00E676F1"/>
    <w:rsid w:val="00E717D8"/>
    <w:rsid w:val="00E72E5F"/>
    <w:rsid w:val="00E74C6C"/>
    <w:rsid w:val="00E74F92"/>
    <w:rsid w:val="00E75076"/>
    <w:rsid w:val="00E75315"/>
    <w:rsid w:val="00E7611D"/>
    <w:rsid w:val="00E76882"/>
    <w:rsid w:val="00E768AF"/>
    <w:rsid w:val="00E7716C"/>
    <w:rsid w:val="00E77BD9"/>
    <w:rsid w:val="00E77D27"/>
    <w:rsid w:val="00E82AF4"/>
    <w:rsid w:val="00E82B5B"/>
    <w:rsid w:val="00E8331E"/>
    <w:rsid w:val="00E83BCF"/>
    <w:rsid w:val="00E84C42"/>
    <w:rsid w:val="00E900D0"/>
    <w:rsid w:val="00E91E0F"/>
    <w:rsid w:val="00E97004"/>
    <w:rsid w:val="00E97481"/>
    <w:rsid w:val="00EA0586"/>
    <w:rsid w:val="00EA0AB0"/>
    <w:rsid w:val="00EA1FBC"/>
    <w:rsid w:val="00EA2B24"/>
    <w:rsid w:val="00EA4184"/>
    <w:rsid w:val="00EA4C78"/>
    <w:rsid w:val="00EA65C0"/>
    <w:rsid w:val="00EB05AD"/>
    <w:rsid w:val="00EB1CD7"/>
    <w:rsid w:val="00EB33BD"/>
    <w:rsid w:val="00EB357D"/>
    <w:rsid w:val="00EB4ABA"/>
    <w:rsid w:val="00EB5C53"/>
    <w:rsid w:val="00EB7297"/>
    <w:rsid w:val="00EB76E0"/>
    <w:rsid w:val="00EC081C"/>
    <w:rsid w:val="00EC096C"/>
    <w:rsid w:val="00EC0F4A"/>
    <w:rsid w:val="00EC1312"/>
    <w:rsid w:val="00EC1C7D"/>
    <w:rsid w:val="00EC40D9"/>
    <w:rsid w:val="00EC49BB"/>
    <w:rsid w:val="00EC4E17"/>
    <w:rsid w:val="00EC6390"/>
    <w:rsid w:val="00ED0710"/>
    <w:rsid w:val="00ED0D59"/>
    <w:rsid w:val="00ED0E13"/>
    <w:rsid w:val="00ED0EEC"/>
    <w:rsid w:val="00ED2C10"/>
    <w:rsid w:val="00ED4CBB"/>
    <w:rsid w:val="00ED6328"/>
    <w:rsid w:val="00ED74E4"/>
    <w:rsid w:val="00ED78EA"/>
    <w:rsid w:val="00ED7D23"/>
    <w:rsid w:val="00EE1AF6"/>
    <w:rsid w:val="00EE5FD9"/>
    <w:rsid w:val="00EE75E3"/>
    <w:rsid w:val="00EE76F8"/>
    <w:rsid w:val="00EF1CC4"/>
    <w:rsid w:val="00EF238B"/>
    <w:rsid w:val="00EF363B"/>
    <w:rsid w:val="00EF371C"/>
    <w:rsid w:val="00EF4DD2"/>
    <w:rsid w:val="00EF6683"/>
    <w:rsid w:val="00EF69CA"/>
    <w:rsid w:val="00EF6F58"/>
    <w:rsid w:val="00EF76FF"/>
    <w:rsid w:val="00F01418"/>
    <w:rsid w:val="00F03C5B"/>
    <w:rsid w:val="00F048BE"/>
    <w:rsid w:val="00F04C52"/>
    <w:rsid w:val="00F05661"/>
    <w:rsid w:val="00F058C9"/>
    <w:rsid w:val="00F058F1"/>
    <w:rsid w:val="00F0594A"/>
    <w:rsid w:val="00F078F5"/>
    <w:rsid w:val="00F10C6D"/>
    <w:rsid w:val="00F119B4"/>
    <w:rsid w:val="00F14061"/>
    <w:rsid w:val="00F141FC"/>
    <w:rsid w:val="00F15396"/>
    <w:rsid w:val="00F15435"/>
    <w:rsid w:val="00F21A66"/>
    <w:rsid w:val="00F22A7F"/>
    <w:rsid w:val="00F2426E"/>
    <w:rsid w:val="00F24B0C"/>
    <w:rsid w:val="00F26328"/>
    <w:rsid w:val="00F263B2"/>
    <w:rsid w:val="00F2676E"/>
    <w:rsid w:val="00F276E4"/>
    <w:rsid w:val="00F2784E"/>
    <w:rsid w:val="00F317BE"/>
    <w:rsid w:val="00F32094"/>
    <w:rsid w:val="00F32B8B"/>
    <w:rsid w:val="00F3371A"/>
    <w:rsid w:val="00F33DD9"/>
    <w:rsid w:val="00F36106"/>
    <w:rsid w:val="00F36614"/>
    <w:rsid w:val="00F36BDC"/>
    <w:rsid w:val="00F40F24"/>
    <w:rsid w:val="00F41976"/>
    <w:rsid w:val="00F43377"/>
    <w:rsid w:val="00F433FF"/>
    <w:rsid w:val="00F43ECE"/>
    <w:rsid w:val="00F46071"/>
    <w:rsid w:val="00F461E2"/>
    <w:rsid w:val="00F475D1"/>
    <w:rsid w:val="00F47784"/>
    <w:rsid w:val="00F504AE"/>
    <w:rsid w:val="00F51BE6"/>
    <w:rsid w:val="00F53782"/>
    <w:rsid w:val="00F539E7"/>
    <w:rsid w:val="00F53CFB"/>
    <w:rsid w:val="00F5479E"/>
    <w:rsid w:val="00F551C5"/>
    <w:rsid w:val="00F5662C"/>
    <w:rsid w:val="00F62B91"/>
    <w:rsid w:val="00F631C8"/>
    <w:rsid w:val="00F6320C"/>
    <w:rsid w:val="00F64A7D"/>
    <w:rsid w:val="00F65436"/>
    <w:rsid w:val="00F66D2F"/>
    <w:rsid w:val="00F70971"/>
    <w:rsid w:val="00F7191C"/>
    <w:rsid w:val="00F72F28"/>
    <w:rsid w:val="00F72FC6"/>
    <w:rsid w:val="00F73F8F"/>
    <w:rsid w:val="00F75D16"/>
    <w:rsid w:val="00F83BED"/>
    <w:rsid w:val="00F83DD9"/>
    <w:rsid w:val="00F83FA6"/>
    <w:rsid w:val="00F845B8"/>
    <w:rsid w:val="00F84C76"/>
    <w:rsid w:val="00F86542"/>
    <w:rsid w:val="00F86A36"/>
    <w:rsid w:val="00F87961"/>
    <w:rsid w:val="00F91F70"/>
    <w:rsid w:val="00F948E1"/>
    <w:rsid w:val="00F95163"/>
    <w:rsid w:val="00F95529"/>
    <w:rsid w:val="00F955BB"/>
    <w:rsid w:val="00F9586D"/>
    <w:rsid w:val="00F969AF"/>
    <w:rsid w:val="00F96C5D"/>
    <w:rsid w:val="00F96EBE"/>
    <w:rsid w:val="00F9744A"/>
    <w:rsid w:val="00F977D6"/>
    <w:rsid w:val="00F97AC9"/>
    <w:rsid w:val="00F97F9E"/>
    <w:rsid w:val="00FA0B46"/>
    <w:rsid w:val="00FA15D5"/>
    <w:rsid w:val="00FA18EB"/>
    <w:rsid w:val="00FA2467"/>
    <w:rsid w:val="00FA2871"/>
    <w:rsid w:val="00FA2E46"/>
    <w:rsid w:val="00FA65B4"/>
    <w:rsid w:val="00FA67C3"/>
    <w:rsid w:val="00FA7D08"/>
    <w:rsid w:val="00FA7D83"/>
    <w:rsid w:val="00FB0A51"/>
    <w:rsid w:val="00FB11AD"/>
    <w:rsid w:val="00FB17E8"/>
    <w:rsid w:val="00FB3062"/>
    <w:rsid w:val="00FB4031"/>
    <w:rsid w:val="00FB47D8"/>
    <w:rsid w:val="00FB50E0"/>
    <w:rsid w:val="00FB517C"/>
    <w:rsid w:val="00FB5788"/>
    <w:rsid w:val="00FB60CF"/>
    <w:rsid w:val="00FB6269"/>
    <w:rsid w:val="00FB7D89"/>
    <w:rsid w:val="00FC1029"/>
    <w:rsid w:val="00FC3978"/>
    <w:rsid w:val="00FC3F4F"/>
    <w:rsid w:val="00FC5EF2"/>
    <w:rsid w:val="00FD0810"/>
    <w:rsid w:val="00FD0AF8"/>
    <w:rsid w:val="00FD393C"/>
    <w:rsid w:val="00FD417A"/>
    <w:rsid w:val="00FD6ED1"/>
    <w:rsid w:val="00FD7586"/>
    <w:rsid w:val="00FD76A1"/>
    <w:rsid w:val="00FD79F2"/>
    <w:rsid w:val="00FE0CCD"/>
    <w:rsid w:val="00FE1BDF"/>
    <w:rsid w:val="00FE2A1C"/>
    <w:rsid w:val="00FE2D0A"/>
    <w:rsid w:val="00FE3554"/>
    <w:rsid w:val="00FE3851"/>
    <w:rsid w:val="00FE3EE7"/>
    <w:rsid w:val="00FE4B8A"/>
    <w:rsid w:val="00FE5753"/>
    <w:rsid w:val="00FF1000"/>
    <w:rsid w:val="00FF1249"/>
    <w:rsid w:val="00FF1CA7"/>
    <w:rsid w:val="00FF33DE"/>
    <w:rsid w:val="00FF4F6C"/>
    <w:rsid w:val="00FF653C"/>
    <w:rsid w:val="00FF7713"/>
    <w:rsid w:val="01B3F6B6"/>
    <w:rsid w:val="01E0E9A0"/>
    <w:rsid w:val="0202A270"/>
    <w:rsid w:val="02AE456E"/>
    <w:rsid w:val="02CC8D1C"/>
    <w:rsid w:val="0340DE8D"/>
    <w:rsid w:val="035EA5E6"/>
    <w:rsid w:val="03EF45EA"/>
    <w:rsid w:val="0427D88B"/>
    <w:rsid w:val="042EEA9C"/>
    <w:rsid w:val="048AACE5"/>
    <w:rsid w:val="04B7FDCA"/>
    <w:rsid w:val="04C28A72"/>
    <w:rsid w:val="04CF71FE"/>
    <w:rsid w:val="04DAE11E"/>
    <w:rsid w:val="057D73B9"/>
    <w:rsid w:val="059B7A48"/>
    <w:rsid w:val="05A5455F"/>
    <w:rsid w:val="05B3F865"/>
    <w:rsid w:val="061D4EE0"/>
    <w:rsid w:val="061EF314"/>
    <w:rsid w:val="06322200"/>
    <w:rsid w:val="0636557F"/>
    <w:rsid w:val="065BCCF5"/>
    <w:rsid w:val="06654C3A"/>
    <w:rsid w:val="067889E7"/>
    <w:rsid w:val="067E23F3"/>
    <w:rsid w:val="068AFD65"/>
    <w:rsid w:val="06A3C1FC"/>
    <w:rsid w:val="070342EB"/>
    <w:rsid w:val="073C4F68"/>
    <w:rsid w:val="075AD49A"/>
    <w:rsid w:val="078CFEF3"/>
    <w:rsid w:val="079E7956"/>
    <w:rsid w:val="07A0A06A"/>
    <w:rsid w:val="07E40351"/>
    <w:rsid w:val="083170E2"/>
    <w:rsid w:val="0860437B"/>
    <w:rsid w:val="08D76113"/>
    <w:rsid w:val="08F03DCD"/>
    <w:rsid w:val="0914A56E"/>
    <w:rsid w:val="096E244E"/>
    <w:rsid w:val="097DBFB4"/>
    <w:rsid w:val="0A46295A"/>
    <w:rsid w:val="0A6A71E0"/>
    <w:rsid w:val="0A92B2C5"/>
    <w:rsid w:val="0B07DFB2"/>
    <w:rsid w:val="0B232BCA"/>
    <w:rsid w:val="0B28E524"/>
    <w:rsid w:val="0B6CAD23"/>
    <w:rsid w:val="0BAFAD0A"/>
    <w:rsid w:val="0C5CB493"/>
    <w:rsid w:val="0D7E9E02"/>
    <w:rsid w:val="0DE84141"/>
    <w:rsid w:val="0E1768B9"/>
    <w:rsid w:val="0E7C15C0"/>
    <w:rsid w:val="0E80EFE3"/>
    <w:rsid w:val="0E9ACA8B"/>
    <w:rsid w:val="0ED17E38"/>
    <w:rsid w:val="0F5DC723"/>
    <w:rsid w:val="0F8E293C"/>
    <w:rsid w:val="0FBA7C74"/>
    <w:rsid w:val="1018B06A"/>
    <w:rsid w:val="101E3F15"/>
    <w:rsid w:val="104D0127"/>
    <w:rsid w:val="107019E0"/>
    <w:rsid w:val="107B1C86"/>
    <w:rsid w:val="10CD0A93"/>
    <w:rsid w:val="10DCB259"/>
    <w:rsid w:val="11885557"/>
    <w:rsid w:val="1196C30F"/>
    <w:rsid w:val="11D78C19"/>
    <w:rsid w:val="124FD97E"/>
    <w:rsid w:val="1281CB6A"/>
    <w:rsid w:val="12C85B8C"/>
    <w:rsid w:val="12FB802C"/>
    <w:rsid w:val="133C453B"/>
    <w:rsid w:val="133F482B"/>
    <w:rsid w:val="140E5ECE"/>
    <w:rsid w:val="14A95E6D"/>
    <w:rsid w:val="14C99E74"/>
    <w:rsid w:val="15369B4F"/>
    <w:rsid w:val="153C5D2E"/>
    <w:rsid w:val="157AB0D0"/>
    <w:rsid w:val="15BA6DE7"/>
    <w:rsid w:val="160BE310"/>
    <w:rsid w:val="162217ED"/>
    <w:rsid w:val="163C6F3A"/>
    <w:rsid w:val="1662A906"/>
    <w:rsid w:val="16E92E04"/>
    <w:rsid w:val="16EFFEC3"/>
    <w:rsid w:val="16FF415C"/>
    <w:rsid w:val="172C1BEC"/>
    <w:rsid w:val="173CE23D"/>
    <w:rsid w:val="1740DE4C"/>
    <w:rsid w:val="178FEA48"/>
    <w:rsid w:val="17BBB0CF"/>
    <w:rsid w:val="1839939D"/>
    <w:rsid w:val="183DB222"/>
    <w:rsid w:val="183E8703"/>
    <w:rsid w:val="18878D47"/>
    <w:rsid w:val="18BE102E"/>
    <w:rsid w:val="18CE038C"/>
    <w:rsid w:val="18DD4625"/>
    <w:rsid w:val="18F9FC2F"/>
    <w:rsid w:val="1912FA7B"/>
    <w:rsid w:val="192E8195"/>
    <w:rsid w:val="1953C462"/>
    <w:rsid w:val="1960A7C0"/>
    <w:rsid w:val="199BF3B2"/>
    <w:rsid w:val="1A52DC0D"/>
    <w:rsid w:val="1A734346"/>
    <w:rsid w:val="1AECD15F"/>
    <w:rsid w:val="1AFBF3CE"/>
    <w:rsid w:val="1B1CF7E7"/>
    <w:rsid w:val="1BAC7470"/>
    <w:rsid w:val="1C1E61A9"/>
    <w:rsid w:val="1C401369"/>
    <w:rsid w:val="1C7A5B46"/>
    <w:rsid w:val="1CD68159"/>
    <w:rsid w:val="1DC18D78"/>
    <w:rsid w:val="1E311971"/>
    <w:rsid w:val="1E9345F0"/>
    <w:rsid w:val="1EAB01F2"/>
    <w:rsid w:val="1EB68038"/>
    <w:rsid w:val="1ECEDE4C"/>
    <w:rsid w:val="1F3E91DA"/>
    <w:rsid w:val="1F7BB03A"/>
    <w:rsid w:val="20964991"/>
    <w:rsid w:val="20BD549E"/>
    <w:rsid w:val="20E6B9DB"/>
    <w:rsid w:val="20FCEEB8"/>
    <w:rsid w:val="219327FF"/>
    <w:rsid w:val="21D1E7F1"/>
    <w:rsid w:val="21D91D2B"/>
    <w:rsid w:val="21D9B285"/>
    <w:rsid w:val="21FEF552"/>
    <w:rsid w:val="224CDCC5"/>
    <w:rsid w:val="2266E6D6"/>
    <w:rsid w:val="2353D686"/>
    <w:rsid w:val="235C61DA"/>
    <w:rsid w:val="23600279"/>
    <w:rsid w:val="23A446D0"/>
    <w:rsid w:val="2406829B"/>
    <w:rsid w:val="2459ECFE"/>
    <w:rsid w:val="24997466"/>
    <w:rsid w:val="24F43A6E"/>
    <w:rsid w:val="2559E758"/>
    <w:rsid w:val="258C127F"/>
    <w:rsid w:val="2602BA32"/>
    <w:rsid w:val="260A81CD"/>
    <w:rsid w:val="2621B152"/>
    <w:rsid w:val="26353AEA"/>
    <w:rsid w:val="26BB84F0"/>
    <w:rsid w:val="26F3541F"/>
    <w:rsid w:val="26F5E3D5"/>
    <w:rsid w:val="273ADAC4"/>
    <w:rsid w:val="275D3222"/>
    <w:rsid w:val="2769D25C"/>
    <w:rsid w:val="27F4ED7C"/>
    <w:rsid w:val="2801D3E3"/>
    <w:rsid w:val="283095F5"/>
    <w:rsid w:val="28450292"/>
    <w:rsid w:val="28AA124A"/>
    <w:rsid w:val="28D3E89E"/>
    <w:rsid w:val="28E25656"/>
    <w:rsid w:val="28F1EFB9"/>
    <w:rsid w:val="29359597"/>
    <w:rsid w:val="29E13895"/>
    <w:rsid w:val="2A27E111"/>
    <w:rsid w:val="2A4D6BCD"/>
    <w:rsid w:val="2A617285"/>
    <w:rsid w:val="2A7F22D6"/>
    <w:rsid w:val="2AF2B671"/>
    <w:rsid w:val="2B35A98F"/>
    <w:rsid w:val="2B4FE9BC"/>
    <w:rsid w:val="2B8AB7F8"/>
    <w:rsid w:val="2BD468B1"/>
    <w:rsid w:val="2C9CEF92"/>
    <w:rsid w:val="2CA9749C"/>
    <w:rsid w:val="2DE3F3EB"/>
    <w:rsid w:val="2E051BC7"/>
    <w:rsid w:val="2E29BFBB"/>
    <w:rsid w:val="2E7AFB2B"/>
    <w:rsid w:val="2EF646A8"/>
    <w:rsid w:val="2F146D2B"/>
    <w:rsid w:val="2F8778B5"/>
    <w:rsid w:val="2FB584F0"/>
    <w:rsid w:val="2FC90D79"/>
    <w:rsid w:val="2FD6FEA1"/>
    <w:rsid w:val="2FEE2CE8"/>
    <w:rsid w:val="30570C8C"/>
    <w:rsid w:val="305C89F1"/>
    <w:rsid w:val="30AE9A42"/>
    <w:rsid w:val="316EDCAE"/>
    <w:rsid w:val="32780D17"/>
    <w:rsid w:val="329B4854"/>
    <w:rsid w:val="3305449E"/>
    <w:rsid w:val="33285F38"/>
    <w:rsid w:val="334E9C4C"/>
    <w:rsid w:val="335B83D8"/>
    <w:rsid w:val="33E5A38C"/>
    <w:rsid w:val="341C1D75"/>
    <w:rsid w:val="341D270A"/>
    <w:rsid w:val="3445C737"/>
    <w:rsid w:val="3462910F"/>
    <w:rsid w:val="34677036"/>
    <w:rsid w:val="34C6531F"/>
    <w:rsid w:val="34D89C36"/>
    <w:rsid w:val="34E0EC8B"/>
    <w:rsid w:val="34EB2DA7"/>
    <w:rsid w:val="3501C01F"/>
    <w:rsid w:val="35515933"/>
    <w:rsid w:val="3580E227"/>
    <w:rsid w:val="359E6588"/>
    <w:rsid w:val="359FF704"/>
    <w:rsid w:val="35BB227A"/>
    <w:rsid w:val="35C56A4E"/>
    <w:rsid w:val="36915E32"/>
    <w:rsid w:val="3693DD68"/>
    <w:rsid w:val="37043BD7"/>
    <w:rsid w:val="37543054"/>
    <w:rsid w:val="37558FF0"/>
    <w:rsid w:val="3800620A"/>
    <w:rsid w:val="389A1D87"/>
    <w:rsid w:val="38F683BA"/>
    <w:rsid w:val="39104258"/>
    <w:rsid w:val="391C55C5"/>
    <w:rsid w:val="394C8C6A"/>
    <w:rsid w:val="39508947"/>
    <w:rsid w:val="3A4FB9EE"/>
    <w:rsid w:val="3A814942"/>
    <w:rsid w:val="3AA0031D"/>
    <w:rsid w:val="3ACDEDA9"/>
    <w:rsid w:val="3B2C4C08"/>
    <w:rsid w:val="3B47EDDF"/>
    <w:rsid w:val="3B909D0A"/>
    <w:rsid w:val="3BA4CE16"/>
    <w:rsid w:val="3BA5C85D"/>
    <w:rsid w:val="3C201993"/>
    <w:rsid w:val="3C34118B"/>
    <w:rsid w:val="3C4723AB"/>
    <w:rsid w:val="3CDD5DE7"/>
    <w:rsid w:val="3CEAD158"/>
    <w:rsid w:val="3DEE4AC2"/>
    <w:rsid w:val="3E151112"/>
    <w:rsid w:val="3E244839"/>
    <w:rsid w:val="3E3EE766"/>
    <w:rsid w:val="3E4EC07C"/>
    <w:rsid w:val="3E60EE74"/>
    <w:rsid w:val="3E675161"/>
    <w:rsid w:val="3EA2FA04"/>
    <w:rsid w:val="3EAC9370"/>
    <w:rsid w:val="3F02ACE7"/>
    <w:rsid w:val="3F30B120"/>
    <w:rsid w:val="3F3EE947"/>
    <w:rsid w:val="3F4F5F68"/>
    <w:rsid w:val="3F7A9996"/>
    <w:rsid w:val="3F82E6D7"/>
    <w:rsid w:val="3F922970"/>
    <w:rsid w:val="3FCC714D"/>
    <w:rsid w:val="3FD5F16F"/>
    <w:rsid w:val="3FDE7108"/>
    <w:rsid w:val="402B3655"/>
    <w:rsid w:val="4099C9E9"/>
    <w:rsid w:val="40CC7103"/>
    <w:rsid w:val="411D584A"/>
    <w:rsid w:val="41403C5A"/>
    <w:rsid w:val="418FAA0B"/>
    <w:rsid w:val="419475E2"/>
    <w:rsid w:val="41EE9824"/>
    <w:rsid w:val="422E73DD"/>
    <w:rsid w:val="425877D1"/>
    <w:rsid w:val="42D02421"/>
    <w:rsid w:val="43115C6A"/>
    <w:rsid w:val="431C3D52"/>
    <w:rsid w:val="43F507E3"/>
    <w:rsid w:val="445332A4"/>
    <w:rsid w:val="44906D06"/>
    <w:rsid w:val="454BB91C"/>
    <w:rsid w:val="456B1A21"/>
    <w:rsid w:val="457A9E09"/>
    <w:rsid w:val="457C109D"/>
    <w:rsid w:val="45983899"/>
    <w:rsid w:val="45BE77D6"/>
    <w:rsid w:val="45FE3AEC"/>
    <w:rsid w:val="460A5671"/>
    <w:rsid w:val="461741D2"/>
    <w:rsid w:val="4673613D"/>
    <w:rsid w:val="46B6C2BD"/>
    <w:rsid w:val="47AD1FFE"/>
    <w:rsid w:val="482416B1"/>
    <w:rsid w:val="482D1D80"/>
    <w:rsid w:val="4830DDCE"/>
    <w:rsid w:val="48BA6FF5"/>
    <w:rsid w:val="49331769"/>
    <w:rsid w:val="493ED7BD"/>
    <w:rsid w:val="494B1B6E"/>
    <w:rsid w:val="4972FCEC"/>
    <w:rsid w:val="49F1309E"/>
    <w:rsid w:val="49F8E0BB"/>
    <w:rsid w:val="4A4BEB53"/>
    <w:rsid w:val="4A68DDCB"/>
    <w:rsid w:val="4A75DA5A"/>
    <w:rsid w:val="4A85EABF"/>
    <w:rsid w:val="4A872E54"/>
    <w:rsid w:val="4ACC2543"/>
    <w:rsid w:val="4AD5A502"/>
    <w:rsid w:val="4B0055D8"/>
    <w:rsid w:val="4B1F6484"/>
    <w:rsid w:val="4B42CACB"/>
    <w:rsid w:val="4C593BC0"/>
    <w:rsid w:val="4C9A9B18"/>
    <w:rsid w:val="4C9C7CE2"/>
    <w:rsid w:val="4CCB739D"/>
    <w:rsid w:val="4D44BB49"/>
    <w:rsid w:val="4D67C1F4"/>
    <w:rsid w:val="4DB3888C"/>
    <w:rsid w:val="4DE6AD2C"/>
    <w:rsid w:val="4E06802C"/>
    <w:rsid w:val="4E32AF98"/>
    <w:rsid w:val="4EF94F60"/>
    <w:rsid w:val="4F0210CC"/>
    <w:rsid w:val="4F107E84"/>
    <w:rsid w:val="4F3E464F"/>
    <w:rsid w:val="4F63891C"/>
    <w:rsid w:val="4F73DB77"/>
    <w:rsid w:val="4F7DEBDE"/>
    <w:rsid w:val="4F890092"/>
    <w:rsid w:val="4FA19BAA"/>
    <w:rsid w:val="4FFF4949"/>
    <w:rsid w:val="5018FDFA"/>
    <w:rsid w:val="501B6C18"/>
    <w:rsid w:val="50DC7E2D"/>
    <w:rsid w:val="50E3D37A"/>
    <w:rsid w:val="50EAD8EF"/>
    <w:rsid w:val="515C7BAF"/>
    <w:rsid w:val="5184F13D"/>
    <w:rsid w:val="51BEC8E0"/>
    <w:rsid w:val="5237CBB2"/>
    <w:rsid w:val="52468D87"/>
    <w:rsid w:val="527B12ED"/>
    <w:rsid w:val="52ABD8D0"/>
    <w:rsid w:val="52B81D51"/>
    <w:rsid w:val="52BA4688"/>
    <w:rsid w:val="52DACAB5"/>
    <w:rsid w:val="52F35F75"/>
    <w:rsid w:val="53A16130"/>
    <w:rsid w:val="53CC2AE3"/>
    <w:rsid w:val="53E80A49"/>
    <w:rsid w:val="53FF1ADA"/>
    <w:rsid w:val="5430A14B"/>
    <w:rsid w:val="55038510"/>
    <w:rsid w:val="5548DCC2"/>
    <w:rsid w:val="5589A5CC"/>
    <w:rsid w:val="55BA6C8C"/>
    <w:rsid w:val="55D5296C"/>
    <w:rsid w:val="55DFAF59"/>
    <w:rsid w:val="5647BF01"/>
    <w:rsid w:val="5668CBEA"/>
    <w:rsid w:val="56F12D35"/>
    <w:rsid w:val="56F38B15"/>
    <w:rsid w:val="571E2AB7"/>
    <w:rsid w:val="5743CA1D"/>
    <w:rsid w:val="5775BE3E"/>
    <w:rsid w:val="57E859BD"/>
    <w:rsid w:val="58330292"/>
    <w:rsid w:val="58834AA3"/>
    <w:rsid w:val="58D9E20B"/>
    <w:rsid w:val="59067BC3"/>
    <w:rsid w:val="5926DDE0"/>
    <w:rsid w:val="59BD981C"/>
    <w:rsid w:val="5A1D1E1D"/>
    <w:rsid w:val="5A428DCC"/>
    <w:rsid w:val="5A498010"/>
    <w:rsid w:val="5A53034C"/>
    <w:rsid w:val="5AA6465B"/>
    <w:rsid w:val="5B15E0EF"/>
    <w:rsid w:val="5B2C0731"/>
    <w:rsid w:val="5B35A208"/>
    <w:rsid w:val="5B40D798"/>
    <w:rsid w:val="5B7AE3E4"/>
    <w:rsid w:val="5B8C4FB4"/>
    <w:rsid w:val="5B97A172"/>
    <w:rsid w:val="5BD21B84"/>
    <w:rsid w:val="5BDE7FD4"/>
    <w:rsid w:val="5BF658D4"/>
    <w:rsid w:val="5C8B1E30"/>
    <w:rsid w:val="5C8F5FD8"/>
    <w:rsid w:val="5CB3CDC4"/>
    <w:rsid w:val="5CCE1711"/>
    <w:rsid w:val="5CCE4C59"/>
    <w:rsid w:val="5CD158AF"/>
    <w:rsid w:val="5CD1D0B7"/>
    <w:rsid w:val="5CDB0874"/>
    <w:rsid w:val="5D59E2F4"/>
    <w:rsid w:val="5D963B42"/>
    <w:rsid w:val="5DB6DDE8"/>
    <w:rsid w:val="5DCDD09E"/>
    <w:rsid w:val="5DF21924"/>
    <w:rsid w:val="5E61E0AE"/>
    <w:rsid w:val="5E9A578B"/>
    <w:rsid w:val="5F0FE269"/>
    <w:rsid w:val="5FF22D1C"/>
    <w:rsid w:val="6028EBD6"/>
    <w:rsid w:val="60444504"/>
    <w:rsid w:val="60716BE8"/>
    <w:rsid w:val="6079209E"/>
    <w:rsid w:val="607AEC0A"/>
    <w:rsid w:val="607F8745"/>
    <w:rsid w:val="60D7E6FE"/>
    <w:rsid w:val="60DA76B4"/>
    <w:rsid w:val="60ED1518"/>
    <w:rsid w:val="60FA624B"/>
    <w:rsid w:val="61021761"/>
    <w:rsid w:val="615DA7D4"/>
    <w:rsid w:val="61813F41"/>
    <w:rsid w:val="6190FD6D"/>
    <w:rsid w:val="61A29EC3"/>
    <w:rsid w:val="61B0191C"/>
    <w:rsid w:val="61CB91FF"/>
    <w:rsid w:val="6200E798"/>
    <w:rsid w:val="6205E63B"/>
    <w:rsid w:val="6216CB25"/>
    <w:rsid w:val="6239D889"/>
    <w:rsid w:val="627B34AB"/>
    <w:rsid w:val="62B87B7D"/>
    <w:rsid w:val="62D08F80"/>
    <w:rsid w:val="6343CA21"/>
    <w:rsid w:val="637AAD67"/>
    <w:rsid w:val="644FBA2F"/>
    <w:rsid w:val="6466A1DC"/>
    <w:rsid w:val="648FCBEC"/>
    <w:rsid w:val="649A62EE"/>
    <w:rsid w:val="64C5089F"/>
    <w:rsid w:val="64F98E05"/>
    <w:rsid w:val="651D700C"/>
    <w:rsid w:val="6561AD9D"/>
    <w:rsid w:val="65854B0B"/>
    <w:rsid w:val="65DC1449"/>
    <w:rsid w:val="66AF3E1F"/>
    <w:rsid w:val="670315D3"/>
    <w:rsid w:val="675A8336"/>
    <w:rsid w:val="678F33DF"/>
    <w:rsid w:val="679EA9FB"/>
    <w:rsid w:val="67BDE98B"/>
    <w:rsid w:val="67CEC0A3"/>
    <w:rsid w:val="6829A50B"/>
    <w:rsid w:val="6837FFEB"/>
    <w:rsid w:val="69086463"/>
    <w:rsid w:val="695584CC"/>
    <w:rsid w:val="69C32BEC"/>
    <w:rsid w:val="6A1CAEE4"/>
    <w:rsid w:val="6A2007E8"/>
    <w:rsid w:val="6A32AF18"/>
    <w:rsid w:val="6AD7DE6A"/>
    <w:rsid w:val="6AFBD16E"/>
    <w:rsid w:val="6B46F661"/>
    <w:rsid w:val="6B5C9087"/>
    <w:rsid w:val="6B7F6830"/>
    <w:rsid w:val="6BC038FF"/>
    <w:rsid w:val="6BE51820"/>
    <w:rsid w:val="6BED2BE9"/>
    <w:rsid w:val="6C517CEB"/>
    <w:rsid w:val="6C843329"/>
    <w:rsid w:val="6C90E60C"/>
    <w:rsid w:val="6CA4A5F4"/>
    <w:rsid w:val="6CB628D9"/>
    <w:rsid w:val="6CFA9A30"/>
    <w:rsid w:val="6D15426C"/>
    <w:rsid w:val="6D24C173"/>
    <w:rsid w:val="6D51C117"/>
    <w:rsid w:val="6D78261A"/>
    <w:rsid w:val="6D9E015A"/>
    <w:rsid w:val="6E083B16"/>
    <w:rsid w:val="6E15EA18"/>
    <w:rsid w:val="6E2ADDCD"/>
    <w:rsid w:val="6E2D7DE3"/>
    <w:rsid w:val="6E783826"/>
    <w:rsid w:val="6E9AEA60"/>
    <w:rsid w:val="6F196636"/>
    <w:rsid w:val="6F3F59AA"/>
    <w:rsid w:val="6FF19101"/>
    <w:rsid w:val="7000D39A"/>
    <w:rsid w:val="7002028A"/>
    <w:rsid w:val="70101633"/>
    <w:rsid w:val="702CCC3D"/>
    <w:rsid w:val="70B55682"/>
    <w:rsid w:val="716E3BF8"/>
    <w:rsid w:val="719B1064"/>
    <w:rsid w:val="71EFD5D1"/>
    <w:rsid w:val="71F732D6"/>
    <w:rsid w:val="720E8FAC"/>
    <w:rsid w:val="7215014F"/>
    <w:rsid w:val="72222DE6"/>
    <w:rsid w:val="722B7F6F"/>
    <w:rsid w:val="7262948B"/>
    <w:rsid w:val="728119BD"/>
    <w:rsid w:val="7289DB29"/>
    <w:rsid w:val="72C4E1BC"/>
    <w:rsid w:val="735359E7"/>
    <w:rsid w:val="73B7FBEE"/>
    <w:rsid w:val="74C3303F"/>
    <w:rsid w:val="74EED2A6"/>
    <w:rsid w:val="7533F87D"/>
    <w:rsid w:val="76008B95"/>
    <w:rsid w:val="7645757C"/>
    <w:rsid w:val="764E2584"/>
    <w:rsid w:val="765153CB"/>
    <w:rsid w:val="768FFB16"/>
    <w:rsid w:val="76C16522"/>
    <w:rsid w:val="76C33557"/>
    <w:rsid w:val="772FACBA"/>
    <w:rsid w:val="776765BE"/>
    <w:rsid w:val="77D3B6C5"/>
    <w:rsid w:val="780232C3"/>
    <w:rsid w:val="78207C2D"/>
    <w:rsid w:val="782452BD"/>
    <w:rsid w:val="78B3CCCC"/>
    <w:rsid w:val="78BEA4E7"/>
    <w:rsid w:val="793001E1"/>
    <w:rsid w:val="799B04D5"/>
    <w:rsid w:val="7A11FCC7"/>
    <w:rsid w:val="7A21BF15"/>
    <w:rsid w:val="7A468169"/>
    <w:rsid w:val="7A9C104B"/>
    <w:rsid w:val="7AC7D445"/>
    <w:rsid w:val="7B105160"/>
    <w:rsid w:val="7B59549F"/>
    <w:rsid w:val="7B9C47BD"/>
    <w:rsid w:val="7BCF05D8"/>
    <w:rsid w:val="7BDDEDCF"/>
    <w:rsid w:val="7C307BB6"/>
    <w:rsid w:val="7C83CF45"/>
    <w:rsid w:val="7C849155"/>
    <w:rsid w:val="7CB64A97"/>
    <w:rsid w:val="7D13D170"/>
    <w:rsid w:val="7D591B14"/>
    <w:rsid w:val="7D7BE1F5"/>
    <w:rsid w:val="7D898F1F"/>
    <w:rsid w:val="7D89C95A"/>
    <w:rsid w:val="7D9B9617"/>
    <w:rsid w:val="7DC1D32B"/>
    <w:rsid w:val="7E06917C"/>
    <w:rsid w:val="7E51E827"/>
    <w:rsid w:val="7EACDF4A"/>
    <w:rsid w:val="7F1E0A6D"/>
    <w:rsid w:val="7F2BB1C1"/>
    <w:rsid w:val="7F329F43"/>
    <w:rsid w:val="7F61FDCD"/>
    <w:rsid w:val="7F6E854F"/>
    <w:rsid w:val="7F88DD79"/>
    <w:rsid w:val="7FB10B82"/>
    <w:rsid w:val="7FE6E1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CDA0574"/>
  <w15:docId w15:val="{47EF4619-2171-487D-99FA-8DFEC9098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1249"/>
  </w:style>
  <w:style w:type="paragraph" w:styleId="Heading1">
    <w:name w:val="heading 1"/>
    <w:basedOn w:val="Normal"/>
    <w:next w:val="Normal"/>
    <w:link w:val="Heading1Char"/>
    <w:uiPriority w:val="9"/>
    <w:qFormat/>
    <w:rsid w:val="00424790"/>
    <w:pPr>
      <w:spacing w:before="0" w:after="0"/>
      <w:contextualSpacing/>
      <w:outlineLvl w:val="0"/>
    </w:pPr>
    <w:rPr>
      <w:rFonts w:cstheme="minorHAnsi"/>
      <w:bCs/>
      <w:color w:val="185393"/>
      <w:sz w:val="28"/>
      <w:szCs w:val="28"/>
    </w:rPr>
  </w:style>
  <w:style w:type="paragraph" w:styleId="Heading2">
    <w:name w:val="heading 2"/>
    <w:basedOn w:val="Normal"/>
    <w:next w:val="Normal"/>
    <w:link w:val="Heading2Char"/>
    <w:uiPriority w:val="9"/>
    <w:unhideWhenUsed/>
    <w:qFormat/>
    <w:rsid w:val="00DD1F4A"/>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DD1F4A"/>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semiHidden/>
    <w:unhideWhenUsed/>
    <w:qFormat/>
    <w:rsid w:val="00DD1F4A"/>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DD1F4A"/>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DD1F4A"/>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DD1F4A"/>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DD1F4A"/>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D1F4A"/>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5ACB"/>
    <w:rPr>
      <w:rFonts w:ascii="Tahoma" w:hAnsi="Tahoma" w:cs="Tahoma"/>
      <w:sz w:val="16"/>
      <w:szCs w:val="16"/>
    </w:rPr>
  </w:style>
  <w:style w:type="paragraph" w:styleId="ListParagraph">
    <w:name w:val="List Paragraph"/>
    <w:basedOn w:val="Normal"/>
    <w:link w:val="ListParagraphChar"/>
    <w:uiPriority w:val="34"/>
    <w:qFormat/>
    <w:rsid w:val="00A05ACB"/>
    <w:pPr>
      <w:ind w:left="720"/>
      <w:contextualSpacing/>
    </w:pPr>
  </w:style>
  <w:style w:type="character" w:customStyle="1" w:styleId="Heading2Char">
    <w:name w:val="Heading 2 Char"/>
    <w:basedOn w:val="DefaultParagraphFont"/>
    <w:link w:val="Heading2"/>
    <w:uiPriority w:val="9"/>
    <w:rsid w:val="00DD1F4A"/>
    <w:rPr>
      <w:caps/>
      <w:spacing w:val="15"/>
      <w:shd w:val="clear" w:color="auto" w:fill="DBE5F1" w:themeFill="accent1" w:themeFillTint="33"/>
    </w:rPr>
  </w:style>
  <w:style w:type="character" w:styleId="CommentReference">
    <w:name w:val="annotation reference"/>
    <w:basedOn w:val="DefaultParagraphFont"/>
    <w:uiPriority w:val="99"/>
    <w:semiHidden/>
    <w:unhideWhenUsed/>
    <w:rsid w:val="00A1345C"/>
    <w:rPr>
      <w:sz w:val="16"/>
      <w:szCs w:val="16"/>
    </w:rPr>
  </w:style>
  <w:style w:type="paragraph" w:styleId="CommentText">
    <w:name w:val="annotation text"/>
    <w:basedOn w:val="Normal"/>
    <w:link w:val="CommentTextChar"/>
    <w:uiPriority w:val="99"/>
    <w:unhideWhenUsed/>
    <w:rsid w:val="00A1345C"/>
    <w:pPr>
      <w:spacing w:line="240" w:lineRule="auto"/>
    </w:pPr>
  </w:style>
  <w:style w:type="character" w:customStyle="1" w:styleId="CommentTextChar">
    <w:name w:val="Comment Text Char"/>
    <w:basedOn w:val="DefaultParagraphFont"/>
    <w:link w:val="CommentText"/>
    <w:uiPriority w:val="99"/>
    <w:rsid w:val="00A1345C"/>
    <w:rPr>
      <w:sz w:val="20"/>
      <w:szCs w:val="20"/>
    </w:rPr>
  </w:style>
  <w:style w:type="paragraph" w:styleId="CommentSubject">
    <w:name w:val="annotation subject"/>
    <w:basedOn w:val="CommentText"/>
    <w:next w:val="CommentText"/>
    <w:link w:val="CommentSubjectChar"/>
    <w:semiHidden/>
    <w:unhideWhenUsed/>
    <w:rsid w:val="00A1345C"/>
    <w:rPr>
      <w:b/>
      <w:bCs/>
    </w:rPr>
  </w:style>
  <w:style w:type="character" w:customStyle="1" w:styleId="CommentSubjectChar">
    <w:name w:val="Comment Subject Char"/>
    <w:basedOn w:val="CommentTextChar"/>
    <w:link w:val="CommentSubject"/>
    <w:semiHidden/>
    <w:rsid w:val="00A1345C"/>
    <w:rPr>
      <w:b/>
      <w:bCs/>
      <w:sz w:val="20"/>
      <w:szCs w:val="20"/>
    </w:rPr>
  </w:style>
  <w:style w:type="paragraph" w:styleId="Header">
    <w:name w:val="header"/>
    <w:basedOn w:val="Normal"/>
    <w:link w:val="HeaderChar"/>
    <w:uiPriority w:val="99"/>
    <w:unhideWhenUsed/>
    <w:rsid w:val="00EC4E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4E17"/>
  </w:style>
  <w:style w:type="paragraph" w:styleId="Footer">
    <w:name w:val="footer"/>
    <w:basedOn w:val="Normal"/>
    <w:link w:val="FooterChar"/>
    <w:uiPriority w:val="99"/>
    <w:unhideWhenUsed/>
    <w:rsid w:val="00EC4E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4E17"/>
  </w:style>
  <w:style w:type="paragraph" w:customStyle="1" w:styleId="TableParagraph">
    <w:name w:val="Table Paragraph"/>
    <w:basedOn w:val="Normal"/>
    <w:uiPriority w:val="1"/>
    <w:rsid w:val="00DD1F4A"/>
    <w:pPr>
      <w:widowControl w:val="0"/>
      <w:autoSpaceDE w:val="0"/>
      <w:autoSpaceDN w:val="0"/>
      <w:spacing w:before="117" w:after="0" w:line="240" w:lineRule="auto"/>
      <w:ind w:left="681"/>
    </w:pPr>
    <w:rPr>
      <w:rFonts w:ascii="Verdana" w:eastAsia="Verdana" w:hAnsi="Verdana" w:cs="Verdana"/>
    </w:rPr>
  </w:style>
  <w:style w:type="paragraph" w:styleId="NoSpacing">
    <w:name w:val="No Spacing"/>
    <w:uiPriority w:val="1"/>
    <w:qFormat/>
    <w:rsid w:val="00DD1F4A"/>
    <w:pPr>
      <w:spacing w:after="0" w:line="240" w:lineRule="auto"/>
    </w:pPr>
  </w:style>
  <w:style w:type="character" w:customStyle="1" w:styleId="Heading1Char">
    <w:name w:val="Heading 1 Char"/>
    <w:basedOn w:val="DefaultParagraphFont"/>
    <w:link w:val="Heading1"/>
    <w:uiPriority w:val="9"/>
    <w:rsid w:val="00424790"/>
    <w:rPr>
      <w:rFonts w:cstheme="minorHAnsi"/>
      <w:bCs/>
      <w:color w:val="185393"/>
      <w:sz w:val="28"/>
      <w:szCs w:val="28"/>
    </w:rPr>
  </w:style>
  <w:style w:type="character" w:customStyle="1" w:styleId="Heading3Char">
    <w:name w:val="Heading 3 Char"/>
    <w:basedOn w:val="DefaultParagraphFont"/>
    <w:link w:val="Heading3"/>
    <w:uiPriority w:val="9"/>
    <w:semiHidden/>
    <w:rsid w:val="00DD1F4A"/>
    <w:rPr>
      <w:caps/>
      <w:color w:val="243F60" w:themeColor="accent1" w:themeShade="7F"/>
      <w:spacing w:val="15"/>
    </w:rPr>
  </w:style>
  <w:style w:type="character" w:customStyle="1" w:styleId="Heading4Char">
    <w:name w:val="Heading 4 Char"/>
    <w:basedOn w:val="DefaultParagraphFont"/>
    <w:link w:val="Heading4"/>
    <w:uiPriority w:val="9"/>
    <w:semiHidden/>
    <w:rsid w:val="00DD1F4A"/>
    <w:rPr>
      <w:caps/>
      <w:color w:val="365F91" w:themeColor="accent1" w:themeShade="BF"/>
      <w:spacing w:val="10"/>
    </w:rPr>
  </w:style>
  <w:style w:type="character" w:customStyle="1" w:styleId="Heading5Char">
    <w:name w:val="Heading 5 Char"/>
    <w:basedOn w:val="DefaultParagraphFont"/>
    <w:link w:val="Heading5"/>
    <w:uiPriority w:val="9"/>
    <w:semiHidden/>
    <w:rsid w:val="00DD1F4A"/>
    <w:rPr>
      <w:caps/>
      <w:color w:val="365F91" w:themeColor="accent1" w:themeShade="BF"/>
      <w:spacing w:val="10"/>
    </w:rPr>
  </w:style>
  <w:style w:type="character" w:customStyle="1" w:styleId="Heading6Char">
    <w:name w:val="Heading 6 Char"/>
    <w:basedOn w:val="DefaultParagraphFont"/>
    <w:link w:val="Heading6"/>
    <w:uiPriority w:val="9"/>
    <w:semiHidden/>
    <w:rsid w:val="00DD1F4A"/>
    <w:rPr>
      <w:caps/>
      <w:color w:val="365F91" w:themeColor="accent1" w:themeShade="BF"/>
      <w:spacing w:val="10"/>
    </w:rPr>
  </w:style>
  <w:style w:type="character" w:customStyle="1" w:styleId="Heading7Char">
    <w:name w:val="Heading 7 Char"/>
    <w:basedOn w:val="DefaultParagraphFont"/>
    <w:link w:val="Heading7"/>
    <w:uiPriority w:val="9"/>
    <w:semiHidden/>
    <w:rsid w:val="00DD1F4A"/>
    <w:rPr>
      <w:caps/>
      <w:color w:val="365F91" w:themeColor="accent1" w:themeShade="BF"/>
      <w:spacing w:val="10"/>
    </w:rPr>
  </w:style>
  <w:style w:type="character" w:customStyle="1" w:styleId="Heading8Char">
    <w:name w:val="Heading 8 Char"/>
    <w:basedOn w:val="DefaultParagraphFont"/>
    <w:link w:val="Heading8"/>
    <w:uiPriority w:val="9"/>
    <w:semiHidden/>
    <w:rsid w:val="00DD1F4A"/>
    <w:rPr>
      <w:caps/>
      <w:spacing w:val="10"/>
      <w:sz w:val="18"/>
      <w:szCs w:val="18"/>
    </w:rPr>
  </w:style>
  <w:style w:type="character" w:customStyle="1" w:styleId="Heading9Char">
    <w:name w:val="Heading 9 Char"/>
    <w:basedOn w:val="DefaultParagraphFont"/>
    <w:link w:val="Heading9"/>
    <w:uiPriority w:val="9"/>
    <w:semiHidden/>
    <w:rsid w:val="00DD1F4A"/>
    <w:rPr>
      <w:i/>
      <w:iCs/>
      <w:caps/>
      <w:spacing w:val="10"/>
      <w:sz w:val="18"/>
      <w:szCs w:val="18"/>
    </w:rPr>
  </w:style>
  <w:style w:type="paragraph" w:styleId="Caption">
    <w:name w:val="caption"/>
    <w:basedOn w:val="Normal"/>
    <w:next w:val="Normal"/>
    <w:uiPriority w:val="35"/>
    <w:semiHidden/>
    <w:unhideWhenUsed/>
    <w:qFormat/>
    <w:rsid w:val="00DD1F4A"/>
    <w:rPr>
      <w:b/>
      <w:bCs/>
      <w:color w:val="365F91" w:themeColor="accent1" w:themeShade="BF"/>
      <w:sz w:val="16"/>
      <w:szCs w:val="16"/>
    </w:rPr>
  </w:style>
  <w:style w:type="paragraph" w:styleId="Title">
    <w:name w:val="Title"/>
    <w:basedOn w:val="Normal"/>
    <w:next w:val="Normal"/>
    <w:link w:val="TitleChar"/>
    <w:uiPriority w:val="10"/>
    <w:qFormat/>
    <w:rsid w:val="00DD1F4A"/>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DD1F4A"/>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DD1F4A"/>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DD1F4A"/>
    <w:rPr>
      <w:caps/>
      <w:color w:val="595959" w:themeColor="text1" w:themeTint="A6"/>
      <w:spacing w:val="10"/>
      <w:sz w:val="21"/>
      <w:szCs w:val="21"/>
    </w:rPr>
  </w:style>
  <w:style w:type="character" w:styleId="Strong">
    <w:name w:val="Strong"/>
    <w:uiPriority w:val="22"/>
    <w:qFormat/>
    <w:rsid w:val="00DD1F4A"/>
    <w:rPr>
      <w:b/>
      <w:bCs/>
    </w:rPr>
  </w:style>
  <w:style w:type="character" w:styleId="Emphasis">
    <w:name w:val="Emphasis"/>
    <w:uiPriority w:val="20"/>
    <w:qFormat/>
    <w:rsid w:val="00DD1F4A"/>
    <w:rPr>
      <w:caps/>
      <w:color w:val="243F60" w:themeColor="accent1" w:themeShade="7F"/>
      <w:spacing w:val="5"/>
    </w:rPr>
  </w:style>
  <w:style w:type="paragraph" w:styleId="Quote">
    <w:name w:val="Quote"/>
    <w:basedOn w:val="Normal"/>
    <w:next w:val="Normal"/>
    <w:link w:val="QuoteChar"/>
    <w:uiPriority w:val="29"/>
    <w:qFormat/>
    <w:rsid w:val="00DD1F4A"/>
    <w:rPr>
      <w:i/>
      <w:iCs/>
      <w:sz w:val="24"/>
      <w:szCs w:val="24"/>
    </w:rPr>
  </w:style>
  <w:style w:type="character" w:customStyle="1" w:styleId="QuoteChar">
    <w:name w:val="Quote Char"/>
    <w:basedOn w:val="DefaultParagraphFont"/>
    <w:link w:val="Quote"/>
    <w:uiPriority w:val="29"/>
    <w:rsid w:val="00DD1F4A"/>
    <w:rPr>
      <w:i/>
      <w:iCs/>
      <w:sz w:val="24"/>
      <w:szCs w:val="24"/>
    </w:rPr>
  </w:style>
  <w:style w:type="paragraph" w:styleId="IntenseQuote">
    <w:name w:val="Intense Quote"/>
    <w:basedOn w:val="Normal"/>
    <w:next w:val="Normal"/>
    <w:link w:val="IntenseQuoteChar"/>
    <w:uiPriority w:val="30"/>
    <w:qFormat/>
    <w:rsid w:val="00DD1F4A"/>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DD1F4A"/>
    <w:rPr>
      <w:color w:val="4F81BD" w:themeColor="accent1"/>
      <w:sz w:val="24"/>
      <w:szCs w:val="24"/>
    </w:rPr>
  </w:style>
  <w:style w:type="character" w:styleId="SubtleEmphasis">
    <w:name w:val="Subtle Emphasis"/>
    <w:uiPriority w:val="19"/>
    <w:qFormat/>
    <w:rsid w:val="00DD1F4A"/>
    <w:rPr>
      <w:i/>
      <w:iCs/>
      <w:color w:val="243F60" w:themeColor="accent1" w:themeShade="7F"/>
    </w:rPr>
  </w:style>
  <w:style w:type="character" w:styleId="IntenseEmphasis">
    <w:name w:val="Intense Emphasis"/>
    <w:uiPriority w:val="21"/>
    <w:qFormat/>
    <w:rsid w:val="00DD1F4A"/>
    <w:rPr>
      <w:b/>
      <w:bCs/>
      <w:caps/>
      <w:color w:val="243F60" w:themeColor="accent1" w:themeShade="7F"/>
      <w:spacing w:val="10"/>
    </w:rPr>
  </w:style>
  <w:style w:type="character" w:styleId="SubtleReference">
    <w:name w:val="Subtle Reference"/>
    <w:uiPriority w:val="31"/>
    <w:qFormat/>
    <w:rsid w:val="00DD1F4A"/>
    <w:rPr>
      <w:b/>
      <w:bCs/>
      <w:color w:val="4F81BD" w:themeColor="accent1"/>
    </w:rPr>
  </w:style>
  <w:style w:type="character" w:styleId="IntenseReference">
    <w:name w:val="Intense Reference"/>
    <w:uiPriority w:val="32"/>
    <w:qFormat/>
    <w:rsid w:val="00DD1F4A"/>
    <w:rPr>
      <w:b/>
      <w:bCs/>
      <w:i/>
      <w:iCs/>
      <w:caps/>
      <w:color w:val="4F81BD" w:themeColor="accent1"/>
    </w:rPr>
  </w:style>
  <w:style w:type="character" w:styleId="BookTitle">
    <w:name w:val="Book Title"/>
    <w:uiPriority w:val="33"/>
    <w:qFormat/>
    <w:rsid w:val="00DD1F4A"/>
    <w:rPr>
      <w:b/>
      <w:bCs/>
      <w:i/>
      <w:iCs/>
      <w:spacing w:val="0"/>
    </w:rPr>
  </w:style>
  <w:style w:type="paragraph" w:styleId="TOCHeading">
    <w:name w:val="TOC Heading"/>
    <w:basedOn w:val="Heading1"/>
    <w:next w:val="Normal"/>
    <w:uiPriority w:val="39"/>
    <w:semiHidden/>
    <w:unhideWhenUsed/>
    <w:qFormat/>
    <w:rsid w:val="00DD1F4A"/>
    <w:pPr>
      <w:outlineLvl w:val="9"/>
    </w:pPr>
  </w:style>
  <w:style w:type="paragraph" w:customStyle="1" w:styleId="Stylekjp">
    <w:name w:val="Style kjp"/>
    <w:basedOn w:val="Heading8"/>
    <w:link w:val="StylekjpChar"/>
    <w:qFormat/>
    <w:rsid w:val="000773E0"/>
    <w:rPr>
      <w:b/>
      <w:sz w:val="20"/>
    </w:rPr>
  </w:style>
  <w:style w:type="character" w:customStyle="1" w:styleId="StylekjpChar">
    <w:name w:val="Style kjp Char"/>
    <w:basedOn w:val="Heading8Char"/>
    <w:link w:val="Stylekjp"/>
    <w:rsid w:val="000773E0"/>
    <w:rPr>
      <w:b/>
      <w:caps/>
      <w:spacing w:val="10"/>
      <w:sz w:val="18"/>
      <w:szCs w:val="18"/>
    </w:rPr>
  </w:style>
  <w:style w:type="table" w:styleId="TableGrid">
    <w:name w:val="Table Grid"/>
    <w:basedOn w:val="TableNormal"/>
    <w:uiPriority w:val="39"/>
    <w:unhideWhenUsed/>
    <w:rsid w:val="00C34EFA"/>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
    <w:name w:val="Grid Table 21"/>
    <w:basedOn w:val="TableNormal"/>
    <w:uiPriority w:val="47"/>
    <w:rsid w:val="00C34EF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1">
    <w:name w:val="Grid Table 31"/>
    <w:basedOn w:val="TableNormal"/>
    <w:uiPriority w:val="48"/>
    <w:rsid w:val="00354ED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yperlink">
    <w:name w:val="Hyperlink"/>
    <w:basedOn w:val="DefaultParagraphFont"/>
    <w:uiPriority w:val="99"/>
    <w:unhideWhenUsed/>
    <w:rsid w:val="00CC0760"/>
    <w:rPr>
      <w:color w:val="0563C1"/>
      <w:u w:val="single"/>
    </w:rPr>
  </w:style>
  <w:style w:type="paragraph" w:customStyle="1" w:styleId="Body1">
    <w:name w:val="Body1"/>
    <w:basedOn w:val="Normal"/>
    <w:qFormat/>
    <w:rsid w:val="00996CE1"/>
    <w:pPr>
      <w:widowControl w:val="0"/>
      <w:autoSpaceDE w:val="0"/>
      <w:autoSpaceDN w:val="0"/>
      <w:adjustRightInd w:val="0"/>
      <w:spacing w:before="0" w:line="240" w:lineRule="auto"/>
    </w:pPr>
    <w:rPr>
      <w:rFonts w:ascii="Times New Roman" w:eastAsia="Times New Roman" w:hAnsi="Times New Roman" w:cs="Times New Roman"/>
      <w:color w:val="000000"/>
      <w:sz w:val="22"/>
      <w:szCs w:val="24"/>
    </w:rPr>
  </w:style>
  <w:style w:type="table" w:customStyle="1" w:styleId="GridTable7Colorful-Accent11">
    <w:name w:val="Grid Table 7 Colorful - Accent 11"/>
    <w:basedOn w:val="TableNormal"/>
    <w:uiPriority w:val="52"/>
    <w:rsid w:val="005065B3"/>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1Light-Accent11">
    <w:name w:val="Grid Table 1 Light - Accent 11"/>
    <w:basedOn w:val="TableNormal"/>
    <w:uiPriority w:val="46"/>
    <w:rsid w:val="005065B3"/>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rmalWeb">
    <w:name w:val="Normal (Web)"/>
    <w:basedOn w:val="Normal"/>
    <w:unhideWhenUsed/>
    <w:rsid w:val="00664E85"/>
    <w:pPr>
      <w:spacing w:beforeAutospacing="1" w:after="100" w:afterAutospacing="1" w:line="240" w:lineRule="auto"/>
    </w:pPr>
    <w:rPr>
      <w:rFonts w:ascii="Times New Roman" w:eastAsiaTheme="minorHAnsi" w:hAnsi="Times New Roman" w:cs="Times New Roman"/>
      <w:sz w:val="24"/>
      <w:szCs w:val="24"/>
    </w:rPr>
  </w:style>
  <w:style w:type="paragraph" w:styleId="Revision">
    <w:name w:val="Revision"/>
    <w:hidden/>
    <w:uiPriority w:val="99"/>
    <w:semiHidden/>
    <w:rsid w:val="0084249A"/>
    <w:pPr>
      <w:spacing w:before="0" w:after="0" w:line="240" w:lineRule="auto"/>
    </w:pPr>
  </w:style>
  <w:style w:type="character" w:customStyle="1" w:styleId="UnresolvedMention1">
    <w:name w:val="Unresolved Mention1"/>
    <w:basedOn w:val="DefaultParagraphFont"/>
    <w:uiPriority w:val="99"/>
    <w:semiHidden/>
    <w:unhideWhenUsed/>
    <w:rsid w:val="00A0297D"/>
    <w:rPr>
      <w:color w:val="605E5C"/>
      <w:shd w:val="clear" w:color="auto" w:fill="E1DFDD"/>
    </w:rPr>
  </w:style>
  <w:style w:type="character" w:styleId="FollowedHyperlink">
    <w:name w:val="FollowedHyperlink"/>
    <w:basedOn w:val="DefaultParagraphFont"/>
    <w:uiPriority w:val="99"/>
    <w:semiHidden/>
    <w:unhideWhenUsed/>
    <w:rsid w:val="00981352"/>
    <w:rPr>
      <w:color w:val="800080" w:themeColor="followedHyperlink"/>
      <w:u w:val="single"/>
    </w:rPr>
  </w:style>
  <w:style w:type="character" w:styleId="UnresolvedMention">
    <w:name w:val="Unresolved Mention"/>
    <w:basedOn w:val="DefaultParagraphFont"/>
    <w:uiPriority w:val="99"/>
    <w:unhideWhenUsed/>
    <w:rsid w:val="00CE4514"/>
    <w:rPr>
      <w:color w:val="605E5C"/>
      <w:shd w:val="clear" w:color="auto" w:fill="E1DFDD"/>
    </w:rPr>
  </w:style>
  <w:style w:type="table" w:styleId="GridTable4-Accent5">
    <w:name w:val="Grid Table 4 Accent 5"/>
    <w:basedOn w:val="TableNormal"/>
    <w:uiPriority w:val="49"/>
    <w:rsid w:val="000121C8"/>
    <w:pPr>
      <w:spacing w:before="0" w:after="0" w:line="240" w:lineRule="auto"/>
    </w:pPr>
    <w:rPr>
      <w:rFonts w:eastAsiaTheme="minorHAnsi"/>
      <w:sz w:val="24"/>
      <w:szCs w:val="24"/>
    </w:rPr>
    <w:tblPr>
      <w:tblStyleRowBandSize w:val="1"/>
      <w:tblStyleColBandSize w:val="1"/>
      <w:tblInd w:w="0" w:type="nil"/>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FootnoteText">
    <w:name w:val="footnote text"/>
    <w:basedOn w:val="Normal"/>
    <w:link w:val="FootnoteTextChar"/>
    <w:uiPriority w:val="99"/>
    <w:semiHidden/>
    <w:unhideWhenUsed/>
    <w:rsid w:val="00C003B8"/>
    <w:pPr>
      <w:spacing w:before="0" w:after="0" w:line="240" w:lineRule="auto"/>
    </w:pPr>
    <w:rPr>
      <w:rFonts w:eastAsiaTheme="minorHAnsi"/>
    </w:rPr>
  </w:style>
  <w:style w:type="character" w:customStyle="1" w:styleId="FootnoteTextChar">
    <w:name w:val="Footnote Text Char"/>
    <w:basedOn w:val="DefaultParagraphFont"/>
    <w:link w:val="FootnoteText"/>
    <w:uiPriority w:val="99"/>
    <w:semiHidden/>
    <w:rsid w:val="00C003B8"/>
    <w:rPr>
      <w:rFonts w:eastAsiaTheme="minorHAnsi"/>
    </w:rPr>
  </w:style>
  <w:style w:type="character" w:styleId="FootnoteReference">
    <w:name w:val="footnote reference"/>
    <w:basedOn w:val="DefaultParagraphFont"/>
    <w:uiPriority w:val="99"/>
    <w:semiHidden/>
    <w:unhideWhenUsed/>
    <w:rsid w:val="00C003B8"/>
    <w:rPr>
      <w:vertAlign w:val="superscript"/>
    </w:rPr>
  </w:style>
  <w:style w:type="paragraph" w:customStyle="1" w:styleId="pf0">
    <w:name w:val="pf0"/>
    <w:basedOn w:val="Normal"/>
    <w:rsid w:val="001F503A"/>
    <w:pPr>
      <w:spacing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1F503A"/>
    <w:rPr>
      <w:rFonts w:ascii="Segoe UI" w:hAnsi="Segoe UI" w:cs="Segoe UI" w:hint="default"/>
      <w:sz w:val="18"/>
      <w:szCs w:val="18"/>
    </w:rPr>
  </w:style>
  <w:style w:type="paragraph" w:customStyle="1" w:styleId="Default">
    <w:name w:val="Default"/>
    <w:rsid w:val="005E0628"/>
    <w:pPr>
      <w:autoSpaceDE w:val="0"/>
      <w:autoSpaceDN w:val="0"/>
      <w:adjustRightInd w:val="0"/>
      <w:spacing w:before="0" w:after="0" w:line="240" w:lineRule="auto"/>
    </w:pPr>
    <w:rPr>
      <w:rFonts w:ascii="Times New Roman" w:hAnsi="Times New Roman" w:cs="Times New Roman"/>
      <w:color w:val="000000"/>
      <w:sz w:val="24"/>
      <w:szCs w:val="24"/>
    </w:rPr>
  </w:style>
  <w:style w:type="character" w:customStyle="1" w:styleId="ListParagraphChar">
    <w:name w:val="List Paragraph Char"/>
    <w:basedOn w:val="DefaultParagraphFont"/>
    <w:link w:val="ListParagraph"/>
    <w:uiPriority w:val="34"/>
    <w:locked/>
    <w:rsid w:val="00DA04A1"/>
  </w:style>
  <w:style w:type="paragraph" w:customStyle="1" w:styleId="p">
    <w:name w:val="p"/>
    <w:basedOn w:val="Normal"/>
    <w:link w:val="pChar"/>
    <w:qFormat/>
    <w:rsid w:val="00DA2D20"/>
    <w:pPr>
      <w:widowControl w:val="0"/>
      <w:autoSpaceDE w:val="0"/>
      <w:autoSpaceDN w:val="0"/>
      <w:spacing w:before="0" w:after="240" w:line="240" w:lineRule="auto"/>
    </w:pPr>
    <w:rPr>
      <w:rFonts w:ascii="Arial" w:eastAsia="Arial" w:hAnsi="Arial" w:cs="Arial"/>
      <w:color w:val="231F20"/>
      <w:w w:val="110"/>
      <w:sz w:val="24"/>
      <w:szCs w:val="24"/>
      <w:lang w:bidi="en-US"/>
    </w:rPr>
  </w:style>
  <w:style w:type="character" w:customStyle="1" w:styleId="pChar">
    <w:name w:val="p Char"/>
    <w:basedOn w:val="DefaultParagraphFont"/>
    <w:link w:val="p"/>
    <w:rsid w:val="00DA2D20"/>
    <w:rPr>
      <w:rFonts w:ascii="Arial" w:eastAsia="Arial" w:hAnsi="Arial" w:cs="Arial"/>
      <w:color w:val="231F20"/>
      <w:w w:val="110"/>
      <w:sz w:val="24"/>
      <w:szCs w:val="24"/>
      <w:lang w:bidi="en-US"/>
    </w:rPr>
  </w:style>
  <w:style w:type="paragraph" w:customStyle="1" w:styleId="HSBodyLeft12ptAfter">
    <w:name w:val="!HS_BodyLeft_12ptAfter"/>
    <w:basedOn w:val="Normal"/>
    <w:qFormat/>
    <w:rsid w:val="00D10091"/>
    <w:pPr>
      <w:spacing w:before="0" w:after="240" w:line="360" w:lineRule="auto"/>
    </w:pPr>
    <w:rPr>
      <w:rFonts w:ascii="Times New Roman" w:eastAsia="Times New Roman" w:hAnsi="Times New Roman" w:cs="Times New Roman"/>
      <w:sz w:val="18"/>
      <w:szCs w:val="24"/>
    </w:rPr>
  </w:style>
  <w:style w:type="character" w:customStyle="1" w:styleId="normaltextrun">
    <w:name w:val="normaltextrun"/>
    <w:basedOn w:val="DefaultParagraphFont"/>
    <w:rsid w:val="00217014"/>
  </w:style>
  <w:style w:type="character" w:customStyle="1" w:styleId="eop">
    <w:name w:val="eop"/>
    <w:basedOn w:val="DefaultParagraphFont"/>
    <w:rsid w:val="00217014"/>
  </w:style>
  <w:style w:type="paragraph" w:styleId="EndnoteText">
    <w:name w:val="endnote text"/>
    <w:basedOn w:val="Normal"/>
    <w:link w:val="EndnoteTextChar"/>
    <w:uiPriority w:val="99"/>
    <w:unhideWhenUsed/>
    <w:rsid w:val="00DD28BB"/>
    <w:pPr>
      <w:spacing w:before="0" w:after="0" w:line="240" w:lineRule="auto"/>
    </w:pPr>
  </w:style>
  <w:style w:type="character" w:customStyle="1" w:styleId="EndnoteTextChar">
    <w:name w:val="Endnote Text Char"/>
    <w:basedOn w:val="DefaultParagraphFont"/>
    <w:link w:val="EndnoteText"/>
    <w:uiPriority w:val="99"/>
    <w:rsid w:val="00DD28BB"/>
  </w:style>
  <w:style w:type="paragraph" w:customStyle="1" w:styleId="paragraph">
    <w:name w:val="paragraph"/>
    <w:basedOn w:val="Normal"/>
    <w:rsid w:val="00577B3E"/>
    <w:pPr>
      <w:spacing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4867">
      <w:bodyDiv w:val="1"/>
      <w:marLeft w:val="0"/>
      <w:marRight w:val="0"/>
      <w:marTop w:val="0"/>
      <w:marBottom w:val="0"/>
      <w:divBdr>
        <w:top w:val="none" w:sz="0" w:space="0" w:color="auto"/>
        <w:left w:val="none" w:sz="0" w:space="0" w:color="auto"/>
        <w:bottom w:val="none" w:sz="0" w:space="0" w:color="auto"/>
        <w:right w:val="none" w:sz="0" w:space="0" w:color="auto"/>
      </w:divBdr>
    </w:div>
    <w:div w:id="28264873">
      <w:bodyDiv w:val="1"/>
      <w:marLeft w:val="0"/>
      <w:marRight w:val="0"/>
      <w:marTop w:val="0"/>
      <w:marBottom w:val="0"/>
      <w:divBdr>
        <w:top w:val="none" w:sz="0" w:space="0" w:color="auto"/>
        <w:left w:val="none" w:sz="0" w:space="0" w:color="auto"/>
        <w:bottom w:val="none" w:sz="0" w:space="0" w:color="auto"/>
        <w:right w:val="none" w:sz="0" w:space="0" w:color="auto"/>
      </w:divBdr>
    </w:div>
    <w:div w:id="28727993">
      <w:bodyDiv w:val="1"/>
      <w:marLeft w:val="0"/>
      <w:marRight w:val="0"/>
      <w:marTop w:val="0"/>
      <w:marBottom w:val="0"/>
      <w:divBdr>
        <w:top w:val="none" w:sz="0" w:space="0" w:color="auto"/>
        <w:left w:val="none" w:sz="0" w:space="0" w:color="auto"/>
        <w:bottom w:val="none" w:sz="0" w:space="0" w:color="auto"/>
        <w:right w:val="none" w:sz="0" w:space="0" w:color="auto"/>
      </w:divBdr>
    </w:div>
    <w:div w:id="38868836">
      <w:bodyDiv w:val="1"/>
      <w:marLeft w:val="0"/>
      <w:marRight w:val="0"/>
      <w:marTop w:val="0"/>
      <w:marBottom w:val="0"/>
      <w:divBdr>
        <w:top w:val="none" w:sz="0" w:space="0" w:color="auto"/>
        <w:left w:val="none" w:sz="0" w:space="0" w:color="auto"/>
        <w:bottom w:val="none" w:sz="0" w:space="0" w:color="auto"/>
        <w:right w:val="none" w:sz="0" w:space="0" w:color="auto"/>
      </w:divBdr>
    </w:div>
    <w:div w:id="63531525">
      <w:bodyDiv w:val="1"/>
      <w:marLeft w:val="0"/>
      <w:marRight w:val="0"/>
      <w:marTop w:val="0"/>
      <w:marBottom w:val="0"/>
      <w:divBdr>
        <w:top w:val="none" w:sz="0" w:space="0" w:color="auto"/>
        <w:left w:val="none" w:sz="0" w:space="0" w:color="auto"/>
        <w:bottom w:val="none" w:sz="0" w:space="0" w:color="auto"/>
        <w:right w:val="none" w:sz="0" w:space="0" w:color="auto"/>
      </w:divBdr>
    </w:div>
    <w:div w:id="132069369">
      <w:bodyDiv w:val="1"/>
      <w:marLeft w:val="0"/>
      <w:marRight w:val="0"/>
      <w:marTop w:val="0"/>
      <w:marBottom w:val="0"/>
      <w:divBdr>
        <w:top w:val="none" w:sz="0" w:space="0" w:color="auto"/>
        <w:left w:val="none" w:sz="0" w:space="0" w:color="auto"/>
        <w:bottom w:val="none" w:sz="0" w:space="0" w:color="auto"/>
        <w:right w:val="none" w:sz="0" w:space="0" w:color="auto"/>
      </w:divBdr>
    </w:div>
    <w:div w:id="279995366">
      <w:bodyDiv w:val="1"/>
      <w:marLeft w:val="0"/>
      <w:marRight w:val="0"/>
      <w:marTop w:val="0"/>
      <w:marBottom w:val="0"/>
      <w:divBdr>
        <w:top w:val="none" w:sz="0" w:space="0" w:color="auto"/>
        <w:left w:val="none" w:sz="0" w:space="0" w:color="auto"/>
        <w:bottom w:val="none" w:sz="0" w:space="0" w:color="auto"/>
        <w:right w:val="none" w:sz="0" w:space="0" w:color="auto"/>
      </w:divBdr>
    </w:div>
    <w:div w:id="289168336">
      <w:bodyDiv w:val="1"/>
      <w:marLeft w:val="0"/>
      <w:marRight w:val="0"/>
      <w:marTop w:val="0"/>
      <w:marBottom w:val="0"/>
      <w:divBdr>
        <w:top w:val="none" w:sz="0" w:space="0" w:color="auto"/>
        <w:left w:val="none" w:sz="0" w:space="0" w:color="auto"/>
        <w:bottom w:val="none" w:sz="0" w:space="0" w:color="auto"/>
        <w:right w:val="none" w:sz="0" w:space="0" w:color="auto"/>
      </w:divBdr>
    </w:div>
    <w:div w:id="316766022">
      <w:bodyDiv w:val="1"/>
      <w:marLeft w:val="0"/>
      <w:marRight w:val="0"/>
      <w:marTop w:val="0"/>
      <w:marBottom w:val="0"/>
      <w:divBdr>
        <w:top w:val="none" w:sz="0" w:space="0" w:color="auto"/>
        <w:left w:val="none" w:sz="0" w:space="0" w:color="auto"/>
        <w:bottom w:val="none" w:sz="0" w:space="0" w:color="auto"/>
        <w:right w:val="none" w:sz="0" w:space="0" w:color="auto"/>
      </w:divBdr>
    </w:div>
    <w:div w:id="350184774">
      <w:bodyDiv w:val="1"/>
      <w:marLeft w:val="0"/>
      <w:marRight w:val="0"/>
      <w:marTop w:val="0"/>
      <w:marBottom w:val="0"/>
      <w:divBdr>
        <w:top w:val="none" w:sz="0" w:space="0" w:color="auto"/>
        <w:left w:val="none" w:sz="0" w:space="0" w:color="auto"/>
        <w:bottom w:val="none" w:sz="0" w:space="0" w:color="auto"/>
        <w:right w:val="none" w:sz="0" w:space="0" w:color="auto"/>
      </w:divBdr>
    </w:div>
    <w:div w:id="371003267">
      <w:bodyDiv w:val="1"/>
      <w:marLeft w:val="0"/>
      <w:marRight w:val="0"/>
      <w:marTop w:val="0"/>
      <w:marBottom w:val="0"/>
      <w:divBdr>
        <w:top w:val="none" w:sz="0" w:space="0" w:color="auto"/>
        <w:left w:val="none" w:sz="0" w:space="0" w:color="auto"/>
        <w:bottom w:val="none" w:sz="0" w:space="0" w:color="auto"/>
        <w:right w:val="none" w:sz="0" w:space="0" w:color="auto"/>
      </w:divBdr>
    </w:div>
    <w:div w:id="410008829">
      <w:bodyDiv w:val="1"/>
      <w:marLeft w:val="0"/>
      <w:marRight w:val="0"/>
      <w:marTop w:val="0"/>
      <w:marBottom w:val="0"/>
      <w:divBdr>
        <w:top w:val="none" w:sz="0" w:space="0" w:color="auto"/>
        <w:left w:val="none" w:sz="0" w:space="0" w:color="auto"/>
        <w:bottom w:val="none" w:sz="0" w:space="0" w:color="auto"/>
        <w:right w:val="none" w:sz="0" w:space="0" w:color="auto"/>
      </w:divBdr>
    </w:div>
    <w:div w:id="436414805">
      <w:bodyDiv w:val="1"/>
      <w:marLeft w:val="0"/>
      <w:marRight w:val="0"/>
      <w:marTop w:val="0"/>
      <w:marBottom w:val="0"/>
      <w:divBdr>
        <w:top w:val="none" w:sz="0" w:space="0" w:color="auto"/>
        <w:left w:val="none" w:sz="0" w:space="0" w:color="auto"/>
        <w:bottom w:val="none" w:sz="0" w:space="0" w:color="auto"/>
        <w:right w:val="none" w:sz="0" w:space="0" w:color="auto"/>
      </w:divBdr>
    </w:div>
    <w:div w:id="441612943">
      <w:bodyDiv w:val="1"/>
      <w:marLeft w:val="0"/>
      <w:marRight w:val="0"/>
      <w:marTop w:val="0"/>
      <w:marBottom w:val="0"/>
      <w:divBdr>
        <w:top w:val="none" w:sz="0" w:space="0" w:color="auto"/>
        <w:left w:val="none" w:sz="0" w:space="0" w:color="auto"/>
        <w:bottom w:val="none" w:sz="0" w:space="0" w:color="auto"/>
        <w:right w:val="none" w:sz="0" w:space="0" w:color="auto"/>
      </w:divBdr>
    </w:div>
    <w:div w:id="472647654">
      <w:bodyDiv w:val="1"/>
      <w:marLeft w:val="0"/>
      <w:marRight w:val="0"/>
      <w:marTop w:val="0"/>
      <w:marBottom w:val="0"/>
      <w:divBdr>
        <w:top w:val="none" w:sz="0" w:space="0" w:color="auto"/>
        <w:left w:val="none" w:sz="0" w:space="0" w:color="auto"/>
        <w:bottom w:val="none" w:sz="0" w:space="0" w:color="auto"/>
        <w:right w:val="none" w:sz="0" w:space="0" w:color="auto"/>
      </w:divBdr>
    </w:div>
    <w:div w:id="503205782">
      <w:bodyDiv w:val="1"/>
      <w:marLeft w:val="0"/>
      <w:marRight w:val="0"/>
      <w:marTop w:val="0"/>
      <w:marBottom w:val="0"/>
      <w:divBdr>
        <w:top w:val="none" w:sz="0" w:space="0" w:color="auto"/>
        <w:left w:val="none" w:sz="0" w:space="0" w:color="auto"/>
        <w:bottom w:val="none" w:sz="0" w:space="0" w:color="auto"/>
        <w:right w:val="none" w:sz="0" w:space="0" w:color="auto"/>
      </w:divBdr>
      <w:divsChild>
        <w:div w:id="20011839">
          <w:marLeft w:val="806"/>
          <w:marRight w:val="0"/>
          <w:marTop w:val="0"/>
          <w:marBottom w:val="120"/>
          <w:divBdr>
            <w:top w:val="none" w:sz="0" w:space="0" w:color="auto"/>
            <w:left w:val="none" w:sz="0" w:space="0" w:color="auto"/>
            <w:bottom w:val="none" w:sz="0" w:space="0" w:color="auto"/>
            <w:right w:val="none" w:sz="0" w:space="0" w:color="auto"/>
          </w:divBdr>
        </w:div>
        <w:div w:id="1648196280">
          <w:marLeft w:val="806"/>
          <w:marRight w:val="0"/>
          <w:marTop w:val="0"/>
          <w:marBottom w:val="120"/>
          <w:divBdr>
            <w:top w:val="none" w:sz="0" w:space="0" w:color="auto"/>
            <w:left w:val="none" w:sz="0" w:space="0" w:color="auto"/>
            <w:bottom w:val="none" w:sz="0" w:space="0" w:color="auto"/>
            <w:right w:val="none" w:sz="0" w:space="0" w:color="auto"/>
          </w:divBdr>
        </w:div>
        <w:div w:id="1793018556">
          <w:marLeft w:val="806"/>
          <w:marRight w:val="0"/>
          <w:marTop w:val="0"/>
          <w:marBottom w:val="120"/>
          <w:divBdr>
            <w:top w:val="none" w:sz="0" w:space="0" w:color="auto"/>
            <w:left w:val="none" w:sz="0" w:space="0" w:color="auto"/>
            <w:bottom w:val="none" w:sz="0" w:space="0" w:color="auto"/>
            <w:right w:val="none" w:sz="0" w:space="0" w:color="auto"/>
          </w:divBdr>
        </w:div>
      </w:divsChild>
    </w:div>
    <w:div w:id="581842349">
      <w:bodyDiv w:val="1"/>
      <w:marLeft w:val="0"/>
      <w:marRight w:val="0"/>
      <w:marTop w:val="0"/>
      <w:marBottom w:val="0"/>
      <w:divBdr>
        <w:top w:val="none" w:sz="0" w:space="0" w:color="auto"/>
        <w:left w:val="none" w:sz="0" w:space="0" w:color="auto"/>
        <w:bottom w:val="none" w:sz="0" w:space="0" w:color="auto"/>
        <w:right w:val="none" w:sz="0" w:space="0" w:color="auto"/>
      </w:divBdr>
    </w:div>
    <w:div w:id="668412891">
      <w:bodyDiv w:val="1"/>
      <w:marLeft w:val="0"/>
      <w:marRight w:val="0"/>
      <w:marTop w:val="0"/>
      <w:marBottom w:val="0"/>
      <w:divBdr>
        <w:top w:val="none" w:sz="0" w:space="0" w:color="auto"/>
        <w:left w:val="none" w:sz="0" w:space="0" w:color="auto"/>
        <w:bottom w:val="none" w:sz="0" w:space="0" w:color="auto"/>
        <w:right w:val="none" w:sz="0" w:space="0" w:color="auto"/>
      </w:divBdr>
    </w:div>
    <w:div w:id="684868037">
      <w:bodyDiv w:val="1"/>
      <w:marLeft w:val="0"/>
      <w:marRight w:val="0"/>
      <w:marTop w:val="0"/>
      <w:marBottom w:val="0"/>
      <w:divBdr>
        <w:top w:val="none" w:sz="0" w:space="0" w:color="auto"/>
        <w:left w:val="none" w:sz="0" w:space="0" w:color="auto"/>
        <w:bottom w:val="none" w:sz="0" w:space="0" w:color="auto"/>
        <w:right w:val="none" w:sz="0" w:space="0" w:color="auto"/>
      </w:divBdr>
    </w:div>
    <w:div w:id="722600434">
      <w:bodyDiv w:val="1"/>
      <w:marLeft w:val="0"/>
      <w:marRight w:val="0"/>
      <w:marTop w:val="0"/>
      <w:marBottom w:val="0"/>
      <w:divBdr>
        <w:top w:val="none" w:sz="0" w:space="0" w:color="auto"/>
        <w:left w:val="none" w:sz="0" w:space="0" w:color="auto"/>
        <w:bottom w:val="none" w:sz="0" w:space="0" w:color="auto"/>
        <w:right w:val="none" w:sz="0" w:space="0" w:color="auto"/>
      </w:divBdr>
    </w:div>
    <w:div w:id="741415667">
      <w:bodyDiv w:val="1"/>
      <w:marLeft w:val="0"/>
      <w:marRight w:val="0"/>
      <w:marTop w:val="0"/>
      <w:marBottom w:val="0"/>
      <w:divBdr>
        <w:top w:val="none" w:sz="0" w:space="0" w:color="auto"/>
        <w:left w:val="none" w:sz="0" w:space="0" w:color="auto"/>
        <w:bottom w:val="none" w:sz="0" w:space="0" w:color="auto"/>
        <w:right w:val="none" w:sz="0" w:space="0" w:color="auto"/>
      </w:divBdr>
    </w:div>
    <w:div w:id="746652757">
      <w:bodyDiv w:val="1"/>
      <w:marLeft w:val="0"/>
      <w:marRight w:val="0"/>
      <w:marTop w:val="0"/>
      <w:marBottom w:val="0"/>
      <w:divBdr>
        <w:top w:val="none" w:sz="0" w:space="0" w:color="auto"/>
        <w:left w:val="none" w:sz="0" w:space="0" w:color="auto"/>
        <w:bottom w:val="none" w:sz="0" w:space="0" w:color="auto"/>
        <w:right w:val="none" w:sz="0" w:space="0" w:color="auto"/>
      </w:divBdr>
    </w:div>
    <w:div w:id="821115552">
      <w:bodyDiv w:val="1"/>
      <w:marLeft w:val="0"/>
      <w:marRight w:val="0"/>
      <w:marTop w:val="0"/>
      <w:marBottom w:val="0"/>
      <w:divBdr>
        <w:top w:val="none" w:sz="0" w:space="0" w:color="auto"/>
        <w:left w:val="none" w:sz="0" w:space="0" w:color="auto"/>
        <w:bottom w:val="none" w:sz="0" w:space="0" w:color="auto"/>
        <w:right w:val="none" w:sz="0" w:space="0" w:color="auto"/>
      </w:divBdr>
    </w:div>
    <w:div w:id="985822680">
      <w:bodyDiv w:val="1"/>
      <w:marLeft w:val="0"/>
      <w:marRight w:val="0"/>
      <w:marTop w:val="0"/>
      <w:marBottom w:val="0"/>
      <w:divBdr>
        <w:top w:val="none" w:sz="0" w:space="0" w:color="auto"/>
        <w:left w:val="none" w:sz="0" w:space="0" w:color="auto"/>
        <w:bottom w:val="none" w:sz="0" w:space="0" w:color="auto"/>
        <w:right w:val="none" w:sz="0" w:space="0" w:color="auto"/>
      </w:divBdr>
    </w:div>
    <w:div w:id="989943748">
      <w:bodyDiv w:val="1"/>
      <w:marLeft w:val="0"/>
      <w:marRight w:val="0"/>
      <w:marTop w:val="0"/>
      <w:marBottom w:val="0"/>
      <w:divBdr>
        <w:top w:val="none" w:sz="0" w:space="0" w:color="auto"/>
        <w:left w:val="none" w:sz="0" w:space="0" w:color="auto"/>
        <w:bottom w:val="none" w:sz="0" w:space="0" w:color="auto"/>
        <w:right w:val="none" w:sz="0" w:space="0" w:color="auto"/>
      </w:divBdr>
    </w:div>
    <w:div w:id="1004093526">
      <w:bodyDiv w:val="1"/>
      <w:marLeft w:val="0"/>
      <w:marRight w:val="0"/>
      <w:marTop w:val="0"/>
      <w:marBottom w:val="0"/>
      <w:divBdr>
        <w:top w:val="none" w:sz="0" w:space="0" w:color="auto"/>
        <w:left w:val="none" w:sz="0" w:space="0" w:color="auto"/>
        <w:bottom w:val="none" w:sz="0" w:space="0" w:color="auto"/>
        <w:right w:val="none" w:sz="0" w:space="0" w:color="auto"/>
      </w:divBdr>
    </w:div>
    <w:div w:id="1029843072">
      <w:bodyDiv w:val="1"/>
      <w:marLeft w:val="0"/>
      <w:marRight w:val="0"/>
      <w:marTop w:val="0"/>
      <w:marBottom w:val="0"/>
      <w:divBdr>
        <w:top w:val="none" w:sz="0" w:space="0" w:color="auto"/>
        <w:left w:val="none" w:sz="0" w:space="0" w:color="auto"/>
        <w:bottom w:val="none" w:sz="0" w:space="0" w:color="auto"/>
        <w:right w:val="none" w:sz="0" w:space="0" w:color="auto"/>
      </w:divBdr>
    </w:div>
    <w:div w:id="1031110616">
      <w:bodyDiv w:val="1"/>
      <w:marLeft w:val="0"/>
      <w:marRight w:val="0"/>
      <w:marTop w:val="0"/>
      <w:marBottom w:val="0"/>
      <w:divBdr>
        <w:top w:val="none" w:sz="0" w:space="0" w:color="auto"/>
        <w:left w:val="none" w:sz="0" w:space="0" w:color="auto"/>
        <w:bottom w:val="none" w:sz="0" w:space="0" w:color="auto"/>
        <w:right w:val="none" w:sz="0" w:space="0" w:color="auto"/>
      </w:divBdr>
    </w:div>
    <w:div w:id="1095132929">
      <w:bodyDiv w:val="1"/>
      <w:marLeft w:val="0"/>
      <w:marRight w:val="0"/>
      <w:marTop w:val="0"/>
      <w:marBottom w:val="0"/>
      <w:divBdr>
        <w:top w:val="none" w:sz="0" w:space="0" w:color="auto"/>
        <w:left w:val="none" w:sz="0" w:space="0" w:color="auto"/>
        <w:bottom w:val="none" w:sz="0" w:space="0" w:color="auto"/>
        <w:right w:val="none" w:sz="0" w:space="0" w:color="auto"/>
      </w:divBdr>
    </w:div>
    <w:div w:id="1156989375">
      <w:bodyDiv w:val="1"/>
      <w:marLeft w:val="0"/>
      <w:marRight w:val="0"/>
      <w:marTop w:val="0"/>
      <w:marBottom w:val="0"/>
      <w:divBdr>
        <w:top w:val="none" w:sz="0" w:space="0" w:color="auto"/>
        <w:left w:val="none" w:sz="0" w:space="0" w:color="auto"/>
        <w:bottom w:val="none" w:sz="0" w:space="0" w:color="auto"/>
        <w:right w:val="none" w:sz="0" w:space="0" w:color="auto"/>
      </w:divBdr>
    </w:div>
    <w:div w:id="1291325072">
      <w:bodyDiv w:val="1"/>
      <w:marLeft w:val="0"/>
      <w:marRight w:val="0"/>
      <w:marTop w:val="0"/>
      <w:marBottom w:val="0"/>
      <w:divBdr>
        <w:top w:val="none" w:sz="0" w:space="0" w:color="auto"/>
        <w:left w:val="none" w:sz="0" w:space="0" w:color="auto"/>
        <w:bottom w:val="none" w:sz="0" w:space="0" w:color="auto"/>
        <w:right w:val="none" w:sz="0" w:space="0" w:color="auto"/>
      </w:divBdr>
    </w:div>
    <w:div w:id="1294557655">
      <w:bodyDiv w:val="1"/>
      <w:marLeft w:val="0"/>
      <w:marRight w:val="0"/>
      <w:marTop w:val="0"/>
      <w:marBottom w:val="0"/>
      <w:divBdr>
        <w:top w:val="none" w:sz="0" w:space="0" w:color="auto"/>
        <w:left w:val="none" w:sz="0" w:space="0" w:color="auto"/>
        <w:bottom w:val="none" w:sz="0" w:space="0" w:color="auto"/>
        <w:right w:val="none" w:sz="0" w:space="0" w:color="auto"/>
      </w:divBdr>
    </w:div>
    <w:div w:id="1333604275">
      <w:bodyDiv w:val="1"/>
      <w:marLeft w:val="0"/>
      <w:marRight w:val="0"/>
      <w:marTop w:val="0"/>
      <w:marBottom w:val="0"/>
      <w:divBdr>
        <w:top w:val="none" w:sz="0" w:space="0" w:color="auto"/>
        <w:left w:val="none" w:sz="0" w:space="0" w:color="auto"/>
        <w:bottom w:val="none" w:sz="0" w:space="0" w:color="auto"/>
        <w:right w:val="none" w:sz="0" w:space="0" w:color="auto"/>
      </w:divBdr>
    </w:div>
    <w:div w:id="1359964493">
      <w:bodyDiv w:val="1"/>
      <w:marLeft w:val="0"/>
      <w:marRight w:val="0"/>
      <w:marTop w:val="0"/>
      <w:marBottom w:val="0"/>
      <w:divBdr>
        <w:top w:val="none" w:sz="0" w:space="0" w:color="auto"/>
        <w:left w:val="none" w:sz="0" w:space="0" w:color="auto"/>
        <w:bottom w:val="none" w:sz="0" w:space="0" w:color="auto"/>
        <w:right w:val="none" w:sz="0" w:space="0" w:color="auto"/>
      </w:divBdr>
    </w:div>
    <w:div w:id="1366440851">
      <w:bodyDiv w:val="1"/>
      <w:marLeft w:val="0"/>
      <w:marRight w:val="0"/>
      <w:marTop w:val="0"/>
      <w:marBottom w:val="0"/>
      <w:divBdr>
        <w:top w:val="none" w:sz="0" w:space="0" w:color="auto"/>
        <w:left w:val="none" w:sz="0" w:space="0" w:color="auto"/>
        <w:bottom w:val="none" w:sz="0" w:space="0" w:color="auto"/>
        <w:right w:val="none" w:sz="0" w:space="0" w:color="auto"/>
      </w:divBdr>
    </w:div>
    <w:div w:id="1371491722">
      <w:bodyDiv w:val="1"/>
      <w:marLeft w:val="0"/>
      <w:marRight w:val="0"/>
      <w:marTop w:val="0"/>
      <w:marBottom w:val="0"/>
      <w:divBdr>
        <w:top w:val="none" w:sz="0" w:space="0" w:color="auto"/>
        <w:left w:val="none" w:sz="0" w:space="0" w:color="auto"/>
        <w:bottom w:val="none" w:sz="0" w:space="0" w:color="auto"/>
        <w:right w:val="none" w:sz="0" w:space="0" w:color="auto"/>
      </w:divBdr>
    </w:div>
    <w:div w:id="1377967034">
      <w:bodyDiv w:val="1"/>
      <w:marLeft w:val="0"/>
      <w:marRight w:val="0"/>
      <w:marTop w:val="0"/>
      <w:marBottom w:val="0"/>
      <w:divBdr>
        <w:top w:val="none" w:sz="0" w:space="0" w:color="auto"/>
        <w:left w:val="none" w:sz="0" w:space="0" w:color="auto"/>
        <w:bottom w:val="none" w:sz="0" w:space="0" w:color="auto"/>
        <w:right w:val="none" w:sz="0" w:space="0" w:color="auto"/>
      </w:divBdr>
    </w:div>
    <w:div w:id="1426882156">
      <w:bodyDiv w:val="1"/>
      <w:marLeft w:val="0"/>
      <w:marRight w:val="0"/>
      <w:marTop w:val="0"/>
      <w:marBottom w:val="0"/>
      <w:divBdr>
        <w:top w:val="none" w:sz="0" w:space="0" w:color="auto"/>
        <w:left w:val="none" w:sz="0" w:space="0" w:color="auto"/>
        <w:bottom w:val="none" w:sz="0" w:space="0" w:color="auto"/>
        <w:right w:val="none" w:sz="0" w:space="0" w:color="auto"/>
      </w:divBdr>
    </w:div>
    <w:div w:id="1488323659">
      <w:bodyDiv w:val="1"/>
      <w:marLeft w:val="0"/>
      <w:marRight w:val="0"/>
      <w:marTop w:val="0"/>
      <w:marBottom w:val="0"/>
      <w:divBdr>
        <w:top w:val="none" w:sz="0" w:space="0" w:color="auto"/>
        <w:left w:val="none" w:sz="0" w:space="0" w:color="auto"/>
        <w:bottom w:val="none" w:sz="0" w:space="0" w:color="auto"/>
        <w:right w:val="none" w:sz="0" w:space="0" w:color="auto"/>
      </w:divBdr>
    </w:div>
    <w:div w:id="1565138807">
      <w:bodyDiv w:val="1"/>
      <w:marLeft w:val="0"/>
      <w:marRight w:val="0"/>
      <w:marTop w:val="0"/>
      <w:marBottom w:val="0"/>
      <w:divBdr>
        <w:top w:val="none" w:sz="0" w:space="0" w:color="auto"/>
        <w:left w:val="none" w:sz="0" w:space="0" w:color="auto"/>
        <w:bottom w:val="none" w:sz="0" w:space="0" w:color="auto"/>
        <w:right w:val="none" w:sz="0" w:space="0" w:color="auto"/>
      </w:divBdr>
    </w:div>
    <w:div w:id="1572233002">
      <w:bodyDiv w:val="1"/>
      <w:marLeft w:val="0"/>
      <w:marRight w:val="0"/>
      <w:marTop w:val="0"/>
      <w:marBottom w:val="0"/>
      <w:divBdr>
        <w:top w:val="none" w:sz="0" w:space="0" w:color="auto"/>
        <w:left w:val="none" w:sz="0" w:space="0" w:color="auto"/>
        <w:bottom w:val="none" w:sz="0" w:space="0" w:color="auto"/>
        <w:right w:val="none" w:sz="0" w:space="0" w:color="auto"/>
      </w:divBdr>
    </w:div>
    <w:div w:id="1586187853">
      <w:bodyDiv w:val="1"/>
      <w:marLeft w:val="0"/>
      <w:marRight w:val="0"/>
      <w:marTop w:val="0"/>
      <w:marBottom w:val="0"/>
      <w:divBdr>
        <w:top w:val="none" w:sz="0" w:space="0" w:color="auto"/>
        <w:left w:val="none" w:sz="0" w:space="0" w:color="auto"/>
        <w:bottom w:val="none" w:sz="0" w:space="0" w:color="auto"/>
        <w:right w:val="none" w:sz="0" w:space="0" w:color="auto"/>
      </w:divBdr>
    </w:div>
    <w:div w:id="1597210277">
      <w:bodyDiv w:val="1"/>
      <w:marLeft w:val="0"/>
      <w:marRight w:val="0"/>
      <w:marTop w:val="0"/>
      <w:marBottom w:val="0"/>
      <w:divBdr>
        <w:top w:val="none" w:sz="0" w:space="0" w:color="auto"/>
        <w:left w:val="none" w:sz="0" w:space="0" w:color="auto"/>
        <w:bottom w:val="none" w:sz="0" w:space="0" w:color="auto"/>
        <w:right w:val="none" w:sz="0" w:space="0" w:color="auto"/>
      </w:divBdr>
    </w:div>
    <w:div w:id="1718238018">
      <w:bodyDiv w:val="1"/>
      <w:marLeft w:val="0"/>
      <w:marRight w:val="0"/>
      <w:marTop w:val="0"/>
      <w:marBottom w:val="0"/>
      <w:divBdr>
        <w:top w:val="none" w:sz="0" w:space="0" w:color="auto"/>
        <w:left w:val="none" w:sz="0" w:space="0" w:color="auto"/>
        <w:bottom w:val="none" w:sz="0" w:space="0" w:color="auto"/>
        <w:right w:val="none" w:sz="0" w:space="0" w:color="auto"/>
      </w:divBdr>
    </w:div>
    <w:div w:id="1809514658">
      <w:bodyDiv w:val="1"/>
      <w:marLeft w:val="0"/>
      <w:marRight w:val="0"/>
      <w:marTop w:val="0"/>
      <w:marBottom w:val="0"/>
      <w:divBdr>
        <w:top w:val="none" w:sz="0" w:space="0" w:color="auto"/>
        <w:left w:val="none" w:sz="0" w:space="0" w:color="auto"/>
        <w:bottom w:val="none" w:sz="0" w:space="0" w:color="auto"/>
        <w:right w:val="none" w:sz="0" w:space="0" w:color="auto"/>
      </w:divBdr>
    </w:div>
    <w:div w:id="1967391625">
      <w:bodyDiv w:val="1"/>
      <w:marLeft w:val="0"/>
      <w:marRight w:val="0"/>
      <w:marTop w:val="0"/>
      <w:marBottom w:val="0"/>
      <w:divBdr>
        <w:top w:val="none" w:sz="0" w:space="0" w:color="auto"/>
        <w:left w:val="none" w:sz="0" w:space="0" w:color="auto"/>
        <w:bottom w:val="none" w:sz="0" w:space="0" w:color="auto"/>
        <w:right w:val="none" w:sz="0" w:space="0" w:color="auto"/>
      </w:divBdr>
    </w:div>
    <w:div w:id="1979215883">
      <w:bodyDiv w:val="1"/>
      <w:marLeft w:val="0"/>
      <w:marRight w:val="0"/>
      <w:marTop w:val="0"/>
      <w:marBottom w:val="0"/>
      <w:divBdr>
        <w:top w:val="none" w:sz="0" w:space="0" w:color="auto"/>
        <w:left w:val="none" w:sz="0" w:space="0" w:color="auto"/>
        <w:bottom w:val="none" w:sz="0" w:space="0" w:color="auto"/>
        <w:right w:val="none" w:sz="0" w:space="0" w:color="auto"/>
      </w:divBdr>
    </w:div>
    <w:div w:id="2068989606">
      <w:bodyDiv w:val="1"/>
      <w:marLeft w:val="0"/>
      <w:marRight w:val="0"/>
      <w:marTop w:val="0"/>
      <w:marBottom w:val="0"/>
      <w:divBdr>
        <w:top w:val="none" w:sz="0" w:space="0" w:color="auto"/>
        <w:left w:val="none" w:sz="0" w:space="0" w:color="auto"/>
        <w:bottom w:val="none" w:sz="0" w:space="0" w:color="auto"/>
        <w:right w:val="none" w:sz="0" w:space="0" w:color="auto"/>
      </w:divBdr>
      <w:divsChild>
        <w:div w:id="69814089">
          <w:marLeft w:val="259"/>
          <w:marRight w:val="0"/>
          <w:marTop w:val="160"/>
          <w:marBottom w:val="0"/>
          <w:divBdr>
            <w:top w:val="none" w:sz="0" w:space="0" w:color="auto"/>
            <w:left w:val="none" w:sz="0" w:space="0" w:color="auto"/>
            <w:bottom w:val="none" w:sz="0" w:space="0" w:color="auto"/>
            <w:right w:val="none" w:sz="0" w:space="0" w:color="auto"/>
          </w:divBdr>
        </w:div>
        <w:div w:id="358706757">
          <w:marLeft w:val="259"/>
          <w:marRight w:val="0"/>
          <w:marTop w:val="160"/>
          <w:marBottom w:val="0"/>
          <w:divBdr>
            <w:top w:val="none" w:sz="0" w:space="0" w:color="auto"/>
            <w:left w:val="none" w:sz="0" w:space="0" w:color="auto"/>
            <w:bottom w:val="none" w:sz="0" w:space="0" w:color="auto"/>
            <w:right w:val="none" w:sz="0" w:space="0" w:color="auto"/>
          </w:divBdr>
        </w:div>
        <w:div w:id="510722705">
          <w:marLeft w:val="806"/>
          <w:marRight w:val="0"/>
          <w:marTop w:val="60"/>
          <w:marBottom w:val="0"/>
          <w:divBdr>
            <w:top w:val="none" w:sz="0" w:space="0" w:color="auto"/>
            <w:left w:val="none" w:sz="0" w:space="0" w:color="auto"/>
            <w:bottom w:val="none" w:sz="0" w:space="0" w:color="auto"/>
            <w:right w:val="none" w:sz="0" w:space="0" w:color="auto"/>
          </w:divBdr>
        </w:div>
        <w:div w:id="1373842173">
          <w:marLeft w:val="806"/>
          <w:marRight w:val="0"/>
          <w:marTop w:val="60"/>
          <w:marBottom w:val="0"/>
          <w:divBdr>
            <w:top w:val="none" w:sz="0" w:space="0" w:color="auto"/>
            <w:left w:val="none" w:sz="0" w:space="0" w:color="auto"/>
            <w:bottom w:val="none" w:sz="0" w:space="0" w:color="auto"/>
            <w:right w:val="none" w:sz="0" w:space="0" w:color="auto"/>
          </w:divBdr>
        </w:div>
        <w:div w:id="1753970750">
          <w:marLeft w:val="806"/>
          <w:marRight w:val="0"/>
          <w:marTop w:val="60"/>
          <w:marBottom w:val="0"/>
          <w:divBdr>
            <w:top w:val="none" w:sz="0" w:space="0" w:color="auto"/>
            <w:left w:val="none" w:sz="0" w:space="0" w:color="auto"/>
            <w:bottom w:val="none" w:sz="0" w:space="0" w:color="auto"/>
            <w:right w:val="none" w:sz="0" w:space="0" w:color="auto"/>
          </w:divBdr>
        </w:div>
        <w:div w:id="1786997881">
          <w:marLeft w:val="806"/>
          <w:marRight w:val="0"/>
          <w:marTop w:val="60"/>
          <w:marBottom w:val="0"/>
          <w:divBdr>
            <w:top w:val="none" w:sz="0" w:space="0" w:color="auto"/>
            <w:left w:val="none" w:sz="0" w:space="0" w:color="auto"/>
            <w:bottom w:val="none" w:sz="0" w:space="0" w:color="auto"/>
            <w:right w:val="none" w:sz="0" w:space="0" w:color="auto"/>
          </w:divBdr>
        </w:div>
      </w:divsChild>
    </w:div>
    <w:div w:id="2097820501">
      <w:bodyDiv w:val="1"/>
      <w:marLeft w:val="0"/>
      <w:marRight w:val="0"/>
      <w:marTop w:val="0"/>
      <w:marBottom w:val="0"/>
      <w:divBdr>
        <w:top w:val="none" w:sz="0" w:space="0" w:color="auto"/>
        <w:left w:val="none" w:sz="0" w:space="0" w:color="auto"/>
        <w:bottom w:val="none" w:sz="0" w:space="0" w:color="auto"/>
        <w:right w:val="none" w:sz="0" w:space="0" w:color="auto"/>
      </w:divBdr>
    </w:div>
    <w:div w:id="2126995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be87e7b98aec4e8a" Type="http://schemas.microsoft.com/office/2019/09/relationships/intelligence" Target="intelligenc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cid:image001.jpg@01D7B46C.4479CE60"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2DBCC8A5E7ED47A7D5CBE7407F1D48" ma:contentTypeVersion="13" ma:contentTypeDescription="Create a new document." ma:contentTypeScope="" ma:versionID="28afd3d61ed4e0d77cb87eada350b154">
  <xsd:schema xmlns:xsd="http://www.w3.org/2001/XMLSchema" xmlns:xs="http://www.w3.org/2001/XMLSchema" xmlns:p="http://schemas.microsoft.com/office/2006/metadata/properties" xmlns:ns3="fdc81ec3-f4f6-4609-b50f-04d22d16fef5" xmlns:ns4="c442bec3-5de2-4848-8046-1525657b99f6" targetNamespace="http://schemas.microsoft.com/office/2006/metadata/properties" ma:root="true" ma:fieldsID="fc6de1c080316de16cd6f63c4d84871a" ns3:_="" ns4:_="">
    <xsd:import namespace="fdc81ec3-f4f6-4609-b50f-04d22d16fef5"/>
    <xsd:import namespace="c442bec3-5de2-4848-8046-1525657b99f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c81ec3-f4f6-4609-b50f-04d22d16fe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42bec3-5de2-4848-8046-1525657b99f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C53026-878A-445C-B7DE-6AAE086CBB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c81ec3-f4f6-4609-b50f-04d22d16fef5"/>
    <ds:schemaRef ds:uri="c442bec3-5de2-4848-8046-1525657b99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A9B4A9-C24C-4B0D-BC66-DBE7DD5858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5EEC8C-5593-495A-BF91-CDAC33057DE0}">
  <ds:schemaRefs>
    <ds:schemaRef ds:uri="http://schemas.openxmlformats.org/officeDocument/2006/bibliography"/>
  </ds:schemaRefs>
</ds:datastoreItem>
</file>

<file path=customXml/itemProps4.xml><?xml version="1.0" encoding="utf-8"?>
<ds:datastoreItem xmlns:ds="http://schemas.openxmlformats.org/officeDocument/2006/customXml" ds:itemID="{6A7C5656-F140-4794-AF56-518BF5CD66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791</Words>
  <Characters>9641</Characters>
  <Application>Microsoft Office Word</Application>
  <DocSecurity>0</DocSecurity>
  <Lines>219</Lines>
  <Paragraphs>1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in, Mark</dc:creator>
  <cp:keywords/>
  <cp:lastModifiedBy>Jhilya Mayas</cp:lastModifiedBy>
  <cp:revision>3</cp:revision>
  <cp:lastPrinted>2020-11-23T17:22:00Z</cp:lastPrinted>
  <dcterms:created xsi:type="dcterms:W3CDTF">2022-03-17T19:32:00Z</dcterms:created>
  <dcterms:modified xsi:type="dcterms:W3CDTF">2022-03-17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2DBCC8A5E7ED47A7D5CBE7407F1D48</vt:lpwstr>
  </property>
</Properties>
</file>